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47B36" w14:textId="77777777" w:rsidR="003C0DCF" w:rsidRDefault="00A83A0D" w:rsidP="00A83A0D">
      <w:pPr>
        <w:pStyle w:val="a5"/>
        <w:numPr>
          <w:ilvl w:val="0"/>
          <w:numId w:val="15"/>
        </w:numPr>
        <w:wordWrap/>
        <w:ind w:leftChars="0"/>
      </w:pPr>
      <w:r w:rsidRPr="00A83A0D">
        <w:rPr>
          <w:rFonts w:hint="eastAsia"/>
        </w:rPr>
        <w:t>다음은 크기가 같은 양전하와 음전하를 나타낸 그림이다.</w:t>
      </w:r>
      <w:r w:rsidRPr="00A83A0D">
        <w:t xml:space="preserve"> </w:t>
      </w:r>
      <w:r w:rsidR="003C0DCF" w:rsidRPr="00A83A0D">
        <w:rPr>
          <w:rFonts w:hint="eastAsia"/>
        </w:rPr>
        <w:t xml:space="preserve">두 점전하가 형성하는 전기력선과 </w:t>
      </w:r>
      <w:proofErr w:type="spellStart"/>
      <w:r w:rsidR="003C0DCF" w:rsidRPr="00A83A0D">
        <w:rPr>
          <w:rFonts w:hint="eastAsia"/>
        </w:rPr>
        <w:t>등전위선을</w:t>
      </w:r>
      <w:proofErr w:type="spellEnd"/>
      <w:r w:rsidR="003C0DCF" w:rsidRPr="00A83A0D">
        <w:rPr>
          <w:rFonts w:hint="eastAsia"/>
        </w:rPr>
        <w:t xml:space="preserve"> 각각 실선과 점선으로 </w:t>
      </w:r>
      <w:proofErr w:type="spellStart"/>
      <w:r w:rsidR="003C0DCF" w:rsidRPr="00A83A0D">
        <w:rPr>
          <w:rFonts w:hint="eastAsia"/>
        </w:rPr>
        <w:t>그리시오</w:t>
      </w:r>
      <w:proofErr w:type="spellEnd"/>
      <w:r w:rsidR="003C0DCF" w:rsidRPr="00A83A0D">
        <w:rPr>
          <w:rFonts w:hint="eastAsia"/>
        </w:rPr>
        <w:t>.</w:t>
      </w:r>
      <w:r w:rsidR="00885BBC">
        <w:br/>
      </w:r>
      <w:r w:rsidR="003C0DCF">
        <w:t>[</w:t>
      </w:r>
      <w:r w:rsidR="003C0DCF">
        <w:rPr>
          <w:rFonts w:hint="eastAsia"/>
        </w:rPr>
        <w:t xml:space="preserve">각 </w:t>
      </w:r>
      <w:r w:rsidR="003C0DCF">
        <w:t>5</w:t>
      </w:r>
      <w:r w:rsidR="003C0DCF">
        <w:rPr>
          <w:rFonts w:hint="eastAsia"/>
        </w:rPr>
        <w:t>점]</w:t>
      </w:r>
    </w:p>
    <w:p w14:paraId="4977A686" w14:textId="77777777" w:rsidR="003C0DCF" w:rsidRDefault="003C0DCF" w:rsidP="00A83A0D">
      <w:pPr>
        <w:wordWrap/>
      </w:pPr>
    </w:p>
    <w:p w14:paraId="0E3C4FB4" w14:textId="77777777" w:rsidR="003C0DCF" w:rsidRDefault="00A4599B" w:rsidP="00A83A0D">
      <w:pPr>
        <w:wordWrap/>
        <w:jc w:val="center"/>
      </w:pPr>
      <w:r>
        <w:rPr>
          <w:noProof/>
        </w:rPr>
        <w:drawing>
          <wp:inline distT="0" distB="0" distL="0" distR="0" wp14:anchorId="20F67147" wp14:editId="296485EA">
            <wp:extent cx="1671851" cy="334971"/>
            <wp:effectExtent l="0" t="0" r="5080" b="825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415" cy="3418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CA6AE2" w14:textId="77777777" w:rsidR="00A4599B" w:rsidRDefault="00A4599B" w:rsidP="00A83A0D">
      <w:pPr>
        <w:wordWrap/>
      </w:pPr>
    </w:p>
    <w:p w14:paraId="02732650" w14:textId="77777777" w:rsidR="00A83A0D" w:rsidRDefault="00A83A0D" w:rsidP="00A83A0D">
      <w:pPr>
        <w:wordWrap/>
      </w:pPr>
    </w:p>
    <w:p w14:paraId="1691861C" w14:textId="77777777" w:rsidR="003C0DCF" w:rsidRDefault="003C0DCF" w:rsidP="00A83A0D">
      <w:pPr>
        <w:pStyle w:val="a5"/>
        <w:numPr>
          <w:ilvl w:val="0"/>
          <w:numId w:val="15"/>
        </w:numPr>
        <w:wordWrap/>
        <w:ind w:leftChars="0"/>
      </w:pPr>
      <w:r>
        <w:rPr>
          <w:rFonts w:hint="eastAsia"/>
        </w:rPr>
        <w:t>다음과 같이 축전기와 저항으로 이루어진 회로를 구성하였다.</w:t>
      </w:r>
      <w:r w:rsidR="00A83A0D">
        <w:t xml:space="preserve"> </w:t>
      </w:r>
      <w:r w:rsidR="00A83A0D">
        <w:rPr>
          <w:rFonts w:hint="eastAsia"/>
        </w:rPr>
        <w:t>이</w:t>
      </w:r>
      <w:r w:rsidR="000D37CE">
        <w:rPr>
          <w:rFonts w:hint="eastAsia"/>
        </w:rPr>
        <w:t>때,</w:t>
      </w:r>
      <w:r w:rsidR="00A83A0D">
        <w:rPr>
          <w:rFonts w:hint="eastAsia"/>
        </w:rPr>
        <w:t xml:space="preserve"> 문제 </w:t>
      </w:r>
      <w:r w:rsidR="00A83A0D">
        <w:t>[1]-[3]</w:t>
      </w:r>
      <w:r w:rsidR="00A83A0D">
        <w:rPr>
          <w:rFonts w:hint="eastAsia"/>
        </w:rPr>
        <w:t xml:space="preserve">에 </w:t>
      </w:r>
      <w:proofErr w:type="spellStart"/>
      <w:r w:rsidR="00A83A0D">
        <w:rPr>
          <w:rFonts w:hint="eastAsia"/>
        </w:rPr>
        <w:t>답하시오</w:t>
      </w:r>
      <w:proofErr w:type="spellEnd"/>
      <w:r w:rsidR="00A83A0D">
        <w:rPr>
          <w:rFonts w:hint="eastAsia"/>
        </w:rPr>
        <w:t>.</w:t>
      </w:r>
    </w:p>
    <w:p w14:paraId="67D298BE" w14:textId="77777777" w:rsidR="003C0DCF" w:rsidRDefault="003C0DCF" w:rsidP="00A83A0D">
      <w:pPr>
        <w:wordWrap/>
        <w:jc w:val="center"/>
      </w:pPr>
      <w:r>
        <w:rPr>
          <w:noProof/>
        </w:rPr>
        <w:drawing>
          <wp:inline distT="0" distB="0" distL="0" distR="0" wp14:anchorId="107222AD" wp14:editId="05A8F0F6">
            <wp:extent cx="2240507" cy="1465063"/>
            <wp:effectExtent l="0" t="0" r="0" b="1905"/>
            <wp:docPr id="59" name="그림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713" cy="14717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3AA730" w14:textId="77777777" w:rsidR="003C0DCF" w:rsidRDefault="003C0DCF" w:rsidP="00A83A0D">
      <w:pPr>
        <w:wordWrap/>
      </w:pPr>
    </w:p>
    <w:p w14:paraId="062CA113" w14:textId="77777777" w:rsidR="003C0DCF" w:rsidRDefault="00197E13" w:rsidP="00885BBC">
      <w:pPr>
        <w:pStyle w:val="a5"/>
        <w:numPr>
          <w:ilvl w:val="1"/>
          <w:numId w:val="15"/>
        </w:numPr>
        <w:wordWrap/>
        <w:ind w:leftChars="0"/>
      </w:pPr>
      <w:r w:rsidRPr="00197E13">
        <w:rPr>
          <w:rFonts w:hint="eastAsia"/>
          <w:w w:val="90"/>
        </w:rPr>
        <w:t>위</w:t>
      </w:r>
      <w:r w:rsidR="00885BBC" w:rsidRPr="00197E13">
        <w:rPr>
          <w:rFonts w:hint="eastAsia"/>
          <w:w w:val="90"/>
        </w:rPr>
        <w:t xml:space="preserve"> 회로에서 </w:t>
      </w:r>
      <w:r w:rsidR="003C0DCF" w:rsidRPr="00197E13">
        <w:rPr>
          <w:rFonts w:hint="eastAsia"/>
          <w:w w:val="90"/>
        </w:rPr>
        <w:t>축전기가 충전되는 동안 (</w:t>
      </w:r>
      <w:r w:rsidR="003C0DCF" w:rsidRPr="00197E13">
        <w:rPr>
          <w:w w:val="90"/>
        </w:rPr>
        <w:t>S</w:t>
      </w:r>
      <w:r w:rsidR="003C0DCF" w:rsidRPr="00197E13">
        <w:rPr>
          <w:rFonts w:ascii="맑은 고딕" w:eastAsia="맑은 고딕" w:hAnsi="맑은 고딕" w:hint="eastAsia"/>
          <w:w w:val="90"/>
        </w:rPr>
        <w:t>→</w:t>
      </w:r>
      <w:r w:rsidR="003C0DCF" w:rsidRPr="00197E13">
        <w:rPr>
          <w:rFonts w:hint="eastAsia"/>
          <w:w w:val="90"/>
        </w:rPr>
        <w:t>a</w:t>
      </w:r>
      <w:r w:rsidR="003C0DCF" w:rsidRPr="00197E13">
        <w:rPr>
          <w:w w:val="90"/>
        </w:rPr>
        <w:t xml:space="preserve">) </w:t>
      </w:r>
      <w:r w:rsidR="00885BBC" w:rsidRPr="00197E13">
        <w:rPr>
          <w:rFonts w:hint="eastAsia"/>
          <w:w w:val="90"/>
        </w:rPr>
        <w:t xml:space="preserve">축전기 양극판에 쌓이는 전하량 </w:t>
      </w:r>
      <m:oMath>
        <m:r>
          <w:rPr>
            <w:rFonts w:ascii="Cambria Math" w:hAnsi="Cambria Math"/>
            <w:w w:val="90"/>
          </w:rPr>
          <m:t>q(t</m:t>
        </m:r>
        <m:r>
          <m:rPr>
            <m:sty m:val="p"/>
          </m:rPr>
          <w:rPr>
            <w:rFonts w:ascii="Cambria Math" w:hAnsi="Cambria Math"/>
            <w:w w:val="90"/>
          </w:rPr>
          <m:t>)</m:t>
        </m:r>
      </m:oMath>
      <w:r w:rsidR="00885BBC" w:rsidRPr="00197E13">
        <w:rPr>
          <w:w w:val="90"/>
        </w:rPr>
        <w:t>는</w:t>
      </w:r>
      <w:r w:rsidR="00885BBC" w:rsidRPr="00197E13">
        <w:rPr>
          <w:rFonts w:hint="eastAsia"/>
          <w:w w:val="90"/>
        </w:rPr>
        <w:t xml:space="preserve"> </w:t>
      </w:r>
      <m:oMath>
        <m:r>
          <w:rPr>
            <w:rFonts w:ascii="Cambria Math" w:hAnsi="Cambria Math"/>
            <w:w w:val="90"/>
          </w:rPr>
          <m:t>q</m:t>
        </m:r>
        <m:d>
          <m:dPr>
            <m:ctrlPr>
              <w:rPr>
                <w:rFonts w:ascii="Cambria Math" w:hAnsi="Cambria Math"/>
                <w:i/>
                <w:w w:val="90"/>
              </w:rPr>
            </m:ctrlPr>
          </m:dPr>
          <m:e>
            <m:r>
              <w:rPr>
                <w:rFonts w:ascii="Cambria Math" w:hAnsi="Cambria Math"/>
                <w:w w:val="90"/>
              </w:rPr>
              <m:t>0</m:t>
            </m:r>
          </m:e>
        </m:d>
        <m:r>
          <w:rPr>
            <w:rFonts w:ascii="Cambria Math" w:hAnsi="Cambria Math"/>
            <w:w w:val="90"/>
          </w:rPr>
          <m:t>=0</m:t>
        </m:r>
      </m:oMath>
      <w:r w:rsidRPr="00197E13">
        <w:rPr>
          <w:rFonts w:hint="eastAsia"/>
          <w:w w:val="90"/>
        </w:rPr>
        <w:t xml:space="preserve">이면, </w:t>
      </w:r>
      <m:oMath>
        <m:r>
          <w:rPr>
            <w:rFonts w:ascii="Cambria Math" w:hAnsi="Cambria Math"/>
            <w:w w:val="90"/>
          </w:rPr>
          <m:t>q</m:t>
        </m:r>
        <m:d>
          <m:dPr>
            <m:ctrlPr>
              <w:rPr>
                <w:rFonts w:ascii="Cambria Math" w:hAnsi="Cambria Math"/>
                <w:w w:val="90"/>
              </w:rPr>
            </m:ctrlPr>
          </m:dPr>
          <m:e>
            <m:r>
              <w:rPr>
                <w:rFonts w:ascii="Cambria Math" w:hAnsi="Cambria Math"/>
                <w:w w:val="90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w w:val="90"/>
          </w:rPr>
          <m:t>=</m:t>
        </m:r>
        <m:r>
          <w:rPr>
            <w:rFonts w:ascii="Cambria Math" w:hAnsi="Cambria Math"/>
            <w:w w:val="90"/>
          </w:rPr>
          <m:t>Cϵ</m:t>
        </m:r>
        <m:d>
          <m:dPr>
            <m:begChr m:val=""/>
            <m:ctrlPr>
              <w:rPr>
                <w:rFonts w:ascii="Cambria Math" w:hAnsi="Cambria Math"/>
                <w:i/>
                <w:w w:val="90"/>
              </w:rPr>
            </m:ctrlPr>
          </m:dPr>
          <m:e>
            <m:d>
              <m:dPr>
                <m:endChr m:val=""/>
                <m:ctrlPr>
                  <w:rPr>
                    <w:rFonts w:ascii="Cambria Math" w:hAnsi="Cambria Math"/>
                    <w:i/>
                    <w:w w:val="90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w w:val="90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w w:val="90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w w:val="90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w w:val="90"/>
                      </w:rPr>
                      <m:t>-t</m:t>
                    </m:r>
                    <m:r>
                      <m:rPr>
                        <m:lit/>
                        <m:sty m:val="p"/>
                      </m:rPr>
                      <w:rPr>
                        <w:rFonts w:ascii="Cambria Math" w:hAnsi="Cambria Math"/>
                        <w:w w:val="90"/>
                      </w:rPr>
                      <m:t>/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w w:val="90"/>
                      </w:rPr>
                      <m:t>RC</m:t>
                    </m:r>
                  </m:sup>
                </m:sSup>
              </m:e>
            </m:d>
          </m:e>
        </m:d>
      </m:oMath>
      <w:r w:rsidRPr="00197E13">
        <w:rPr>
          <w:rFonts w:hint="eastAsia"/>
          <w:w w:val="90"/>
        </w:rPr>
        <w:t>을 만족한다.</w:t>
      </w:r>
      <w:r w:rsidR="003C0DCF" w:rsidRPr="00197E13">
        <w:rPr>
          <w:w w:val="90"/>
        </w:rPr>
        <w:t xml:space="preserve"> </w:t>
      </w:r>
      <w:r w:rsidR="003C0DCF" w:rsidRPr="00197E13">
        <w:rPr>
          <w:rFonts w:hint="eastAsia"/>
          <w:w w:val="90"/>
        </w:rPr>
        <w:t>이때,</w:t>
      </w:r>
      <w:r w:rsidR="003C0DCF" w:rsidRPr="00197E13">
        <w:rPr>
          <w:w w:val="90"/>
        </w:rPr>
        <w:t xml:space="preserve"> </w:t>
      </w:r>
      <w:r w:rsidR="003C0DCF" w:rsidRPr="00197E13">
        <w:rPr>
          <w:rFonts w:hint="eastAsia"/>
          <w:w w:val="90"/>
        </w:rPr>
        <w:t xml:space="preserve">축전기 </w:t>
      </w:r>
      <w:r w:rsidR="003C0DCF" w:rsidRPr="00197E13">
        <w:rPr>
          <w:rFonts w:hint="eastAsia"/>
          <w:w w:val="80"/>
        </w:rPr>
        <w:t xml:space="preserve">사이의 </w:t>
      </w:r>
      <w:proofErr w:type="spellStart"/>
      <w:r w:rsidR="003C0DCF" w:rsidRPr="00197E13">
        <w:rPr>
          <w:rFonts w:hint="eastAsia"/>
          <w:w w:val="80"/>
        </w:rPr>
        <w:t>퍼텐셜차</w:t>
      </w:r>
      <w:proofErr w:type="spellEnd"/>
      <w:r w:rsidRPr="00197E13">
        <w:rPr>
          <w:rFonts w:hint="eastAsia"/>
          <w:w w:val="80"/>
        </w:rPr>
        <w:t xml:space="preserve"> (</w:t>
      </w:r>
      <m:oMath>
        <m:sSub>
          <m:sSubPr>
            <m:ctrlPr>
              <w:rPr>
                <w:rFonts w:ascii="Cambria Math" w:hAnsi="Cambria Math"/>
                <w:w w:val="80"/>
              </w:rPr>
            </m:ctrlPr>
          </m:sSubPr>
          <m:e>
            <m:r>
              <w:rPr>
                <w:rFonts w:ascii="Cambria Math" w:hAnsi="Cambria Math"/>
                <w:w w:val="80"/>
              </w:rPr>
              <m:t>V</m:t>
            </m:r>
          </m:e>
          <m:sub>
            <m:r>
              <w:rPr>
                <w:rFonts w:ascii="Cambria Math" w:hAnsi="Cambria Math"/>
                <w:w w:val="80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  <w:w w:val="80"/>
          </w:rPr>
          <m:t>)</m:t>
        </m:r>
      </m:oMath>
      <w:r w:rsidR="003C0DCF" w:rsidRPr="00197E13">
        <w:rPr>
          <w:rFonts w:hint="eastAsia"/>
          <w:w w:val="80"/>
        </w:rPr>
        <w:t>와 저항</w:t>
      </w:r>
      <w:r w:rsidRPr="00197E13">
        <w:rPr>
          <w:rFonts w:hint="eastAsia"/>
          <w:w w:val="80"/>
        </w:rPr>
        <w:t xml:space="preserve"> </w:t>
      </w:r>
      <w:r w:rsidR="003C0DCF" w:rsidRPr="00197E13">
        <w:rPr>
          <w:rFonts w:hint="eastAsia"/>
          <w:w w:val="80"/>
        </w:rPr>
        <w:t xml:space="preserve">사이의 </w:t>
      </w:r>
      <w:proofErr w:type="spellStart"/>
      <w:r w:rsidR="003C0DCF" w:rsidRPr="00197E13">
        <w:rPr>
          <w:rFonts w:hint="eastAsia"/>
          <w:w w:val="80"/>
        </w:rPr>
        <w:t>퍼텐셜차</w:t>
      </w:r>
      <w:proofErr w:type="spellEnd"/>
      <w:r w:rsidRPr="00197E13">
        <w:rPr>
          <w:rFonts w:hint="eastAsia"/>
          <w:w w:val="80"/>
        </w:rPr>
        <w:t xml:space="preserve"> (</w:t>
      </w:r>
      <m:oMath>
        <m:sSub>
          <m:sSubPr>
            <m:ctrlPr>
              <w:rPr>
                <w:rFonts w:ascii="Cambria Math" w:hAnsi="Cambria Math"/>
                <w:w w:val="80"/>
              </w:rPr>
            </m:ctrlPr>
          </m:sSubPr>
          <m:e>
            <m:r>
              <w:rPr>
                <w:rFonts w:ascii="Cambria Math" w:hAnsi="Cambria Math"/>
                <w:w w:val="80"/>
              </w:rPr>
              <m:t>V</m:t>
            </m:r>
          </m:e>
          <m:sub>
            <m:r>
              <w:rPr>
                <w:rFonts w:ascii="Cambria Math" w:hAnsi="Cambria Math"/>
                <w:w w:val="80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  <w:w w:val="80"/>
          </w:rPr>
          <m:t>)</m:t>
        </m:r>
      </m:oMath>
      <w:r w:rsidR="003C0DCF" w:rsidRPr="00197E13">
        <w:rPr>
          <w:rFonts w:hint="eastAsia"/>
          <w:w w:val="80"/>
        </w:rPr>
        <w:t>를</w:t>
      </w:r>
      <w:r w:rsidR="003C0DCF" w:rsidRPr="00197E13">
        <w:rPr>
          <w:rFonts w:hint="eastAsia"/>
          <w:w w:val="90"/>
        </w:rPr>
        <w:t xml:space="preserve"> </w:t>
      </w:r>
      <w:proofErr w:type="spellStart"/>
      <w:r w:rsidR="003C0DCF" w:rsidRPr="00197E13">
        <w:rPr>
          <w:rFonts w:hint="eastAsia"/>
          <w:w w:val="90"/>
        </w:rPr>
        <w:t>구하시오</w:t>
      </w:r>
      <w:proofErr w:type="spellEnd"/>
      <w:r w:rsidR="003C0DCF" w:rsidRPr="00197E13">
        <w:rPr>
          <w:rFonts w:hint="eastAsia"/>
          <w:w w:val="90"/>
        </w:rPr>
        <w:t>.</w:t>
      </w:r>
      <w:r w:rsidR="003C0DCF">
        <w:t xml:space="preserve"> [</w:t>
      </w:r>
      <w:r w:rsidR="003C0DCF">
        <w:rPr>
          <w:rFonts w:hint="eastAsia"/>
        </w:rPr>
        <w:t xml:space="preserve">각 </w:t>
      </w:r>
      <w:r w:rsidR="003C0DCF">
        <w:t>2</w:t>
      </w:r>
      <w:r w:rsidR="003C0DCF">
        <w:rPr>
          <w:rFonts w:hint="eastAsia"/>
        </w:rPr>
        <w:t xml:space="preserve">점, 총 </w:t>
      </w:r>
      <w:r w:rsidR="003C0DCF">
        <w:t>4</w:t>
      </w:r>
      <w:r w:rsidR="003C0DCF">
        <w:rPr>
          <w:rFonts w:hint="eastAsia"/>
        </w:rPr>
        <w:t>점]</w:t>
      </w:r>
    </w:p>
    <w:p w14:paraId="792C1810" w14:textId="77777777" w:rsidR="003C0DCF" w:rsidRDefault="003C0DCF" w:rsidP="00A83A0D">
      <w:pPr>
        <w:wordWrap/>
      </w:pPr>
    </w:p>
    <w:p w14:paraId="2BA40690" w14:textId="77777777" w:rsidR="003C0DCF" w:rsidRDefault="003C0DCF" w:rsidP="00A83A0D">
      <w:pPr>
        <w:wordWrap/>
      </w:pPr>
    </w:p>
    <w:p w14:paraId="4E9C99C1" w14:textId="77777777" w:rsidR="003C0DCF" w:rsidRDefault="003C0DCF" w:rsidP="00A83A0D">
      <w:pPr>
        <w:wordWrap/>
      </w:pPr>
    </w:p>
    <w:p w14:paraId="68C359FA" w14:textId="2F62970D" w:rsidR="00A653A2" w:rsidRDefault="00197E13" w:rsidP="00A83A0D">
      <w:pPr>
        <w:pStyle w:val="a5"/>
        <w:numPr>
          <w:ilvl w:val="1"/>
          <w:numId w:val="15"/>
        </w:numPr>
        <w:wordWrap/>
        <w:ind w:leftChars="0"/>
      </w:pPr>
      <w:r>
        <w:t xml:space="preserve">저항 </w:t>
      </w:r>
      <m:oMath>
        <m:r>
          <w:rPr>
            <w:rFonts w:ascii="Cambria Math" w:hAnsi="Cambria Math" w:hint="eastAsia"/>
          </w:rPr>
          <m:t>R</m:t>
        </m:r>
      </m:oMath>
      <w:r w:rsidR="003C0DCF">
        <w:rPr>
          <w:rFonts w:hint="eastAsia"/>
        </w:rPr>
        <w:t xml:space="preserve">의 크기가 </w:t>
      </w:r>
      <m:oMath>
        <m:r>
          <m:rPr>
            <m:sty m:val="p"/>
          </m:rPr>
          <w:rPr>
            <w:rFonts w:ascii="Cambria Math" w:hAnsi="Cambria Math"/>
          </w:rPr>
          <m:t>10 k</m:t>
        </m:r>
        <m:r>
          <m:rPr>
            <m:sty m:val="p"/>
          </m:rPr>
          <w:rPr>
            <w:rFonts w:ascii="Cambria Math" w:eastAsia="맑은 고딕" w:hAnsi="Cambria Math" w:hint="eastAsia"/>
          </w:rPr>
          <m:t>Ω</m:t>
        </m:r>
      </m:oMath>
      <w:r w:rsidR="003C0DCF">
        <w:rPr>
          <w:rFonts w:hint="eastAsia"/>
        </w:rPr>
        <w:t>이고</w:t>
      </w:r>
      <w:r>
        <w:rPr>
          <w:rFonts w:hint="eastAsia"/>
        </w:rPr>
        <w:t xml:space="preserve"> 축전기</w:t>
      </w:r>
      <w:r w:rsidR="003C0DCF">
        <w:rPr>
          <w:rFonts w:hint="eastAsia"/>
        </w:rPr>
        <w:t xml:space="preserve"> </w:t>
      </w:r>
      <m:oMath>
        <m:r>
          <w:rPr>
            <w:rFonts w:ascii="Cambria Math" w:hAnsi="Cambria Math"/>
          </w:rPr>
          <m:t>C</m:t>
        </m:r>
      </m:oMath>
      <w:r w:rsidR="003C0DCF">
        <w:rPr>
          <w:rFonts w:hint="eastAsia"/>
        </w:rPr>
        <w:t xml:space="preserve">의 크기가 </w:t>
      </w:r>
      <m:oMath>
        <m:r>
          <m:rPr>
            <m:sty m:val="p"/>
          </m:rPr>
          <w:rPr>
            <w:rFonts w:ascii="Cambria Math" w:hAnsi="Cambria Math"/>
          </w:rPr>
          <m:t>100 μF</m:t>
        </m:r>
      </m:oMath>
      <w:r w:rsidR="003C0DCF">
        <w:t xml:space="preserve"> </w:t>
      </w:r>
      <w:r w:rsidR="003C0DCF">
        <w:rPr>
          <w:rFonts w:hint="eastAsia"/>
        </w:rPr>
        <w:t>일 때</w:t>
      </w:r>
      <w:r>
        <w:rPr>
          <w:rFonts w:hint="eastAsia"/>
        </w:rPr>
        <w:t>,</w:t>
      </w:r>
      <w:r w:rsidR="003C0DCF">
        <w:rPr>
          <w:rFonts w:hint="eastAsia"/>
        </w:rPr>
        <w:t xml:space="preserve"> 시간 상수를 </w:t>
      </w:r>
      <w:proofErr w:type="spellStart"/>
      <w:r w:rsidR="003C0DCF">
        <w:rPr>
          <w:rFonts w:hint="eastAsia"/>
        </w:rPr>
        <w:t>구하시오</w:t>
      </w:r>
      <w:proofErr w:type="spellEnd"/>
      <w:r w:rsidR="003C0DCF">
        <w:rPr>
          <w:rFonts w:hint="eastAsia"/>
        </w:rPr>
        <w:t>.</w:t>
      </w:r>
      <w:r w:rsidR="003C0DCF">
        <w:t xml:space="preserve"> [4</w:t>
      </w:r>
      <w:r w:rsidR="003C0DCF">
        <w:rPr>
          <w:rFonts w:hint="eastAsia"/>
        </w:rPr>
        <w:t>점]</w:t>
      </w:r>
    </w:p>
    <w:p w14:paraId="295FB5FF" w14:textId="77777777" w:rsidR="00A653A2" w:rsidRDefault="00A653A2" w:rsidP="00A653A2">
      <w:pPr>
        <w:wordWrap/>
      </w:pPr>
    </w:p>
    <w:p w14:paraId="57D5B9DF" w14:textId="77777777" w:rsidR="00A653A2" w:rsidRDefault="00A653A2" w:rsidP="00A653A2">
      <w:pPr>
        <w:wordWrap/>
      </w:pPr>
    </w:p>
    <w:p w14:paraId="3D488FBB" w14:textId="77777777" w:rsidR="00A653A2" w:rsidRPr="00261C1E" w:rsidRDefault="00A653A2" w:rsidP="00A653A2">
      <w:pPr>
        <w:wordWrap/>
      </w:pPr>
    </w:p>
    <w:p w14:paraId="23BECC1B" w14:textId="77777777" w:rsidR="00A653A2" w:rsidRDefault="00A653A2" w:rsidP="00A653A2">
      <w:pPr>
        <w:wordWrap/>
      </w:pPr>
    </w:p>
    <w:p w14:paraId="69A8F31C" w14:textId="77777777" w:rsidR="00A653A2" w:rsidRPr="00E93703" w:rsidRDefault="00A653A2" w:rsidP="00A653A2">
      <w:pPr>
        <w:wordWrap/>
      </w:pPr>
    </w:p>
    <w:p w14:paraId="11836812" w14:textId="4FDC7E4B" w:rsidR="0061177C" w:rsidRDefault="003C0DCF" w:rsidP="0061177C">
      <w:pPr>
        <w:pStyle w:val="a5"/>
        <w:numPr>
          <w:ilvl w:val="1"/>
          <w:numId w:val="15"/>
        </w:numPr>
        <w:wordWrap/>
        <w:ind w:leftChars="0"/>
      </w:pPr>
      <w:r>
        <w:rPr>
          <w:rFonts w:hint="eastAsia"/>
        </w:rPr>
        <w:t>저항</w:t>
      </w:r>
      <w:r w:rsidR="004C1124">
        <w:rPr>
          <w:rFonts w:hint="eastAsia"/>
        </w:rPr>
        <w:t xml:space="preserve"> </w:t>
      </w:r>
      <m:oMath>
        <m:r>
          <w:rPr>
            <w:rFonts w:ascii="Cambria Math" w:hAnsi="Cambria Math" w:hint="eastAsia"/>
          </w:rPr>
          <m:t>R</m:t>
        </m:r>
      </m:oMath>
      <w:r>
        <w:rPr>
          <w:rFonts w:hint="eastAsia"/>
        </w:rPr>
        <w:t xml:space="preserve">의 크기가 </w:t>
      </w:r>
      <m:oMath>
        <m:r>
          <m:rPr>
            <m:sty m:val="p"/>
          </m:rPr>
          <w:rPr>
            <w:rFonts w:ascii="Cambria Math" w:hAnsi="Cambria Math"/>
          </w:rPr>
          <m:t>4 k</m:t>
        </m:r>
        <m:r>
          <m:rPr>
            <m:sty m:val="p"/>
          </m:rPr>
          <w:rPr>
            <w:rFonts w:ascii="Cambria Math" w:eastAsia="맑은 고딕" w:hAnsi="Cambria Math" w:hint="eastAsia"/>
          </w:rPr>
          <m:t>Ω</m:t>
        </m:r>
      </m:oMath>
      <w:r>
        <w:rPr>
          <w:rFonts w:hint="eastAsia"/>
        </w:rPr>
        <w:t xml:space="preserve"> 일</w:t>
      </w:r>
      <w:r w:rsidR="004C1124">
        <w:rPr>
          <w:rFonts w:hint="eastAsia"/>
        </w:rPr>
        <w:t xml:space="preserve"> 때,</w:t>
      </w:r>
      <w:r>
        <w:rPr>
          <w:rFonts w:hint="eastAsia"/>
        </w:rPr>
        <w:t xml:space="preserve"> </w:t>
      </w:r>
      <w:r w:rsidR="004C1124">
        <w:t xml:space="preserve">시간에 </w:t>
      </w:r>
      <w:r w:rsidR="004C1124">
        <w:rPr>
          <w:rFonts w:hint="eastAsia"/>
        </w:rPr>
        <w:t xml:space="preserve">따른 </w:t>
      </w:r>
      <w:r>
        <w:rPr>
          <w:rFonts w:hint="eastAsia"/>
        </w:rPr>
        <w:t>축전기의 충전</w:t>
      </w:r>
      <w:r w:rsidR="004C1124">
        <w:rPr>
          <w:rFonts w:hint="eastAsia"/>
        </w:rPr>
        <w:t xml:space="preserve"> </w:t>
      </w:r>
      <w:r>
        <w:rPr>
          <w:rFonts w:hint="eastAsia"/>
        </w:rPr>
        <w:t>그래프이다.</w:t>
      </w:r>
      <w:r>
        <w:t xml:space="preserve"> </w:t>
      </w:r>
      <m:oMath>
        <m:r>
          <w:rPr>
            <w:rFonts w:ascii="Cambria Math" w:hAnsi="Cambria Math" w:hint="eastAsia"/>
          </w:rPr>
          <m:t>R</m:t>
        </m:r>
      </m:oMath>
      <w:r w:rsidR="004C1124">
        <w:rPr>
          <w:rFonts w:hint="eastAsia"/>
        </w:rPr>
        <w:t>을</w:t>
      </w:r>
      <w:r>
        <w:rPr>
          <w:rFonts w:hint="eastAsia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6 k</m:t>
        </m:r>
        <m:r>
          <m:rPr>
            <m:sty m:val="p"/>
          </m:rPr>
          <w:rPr>
            <w:rFonts w:ascii="Cambria Math" w:eastAsia="맑은 고딕" w:hAnsi="Cambria Math" w:hint="eastAsia"/>
          </w:rPr>
          <m:t>Ω</m:t>
        </m:r>
      </m:oMath>
      <w:r>
        <w:rPr>
          <w:rFonts w:hint="eastAsia"/>
        </w:rPr>
        <w:t xml:space="preserve">으로 </w:t>
      </w:r>
      <w:r w:rsidR="0061177C">
        <w:rPr>
          <w:rFonts w:hint="eastAsia"/>
        </w:rPr>
        <w:t>증가</w:t>
      </w:r>
      <w:r>
        <w:rPr>
          <w:rFonts w:hint="eastAsia"/>
        </w:rPr>
        <w:t>시켰을 때</w:t>
      </w:r>
      <w:r w:rsidR="004C1124">
        <w:rPr>
          <w:rFonts w:hint="eastAsia"/>
        </w:rPr>
        <w:t>,</w:t>
      </w:r>
      <w:r>
        <w:rPr>
          <w:rFonts w:hint="eastAsia"/>
        </w:rPr>
        <w:t xml:space="preserve"> 시간에 따른 축전기의 충전 그래프를</w:t>
      </w:r>
      <w:r w:rsidR="004C1124">
        <w:rPr>
          <w:rFonts w:hint="eastAsia"/>
        </w:rPr>
        <w:t xml:space="preserve"> 아래 그림에 </w:t>
      </w:r>
      <w:proofErr w:type="spellStart"/>
      <w:r>
        <w:rPr>
          <w:rFonts w:hint="eastAsia"/>
        </w:rPr>
        <w:t>그리시오</w:t>
      </w:r>
      <w:proofErr w:type="spellEnd"/>
      <w:r>
        <w:rPr>
          <w:rFonts w:hint="eastAsia"/>
        </w:rPr>
        <w:t>.</w:t>
      </w:r>
      <w:r>
        <w:t xml:space="preserve"> [2</w:t>
      </w:r>
      <w:r>
        <w:rPr>
          <w:rFonts w:hint="eastAsia"/>
        </w:rPr>
        <w:t>점]</w:t>
      </w:r>
    </w:p>
    <w:p w14:paraId="793C276B" w14:textId="77777777" w:rsidR="003C0DCF" w:rsidRDefault="003C0DCF" w:rsidP="004C1124">
      <w:pPr>
        <w:pStyle w:val="a5"/>
        <w:wordWrap/>
        <w:ind w:leftChars="0" w:left="737"/>
      </w:pPr>
      <w:r>
        <w:rPr>
          <w:noProof/>
        </w:rPr>
        <w:drawing>
          <wp:inline distT="0" distB="0" distL="0" distR="0" wp14:anchorId="3D30C3FE" wp14:editId="12DBAAB6">
            <wp:extent cx="2729553" cy="2153035"/>
            <wp:effectExtent l="0" t="0" r="0" b="0"/>
            <wp:docPr id="60" name="그림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3007" cy="22030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C12C82" w14:textId="77777777" w:rsidR="00A653A2" w:rsidRDefault="00A653A2">
      <w:pPr>
        <w:widowControl/>
        <w:wordWrap/>
        <w:autoSpaceDE/>
        <w:autoSpaceDN/>
        <w:rPr>
          <w:rFonts w:asciiTheme="majorHAnsi" w:eastAsiaTheme="majorHAnsi" w:hAnsiTheme="majorHAnsi"/>
        </w:rPr>
      </w:pPr>
      <w:r>
        <w:rPr>
          <w:rFonts w:asciiTheme="majorHAnsi" w:eastAsiaTheme="majorHAnsi" w:hAnsiTheme="majorHAnsi"/>
        </w:rPr>
        <w:br w:type="page"/>
      </w:r>
    </w:p>
    <w:p w14:paraId="74D53BC8" w14:textId="77777777" w:rsidR="00C816BE" w:rsidRPr="00C816BE" w:rsidRDefault="003C0DCF" w:rsidP="00C816BE">
      <w:pPr>
        <w:pStyle w:val="a5"/>
        <w:numPr>
          <w:ilvl w:val="0"/>
          <w:numId w:val="15"/>
        </w:numPr>
        <w:wordWrap/>
        <w:ind w:leftChars="0"/>
      </w:pPr>
      <w:r w:rsidRPr="004C1124">
        <w:rPr>
          <w:rFonts w:asciiTheme="majorHAnsi" w:eastAsiaTheme="majorHAnsi" w:hAnsiTheme="majorHAnsi" w:hint="eastAsia"/>
        </w:rPr>
        <w:lastRenderedPageBreak/>
        <w:t>다음 그림은</w:t>
      </w:r>
      <w:r w:rsidR="00C816BE">
        <w:rPr>
          <w:rFonts w:asciiTheme="majorHAnsi" w:eastAsiaTheme="majorHAnsi" w:hAnsiTheme="majorHAnsi" w:hint="eastAsia"/>
        </w:rPr>
        <w:t xml:space="preserve"> 레이저를</w:t>
      </w:r>
      <w:r w:rsidRPr="004C1124">
        <w:rPr>
          <w:rFonts w:asciiTheme="majorHAnsi" w:eastAsiaTheme="majorHAnsi" w:hAnsiTheme="majorHAnsi" w:hint="eastAsia"/>
        </w:rPr>
        <w:t xml:space="preserve"> 어항 속에</w:t>
      </w:r>
      <w:r w:rsidR="00C816BE">
        <w:rPr>
          <w:rFonts w:asciiTheme="majorHAnsi" w:eastAsiaTheme="majorHAnsi" w:hAnsiTheme="majorHAnsi" w:hint="eastAsia"/>
        </w:rPr>
        <w:t>서 밖으로 쏘았을 때의 빛의 경로를 나타낸 그림이다.</w:t>
      </w:r>
      <w:r w:rsidR="00C816BE">
        <w:rPr>
          <w:rFonts w:asciiTheme="majorHAnsi" w:eastAsiaTheme="majorHAnsi" w:hAnsiTheme="majorHAnsi"/>
        </w:rPr>
        <w:t xml:space="preserve"> </w:t>
      </w:r>
      <w:r w:rsidR="00C816BE">
        <w:rPr>
          <w:rFonts w:hint="eastAsia"/>
        </w:rPr>
        <w:t xml:space="preserve">이때, 문제 </w:t>
      </w:r>
      <w:r w:rsidR="00C816BE">
        <w:t>[1], [2]</w:t>
      </w:r>
      <w:r w:rsidR="00C816BE">
        <w:rPr>
          <w:rFonts w:hint="eastAsia"/>
        </w:rPr>
        <w:t xml:space="preserve">에 </w:t>
      </w:r>
      <w:proofErr w:type="spellStart"/>
      <w:r w:rsidR="00C816BE">
        <w:rPr>
          <w:rFonts w:hint="eastAsia"/>
        </w:rPr>
        <w:t>답하시오</w:t>
      </w:r>
      <w:proofErr w:type="spellEnd"/>
      <w:r w:rsidR="00C816BE">
        <w:rPr>
          <w:rFonts w:hint="eastAsia"/>
        </w:rPr>
        <w:t>.</w:t>
      </w:r>
    </w:p>
    <w:p w14:paraId="33636F94" w14:textId="77777777" w:rsidR="00C816BE" w:rsidRDefault="004C1124" w:rsidP="00C816BE">
      <w:pPr>
        <w:pStyle w:val="a5"/>
        <w:wordWrap/>
        <w:ind w:leftChars="0" w:left="400"/>
        <w:jc w:val="center"/>
        <w:rPr>
          <w:rFonts w:asciiTheme="majorHAnsi" w:eastAsiaTheme="majorHAnsi" w:hAnsiTheme="majorHAnsi"/>
        </w:rPr>
      </w:pPr>
      <w:r w:rsidRPr="006E172D">
        <w:rPr>
          <w:noProof/>
        </w:rPr>
        <w:drawing>
          <wp:inline distT="0" distB="0" distL="0" distR="0" wp14:anchorId="1030CDE1" wp14:editId="3B56E856">
            <wp:extent cx="2700210" cy="2262975"/>
            <wp:effectExtent l="0" t="0" r="5080" b="444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643" cy="22784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BC476D" w14:textId="4744EF0B" w:rsidR="00C816BE" w:rsidRDefault="00C816BE" w:rsidP="00A83A0D">
      <w:pPr>
        <w:pStyle w:val="a5"/>
        <w:numPr>
          <w:ilvl w:val="1"/>
          <w:numId w:val="15"/>
        </w:numPr>
        <w:wordWrap/>
        <w:ind w:leftChars="0"/>
      </w:pPr>
      <w:r>
        <w:rPr>
          <w:rFonts w:asciiTheme="majorHAnsi" w:eastAsiaTheme="majorHAnsi" w:hAnsiTheme="majorHAnsi" w:hint="eastAsia"/>
        </w:rPr>
        <w:t xml:space="preserve">레이저의 입사각 </w:t>
      </w:r>
      <m:oMath>
        <m:sSub>
          <m:sSubPr>
            <m:ctrlPr>
              <w:rPr>
                <w:rFonts w:ascii="Cambria Math" w:eastAsiaTheme="majorHAnsi" w:hAnsi="Cambria Math"/>
                <w:i/>
              </w:rPr>
            </m:ctrlPr>
          </m:sSubPr>
          <m:e>
            <m:r>
              <w:rPr>
                <w:rFonts w:ascii="Cambria Math" w:eastAsiaTheme="majorHAnsi" w:hAnsi="Cambria Math"/>
              </w:rPr>
              <m:t>θ</m:t>
            </m:r>
          </m:e>
          <m:sub>
            <m:r>
              <w:rPr>
                <w:rFonts w:ascii="Cambria Math" w:eastAsiaTheme="majorHAnsi" w:hAnsi="Cambria Math"/>
              </w:rPr>
              <m:t>1</m:t>
            </m:r>
          </m:sub>
        </m:sSub>
      </m:oMath>
      <w:r>
        <w:rPr>
          <w:rFonts w:asciiTheme="majorHAnsi" w:eastAsiaTheme="majorEastAsia" w:hAnsiTheme="majorHAnsi" w:hint="eastAsia"/>
        </w:rPr>
        <w:t xml:space="preserve"> </w:t>
      </w:r>
      <w:r>
        <w:rPr>
          <w:rFonts w:asciiTheme="majorHAnsi" w:eastAsiaTheme="majorHAnsi" w:hAnsiTheme="majorHAnsi" w:hint="eastAsia"/>
        </w:rPr>
        <w:t xml:space="preserve">이 </w:t>
      </w:r>
      <m:oMath>
        <m:r>
          <m:rPr>
            <m:sty m:val="p"/>
          </m:rPr>
          <w:rPr>
            <w:rFonts w:ascii="Cambria Math" w:eastAsiaTheme="majorEastAsia" w:hAnsi="Cambria Math"/>
          </w:rPr>
          <m:t>30</m:t>
        </m:r>
        <m:r>
          <m:rPr>
            <m:sty m:val="p"/>
          </m:rPr>
          <w:rPr>
            <w:rFonts w:ascii="Cambria Math" w:eastAsiaTheme="majorHAnsi" w:hAnsi="Cambria Math"/>
          </w:rPr>
          <m:t>°</m:t>
        </m:r>
      </m:oMath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>일 때</w:t>
      </w:r>
      <w:r w:rsidR="003C0DCF" w:rsidRPr="00C816BE">
        <w:rPr>
          <w:rFonts w:asciiTheme="majorHAnsi" w:eastAsiaTheme="majorHAnsi" w:hAnsiTheme="majorHAnsi" w:hint="eastAsia"/>
        </w:rPr>
        <w:t xml:space="preserve">, 최종적으로 투과하는 빛의 각도 </w:t>
      </w:r>
      <m:oMath>
        <m:sSub>
          <m:sSubPr>
            <m:ctrlPr>
              <w:rPr>
                <w:rFonts w:ascii="Cambria Math" w:eastAsiaTheme="majorHAnsi" w:hAnsi="Cambria Math"/>
              </w:rPr>
            </m:ctrlPr>
          </m:sSubPr>
          <m:e>
            <m:r>
              <w:rPr>
                <w:rFonts w:ascii="Cambria Math" w:eastAsiaTheme="majorHAnsi" w:hAnsi="Cambria Math"/>
              </w:rPr>
              <m:t>θ</m:t>
            </m:r>
          </m:e>
          <m:sub>
            <m:r>
              <w:rPr>
                <w:rFonts w:ascii="Cambria Math" w:eastAsiaTheme="majorHAnsi" w:hAnsi="Cambria Math"/>
              </w:rPr>
              <m:t>3</m:t>
            </m:r>
          </m:sub>
        </m:sSub>
      </m:oMath>
      <w:r w:rsidR="003C0DCF" w:rsidRPr="00C816BE">
        <w:rPr>
          <w:rFonts w:asciiTheme="majorHAnsi" w:eastAsiaTheme="majorHAnsi" w:hAnsiTheme="majorHAnsi" w:hint="eastAsia"/>
        </w:rPr>
        <w:t xml:space="preserve"> 을 </w:t>
      </w:r>
      <w:proofErr w:type="spellStart"/>
      <w:r w:rsidR="003C0DCF" w:rsidRPr="00C816BE">
        <w:rPr>
          <w:rFonts w:asciiTheme="majorHAnsi" w:eastAsiaTheme="majorHAnsi" w:hAnsiTheme="majorHAnsi" w:hint="eastAsia"/>
        </w:rPr>
        <w:t>구하시오</w:t>
      </w:r>
      <w:proofErr w:type="spellEnd"/>
      <w:r w:rsidR="003C0DCF" w:rsidRPr="00C816BE">
        <w:rPr>
          <w:rFonts w:asciiTheme="majorHAnsi" w:eastAsiaTheme="majorHAnsi" w:hAnsiTheme="majorHAnsi" w:hint="eastAsia"/>
        </w:rPr>
        <w:t>. [</w:t>
      </w:r>
      <w:r w:rsidR="003C0DCF" w:rsidRPr="00C816BE">
        <w:rPr>
          <w:rFonts w:asciiTheme="majorHAnsi" w:eastAsiaTheme="majorHAnsi" w:hAnsiTheme="majorHAnsi"/>
        </w:rPr>
        <w:t>5</w:t>
      </w:r>
      <w:r w:rsidR="003C0DCF" w:rsidRPr="00C816BE">
        <w:rPr>
          <w:rFonts w:asciiTheme="majorHAnsi" w:eastAsiaTheme="majorHAnsi" w:hAnsiTheme="majorHAnsi" w:hint="eastAsia"/>
        </w:rPr>
        <w:t>점]</w:t>
      </w:r>
      <w:r w:rsidR="004C1124" w:rsidRPr="004C1124">
        <w:rPr>
          <w:noProof/>
        </w:rPr>
        <w:t xml:space="preserve"> </w:t>
      </w:r>
    </w:p>
    <w:p w14:paraId="3A0CDF17" w14:textId="77777777" w:rsidR="00C816BE" w:rsidRDefault="00C816BE" w:rsidP="00C816BE">
      <w:pPr>
        <w:pStyle w:val="a5"/>
        <w:wordWrap/>
        <w:ind w:leftChars="0" w:left="737"/>
      </w:pPr>
    </w:p>
    <w:p w14:paraId="1AD73B91" w14:textId="77777777" w:rsidR="00C816BE" w:rsidRDefault="00C816BE" w:rsidP="00C816BE">
      <w:pPr>
        <w:pStyle w:val="a5"/>
        <w:wordWrap/>
        <w:ind w:leftChars="0" w:left="737"/>
      </w:pPr>
    </w:p>
    <w:p w14:paraId="4E14E4B8" w14:textId="77777777" w:rsidR="00C816BE" w:rsidRDefault="00C816BE" w:rsidP="00C816BE">
      <w:pPr>
        <w:pStyle w:val="a5"/>
        <w:wordWrap/>
        <w:ind w:leftChars="0" w:left="737"/>
      </w:pPr>
    </w:p>
    <w:p w14:paraId="129745C8" w14:textId="77777777" w:rsidR="00C816BE" w:rsidRDefault="00C816BE" w:rsidP="00C816BE">
      <w:pPr>
        <w:pStyle w:val="a5"/>
        <w:wordWrap/>
        <w:ind w:leftChars="0" w:left="737"/>
      </w:pPr>
    </w:p>
    <w:p w14:paraId="505CC274" w14:textId="77777777" w:rsidR="00C816BE" w:rsidRDefault="00C816BE" w:rsidP="00C816BE">
      <w:pPr>
        <w:pStyle w:val="a5"/>
        <w:wordWrap/>
        <w:ind w:leftChars="0" w:left="737"/>
      </w:pPr>
    </w:p>
    <w:p w14:paraId="119CA9D8" w14:textId="77777777" w:rsidR="00C816BE" w:rsidRDefault="00C816BE" w:rsidP="00C816BE">
      <w:pPr>
        <w:pStyle w:val="a5"/>
        <w:wordWrap/>
        <w:ind w:leftChars="0" w:left="737"/>
      </w:pPr>
    </w:p>
    <w:p w14:paraId="422C84CE" w14:textId="77777777" w:rsidR="00C816BE" w:rsidRPr="00C816BE" w:rsidRDefault="003C0DCF" w:rsidP="00A83A0D">
      <w:pPr>
        <w:pStyle w:val="a5"/>
        <w:numPr>
          <w:ilvl w:val="1"/>
          <w:numId w:val="15"/>
        </w:numPr>
        <w:wordWrap/>
        <w:ind w:leftChars="0"/>
      </w:pPr>
      <w:r w:rsidRPr="00C816BE">
        <w:rPr>
          <w:rFonts w:asciiTheme="majorHAnsi" w:eastAsiaTheme="majorHAnsi" w:hAnsiTheme="majorHAnsi" w:hint="eastAsia"/>
        </w:rPr>
        <w:t xml:space="preserve">유리-공기 경계면에서 전반사가 일어나기 위한 입사각 </w:t>
      </w:r>
      <m:oMath>
        <m:sSub>
          <m:sSubPr>
            <m:ctrlPr>
              <w:rPr>
                <w:rFonts w:ascii="Cambria Math" w:eastAsiaTheme="majorHAnsi" w:hAnsi="Cambria Math"/>
              </w:rPr>
            </m:ctrlPr>
          </m:sSubPr>
          <m:e>
            <m:r>
              <w:rPr>
                <w:rFonts w:ascii="Cambria Math" w:eastAsiaTheme="majorHAnsi" w:hAnsi="Cambria Math"/>
              </w:rPr>
              <m:t>θ</m:t>
            </m:r>
          </m:e>
          <m:sub>
            <m:r>
              <w:rPr>
                <w:rFonts w:ascii="Cambria Math" w:eastAsiaTheme="majorHAnsi" w:hAnsi="Cambria Math"/>
              </w:rPr>
              <m:t>1</m:t>
            </m:r>
          </m:sub>
        </m:sSub>
      </m:oMath>
      <w:r w:rsidRPr="00C816BE">
        <w:rPr>
          <w:rFonts w:asciiTheme="majorHAnsi" w:eastAsiaTheme="majorHAnsi" w:hAnsiTheme="majorHAnsi" w:hint="eastAsia"/>
        </w:rPr>
        <w:t xml:space="preserve"> 을 </w:t>
      </w:r>
      <w:proofErr w:type="spellStart"/>
      <w:r w:rsidRPr="00C816BE">
        <w:rPr>
          <w:rFonts w:asciiTheme="majorHAnsi" w:eastAsiaTheme="majorHAnsi" w:hAnsiTheme="majorHAnsi" w:hint="eastAsia"/>
        </w:rPr>
        <w:t>구하시오</w:t>
      </w:r>
      <w:proofErr w:type="spellEnd"/>
      <w:r w:rsidRPr="00C816BE">
        <w:rPr>
          <w:rFonts w:asciiTheme="majorHAnsi" w:eastAsiaTheme="majorHAnsi" w:hAnsiTheme="majorHAnsi" w:hint="eastAsia"/>
        </w:rPr>
        <w:t>.</w:t>
      </w:r>
      <w:r w:rsidRPr="00C816BE">
        <w:rPr>
          <w:rFonts w:asciiTheme="majorHAnsi" w:eastAsiaTheme="majorHAnsi" w:hAnsiTheme="majorHAnsi"/>
        </w:rPr>
        <w:t xml:space="preserve"> [5</w:t>
      </w:r>
      <w:r w:rsidRPr="00C816BE">
        <w:rPr>
          <w:rFonts w:asciiTheme="majorHAnsi" w:eastAsiaTheme="majorHAnsi" w:hAnsiTheme="majorHAnsi" w:hint="eastAsia"/>
        </w:rPr>
        <w:t>점]</w:t>
      </w:r>
    </w:p>
    <w:p w14:paraId="40EFBBA9" w14:textId="77777777" w:rsidR="00C816BE" w:rsidRDefault="00C816BE" w:rsidP="00C816BE">
      <w:pPr>
        <w:pStyle w:val="a5"/>
        <w:wordWrap/>
        <w:ind w:leftChars="0" w:left="737"/>
        <w:rPr>
          <w:rFonts w:asciiTheme="majorHAnsi" w:eastAsiaTheme="majorHAnsi" w:hAnsiTheme="majorHAnsi"/>
        </w:rPr>
      </w:pPr>
    </w:p>
    <w:p w14:paraId="47FF20A7" w14:textId="77777777" w:rsidR="00C816BE" w:rsidRDefault="00C816BE" w:rsidP="00C816BE">
      <w:pPr>
        <w:pStyle w:val="a5"/>
        <w:wordWrap/>
        <w:ind w:leftChars="0" w:left="737"/>
        <w:rPr>
          <w:rFonts w:asciiTheme="majorHAnsi" w:eastAsiaTheme="majorHAnsi" w:hAnsiTheme="majorHAnsi"/>
        </w:rPr>
      </w:pPr>
    </w:p>
    <w:p w14:paraId="219493D7" w14:textId="77777777" w:rsidR="00C816BE" w:rsidRDefault="00C816BE" w:rsidP="00C816BE">
      <w:pPr>
        <w:pStyle w:val="a5"/>
        <w:wordWrap/>
        <w:ind w:leftChars="0" w:left="737"/>
        <w:rPr>
          <w:rFonts w:asciiTheme="majorHAnsi" w:eastAsiaTheme="majorHAnsi" w:hAnsiTheme="majorHAnsi"/>
        </w:rPr>
      </w:pPr>
    </w:p>
    <w:p w14:paraId="5BF86B88" w14:textId="77777777" w:rsidR="00C816BE" w:rsidRDefault="00C816BE" w:rsidP="00C816BE">
      <w:pPr>
        <w:pStyle w:val="a5"/>
        <w:wordWrap/>
        <w:ind w:leftChars="0" w:left="737"/>
        <w:rPr>
          <w:rFonts w:asciiTheme="majorHAnsi" w:eastAsiaTheme="majorHAnsi" w:hAnsiTheme="majorHAnsi"/>
        </w:rPr>
      </w:pPr>
    </w:p>
    <w:p w14:paraId="644224BC" w14:textId="77777777" w:rsidR="00C816BE" w:rsidRDefault="00C816BE" w:rsidP="00C816BE">
      <w:pPr>
        <w:pStyle w:val="a5"/>
        <w:wordWrap/>
        <w:ind w:leftChars="0" w:left="737"/>
        <w:rPr>
          <w:rFonts w:asciiTheme="majorHAnsi" w:eastAsiaTheme="majorHAnsi" w:hAnsiTheme="majorHAnsi"/>
        </w:rPr>
      </w:pPr>
    </w:p>
    <w:p w14:paraId="58882274" w14:textId="77777777" w:rsidR="00C816BE" w:rsidRDefault="00C816BE" w:rsidP="00C816BE">
      <w:pPr>
        <w:pStyle w:val="a5"/>
        <w:wordWrap/>
        <w:ind w:leftChars="0" w:left="737"/>
      </w:pPr>
    </w:p>
    <w:p w14:paraId="799E9407" w14:textId="77777777" w:rsidR="0061177C" w:rsidRPr="00C816BE" w:rsidRDefault="0061177C" w:rsidP="00C816BE">
      <w:pPr>
        <w:pStyle w:val="a5"/>
        <w:wordWrap/>
        <w:ind w:leftChars="0" w:left="737"/>
      </w:pPr>
    </w:p>
    <w:p w14:paraId="53A1D338" w14:textId="77777777" w:rsidR="003C0DCF" w:rsidRPr="00C816BE" w:rsidRDefault="003C0DCF" w:rsidP="00C816BE">
      <w:pPr>
        <w:pStyle w:val="a5"/>
        <w:numPr>
          <w:ilvl w:val="0"/>
          <w:numId w:val="15"/>
        </w:numPr>
        <w:wordWrap/>
        <w:ind w:leftChars="0"/>
      </w:pPr>
      <w:r w:rsidRPr="00C816BE">
        <w:rPr>
          <w:rFonts w:asciiTheme="majorHAnsi" w:eastAsiaTheme="majorHAnsi" w:hAnsiTheme="majorHAnsi" w:hint="eastAsia"/>
        </w:rPr>
        <w:t>주어진 문제</w:t>
      </w:r>
      <w:r w:rsidR="00C816BE">
        <w:rPr>
          <w:rFonts w:asciiTheme="majorHAnsi" w:eastAsiaTheme="majorHAnsi" w:hAnsiTheme="majorHAnsi" w:hint="eastAsia"/>
        </w:rPr>
        <w:t xml:space="preserve"> [1], [2]</w:t>
      </w:r>
      <w:r w:rsidRPr="00C816BE">
        <w:rPr>
          <w:rFonts w:asciiTheme="majorHAnsi" w:eastAsiaTheme="majorHAnsi" w:hAnsiTheme="majorHAnsi" w:hint="eastAsia"/>
        </w:rPr>
        <w:t>에</w:t>
      </w:r>
      <w:r w:rsidRPr="00C816BE">
        <w:rPr>
          <w:rFonts w:asciiTheme="majorHAnsi" w:eastAsiaTheme="majorHAnsi" w:hAnsiTheme="majorHAnsi"/>
        </w:rPr>
        <w:t xml:space="preserve"> </w:t>
      </w:r>
      <w:proofErr w:type="spellStart"/>
      <w:r w:rsidR="00ED733A">
        <w:rPr>
          <w:rFonts w:asciiTheme="majorHAnsi" w:eastAsiaTheme="majorHAnsi" w:hAnsiTheme="majorHAnsi" w:hint="eastAsia"/>
        </w:rPr>
        <w:t>답</w:t>
      </w:r>
      <w:r w:rsidRPr="00C816BE">
        <w:rPr>
          <w:rFonts w:asciiTheme="majorHAnsi" w:eastAsiaTheme="majorHAnsi" w:hAnsiTheme="majorHAnsi" w:hint="eastAsia"/>
        </w:rPr>
        <w:t>하시오</w:t>
      </w:r>
      <w:proofErr w:type="spellEnd"/>
      <w:r w:rsidRPr="00C816BE">
        <w:rPr>
          <w:rFonts w:asciiTheme="majorHAnsi" w:eastAsiaTheme="majorHAnsi" w:hAnsiTheme="majorHAnsi" w:hint="eastAsia"/>
        </w:rPr>
        <w:t xml:space="preserve">. </w:t>
      </w:r>
    </w:p>
    <w:p w14:paraId="0230DCCB" w14:textId="77777777" w:rsidR="00ED733A" w:rsidRDefault="00ED733A" w:rsidP="00A83A0D">
      <w:pPr>
        <w:pStyle w:val="a5"/>
        <w:numPr>
          <w:ilvl w:val="1"/>
          <w:numId w:val="15"/>
        </w:numPr>
        <w:wordWrap/>
        <w:ind w:leftChars="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다음 그림에서 x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>축, y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 xml:space="preserve">축, </w:t>
      </w:r>
      <w:proofErr w:type="spellStart"/>
      <w:r>
        <w:rPr>
          <w:rFonts w:asciiTheme="majorHAnsi" w:eastAsiaTheme="majorHAnsi" w:hAnsiTheme="majorHAnsi" w:hint="eastAsia"/>
          <w:sz w:val="22"/>
        </w:rPr>
        <w:t>xy</w:t>
      </w:r>
      <w:proofErr w:type="spellEnd"/>
      <w:r>
        <w:rPr>
          <w:rFonts w:asciiTheme="majorHAnsi" w:eastAsiaTheme="majorHAnsi" w:hAnsiTheme="majorHAnsi" w:hint="eastAsia"/>
          <w:sz w:val="22"/>
        </w:rPr>
        <w:t xml:space="preserve"> 평면이 의미하는 바를 </w:t>
      </w:r>
      <w:r>
        <w:rPr>
          <w:rFonts w:asciiTheme="majorHAnsi" w:eastAsiaTheme="majorHAnsi" w:hAnsiTheme="majorHAnsi"/>
          <w:sz w:val="22"/>
        </w:rPr>
        <w:t>[</w:t>
      </w:r>
      <w:r>
        <w:rPr>
          <w:rFonts w:asciiTheme="majorHAnsi" w:eastAsiaTheme="majorHAnsi" w:hAnsiTheme="majorHAnsi" w:hint="eastAsia"/>
          <w:sz w:val="22"/>
        </w:rPr>
        <w:t>보기]에서 고르시오.</w:t>
      </w:r>
    </w:p>
    <w:p w14:paraId="27931C3B" w14:textId="77777777" w:rsidR="00ED733A" w:rsidRDefault="003C0DCF" w:rsidP="00ED733A">
      <w:pPr>
        <w:pStyle w:val="a5"/>
        <w:wordWrap/>
        <w:ind w:leftChars="0" w:left="737"/>
        <w:jc w:val="center"/>
        <w:rPr>
          <w:rFonts w:asciiTheme="majorHAnsi" w:eastAsiaTheme="majorHAnsi" w:hAnsiTheme="majorHAnsi"/>
          <w:sz w:val="22"/>
        </w:rPr>
      </w:pPr>
      <w:r w:rsidRPr="006E172D">
        <w:rPr>
          <w:noProof/>
        </w:rPr>
        <w:drawing>
          <wp:inline distT="0" distB="0" distL="0" distR="0" wp14:anchorId="101BFC8B" wp14:editId="1CB4170C">
            <wp:extent cx="2266950" cy="2230471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7278" cy="2279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172D">
        <w:rPr>
          <w:noProof/>
        </w:rPr>
        <w:drawing>
          <wp:inline distT="0" distB="0" distL="0" distR="0" wp14:anchorId="43E4E3D4" wp14:editId="3F0505E5">
            <wp:extent cx="2730500" cy="577215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0500" cy="57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EDE06" w14:textId="77777777" w:rsidR="00ED733A" w:rsidRDefault="003C0DCF" w:rsidP="00ED733A">
      <w:pPr>
        <w:pStyle w:val="a5"/>
        <w:wordWrap/>
        <w:ind w:leftChars="0" w:left="737"/>
        <w:rPr>
          <w:rFonts w:asciiTheme="majorHAnsi" w:eastAsiaTheme="majorHAnsi" w:hAnsiTheme="majorHAnsi"/>
          <w:sz w:val="22"/>
        </w:rPr>
      </w:pPr>
      <w:r w:rsidRPr="00033723">
        <w:rPr>
          <w:rFonts w:asciiTheme="majorHAnsi" w:eastAsiaTheme="majorHAnsi" w:hAnsiTheme="majorHAnsi" w:hint="eastAsia"/>
          <w:sz w:val="22"/>
        </w:rPr>
        <w:t>x</w:t>
      </w:r>
      <w:r w:rsidRPr="00033723">
        <w:rPr>
          <w:rFonts w:asciiTheme="majorHAnsi" w:eastAsiaTheme="majorHAnsi" w:hAnsiTheme="majorHAnsi"/>
          <w:sz w:val="22"/>
        </w:rPr>
        <w:t xml:space="preserve"> </w:t>
      </w:r>
      <w:r w:rsidRPr="00033723">
        <w:rPr>
          <w:rFonts w:asciiTheme="majorHAnsi" w:eastAsiaTheme="majorHAnsi" w:hAnsiTheme="majorHAnsi" w:hint="eastAsia"/>
          <w:sz w:val="22"/>
        </w:rPr>
        <w:t>축</w:t>
      </w:r>
      <w:r>
        <w:rPr>
          <w:rFonts w:asciiTheme="majorHAnsi" w:eastAsiaTheme="majorHAnsi" w:hAnsiTheme="majorHAnsi"/>
          <w:sz w:val="22"/>
        </w:rPr>
        <w:t xml:space="preserve"> </w:t>
      </w:r>
      <w:r w:rsidRPr="00033723">
        <w:rPr>
          <w:rFonts w:asciiTheme="majorHAnsi" w:eastAsiaTheme="majorHAnsi" w:hAnsiTheme="majorHAnsi"/>
          <w:sz w:val="22"/>
        </w:rPr>
        <w:t>[1</w:t>
      </w:r>
      <w:r w:rsidRPr="00033723">
        <w:rPr>
          <w:rFonts w:asciiTheme="majorHAnsi" w:eastAsiaTheme="majorHAnsi" w:hAnsiTheme="majorHAnsi" w:hint="eastAsia"/>
          <w:sz w:val="22"/>
        </w:rPr>
        <w:t>점</w:t>
      </w:r>
      <w:proofErr w:type="gramStart"/>
      <w:r w:rsidRPr="00033723">
        <w:rPr>
          <w:rFonts w:asciiTheme="majorHAnsi" w:eastAsiaTheme="majorHAnsi" w:hAnsiTheme="majorHAnsi" w:hint="eastAsia"/>
          <w:sz w:val="22"/>
        </w:rPr>
        <w:t>]</w:t>
      </w:r>
      <w:r w:rsidRPr="00033723"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/>
          <w:sz w:val="22"/>
        </w:rPr>
        <w:t>:</w:t>
      </w:r>
      <w:proofErr w:type="gramEnd"/>
    </w:p>
    <w:p w14:paraId="3C886DD0" w14:textId="77777777" w:rsidR="00ED733A" w:rsidRDefault="003C0DCF" w:rsidP="00ED733A">
      <w:pPr>
        <w:pStyle w:val="a5"/>
        <w:wordWrap/>
        <w:ind w:leftChars="0" w:left="737"/>
        <w:rPr>
          <w:rFonts w:asciiTheme="majorHAnsi" w:eastAsiaTheme="majorHAnsi" w:hAnsiTheme="majorHAnsi"/>
          <w:sz w:val="22"/>
        </w:rPr>
      </w:pPr>
      <w:r w:rsidRPr="00033723">
        <w:rPr>
          <w:rFonts w:asciiTheme="majorHAnsi" w:eastAsiaTheme="majorHAnsi" w:hAnsiTheme="majorHAnsi"/>
          <w:sz w:val="22"/>
        </w:rPr>
        <w:t xml:space="preserve">y </w:t>
      </w:r>
      <w:r w:rsidRPr="00033723">
        <w:rPr>
          <w:rFonts w:asciiTheme="majorHAnsi" w:eastAsiaTheme="majorHAnsi" w:hAnsiTheme="majorHAnsi" w:hint="eastAsia"/>
          <w:sz w:val="22"/>
        </w:rPr>
        <w:t>축</w:t>
      </w:r>
      <w:r w:rsidRPr="00033723">
        <w:rPr>
          <w:rFonts w:asciiTheme="majorHAnsi" w:eastAsiaTheme="majorHAnsi" w:hAnsiTheme="majorHAnsi"/>
          <w:sz w:val="22"/>
        </w:rPr>
        <w:t xml:space="preserve"> [1</w:t>
      </w:r>
      <w:r w:rsidRPr="00033723">
        <w:rPr>
          <w:rFonts w:asciiTheme="majorHAnsi" w:eastAsiaTheme="majorHAnsi" w:hAnsiTheme="majorHAnsi" w:hint="eastAsia"/>
          <w:sz w:val="22"/>
        </w:rPr>
        <w:t>점</w:t>
      </w:r>
      <w:proofErr w:type="gramStart"/>
      <w:r w:rsidRPr="00033723">
        <w:rPr>
          <w:rFonts w:asciiTheme="majorHAnsi" w:eastAsiaTheme="majorHAnsi" w:hAnsiTheme="majorHAnsi" w:hint="eastAsia"/>
          <w:sz w:val="22"/>
        </w:rPr>
        <w:t xml:space="preserve">] </w:t>
      </w:r>
      <w:r w:rsidRPr="00033723">
        <w:rPr>
          <w:rFonts w:asciiTheme="majorHAnsi" w:eastAsiaTheme="majorHAnsi" w:hAnsiTheme="majorHAnsi"/>
          <w:sz w:val="22"/>
        </w:rPr>
        <w:t>:</w:t>
      </w:r>
      <w:proofErr w:type="gramEnd"/>
      <w:r w:rsidRPr="00033723">
        <w:rPr>
          <w:rFonts w:asciiTheme="majorHAnsi" w:eastAsiaTheme="majorHAnsi" w:hAnsiTheme="majorHAnsi"/>
          <w:sz w:val="22"/>
        </w:rPr>
        <w:t xml:space="preserve"> </w:t>
      </w:r>
    </w:p>
    <w:p w14:paraId="58E9920A" w14:textId="77777777" w:rsidR="00ED733A" w:rsidRDefault="003C0DCF" w:rsidP="00ED733A">
      <w:pPr>
        <w:pStyle w:val="a5"/>
        <w:wordWrap/>
        <w:ind w:leftChars="0" w:left="737"/>
        <w:rPr>
          <w:rFonts w:asciiTheme="majorHAnsi" w:eastAsiaTheme="majorHAnsi" w:hAnsiTheme="majorHAnsi"/>
          <w:sz w:val="22"/>
        </w:rPr>
      </w:pPr>
      <w:proofErr w:type="spellStart"/>
      <w:r w:rsidRPr="00033723">
        <w:rPr>
          <w:rFonts w:asciiTheme="majorHAnsi" w:eastAsiaTheme="majorHAnsi" w:hAnsiTheme="majorHAnsi"/>
          <w:sz w:val="22"/>
        </w:rPr>
        <w:t>x</w:t>
      </w:r>
      <w:r w:rsidRPr="00033723">
        <w:rPr>
          <w:rFonts w:asciiTheme="majorHAnsi" w:eastAsiaTheme="majorHAnsi" w:hAnsiTheme="majorHAnsi" w:hint="eastAsia"/>
          <w:sz w:val="22"/>
        </w:rPr>
        <w:t>y</w:t>
      </w:r>
      <w:proofErr w:type="spellEnd"/>
      <w:r w:rsidRPr="00033723">
        <w:rPr>
          <w:rFonts w:asciiTheme="majorHAnsi" w:eastAsiaTheme="majorHAnsi" w:hAnsiTheme="majorHAnsi" w:hint="eastAsia"/>
          <w:sz w:val="22"/>
        </w:rPr>
        <w:t xml:space="preserve"> 평면</w:t>
      </w:r>
      <w:r w:rsidRPr="00033723">
        <w:rPr>
          <w:rFonts w:asciiTheme="majorHAnsi" w:eastAsiaTheme="majorHAnsi" w:hAnsiTheme="majorHAnsi"/>
          <w:sz w:val="22"/>
        </w:rPr>
        <w:t xml:space="preserve"> [3</w:t>
      </w:r>
      <w:r w:rsidRPr="00033723">
        <w:rPr>
          <w:rFonts w:asciiTheme="majorHAnsi" w:eastAsiaTheme="majorHAnsi" w:hAnsiTheme="majorHAnsi" w:hint="eastAsia"/>
          <w:sz w:val="22"/>
        </w:rPr>
        <w:t>점</w:t>
      </w:r>
      <w:proofErr w:type="gramStart"/>
      <w:r w:rsidRPr="00033723">
        <w:rPr>
          <w:rFonts w:asciiTheme="majorHAnsi" w:eastAsiaTheme="majorHAnsi" w:hAnsiTheme="majorHAnsi" w:hint="eastAsia"/>
          <w:sz w:val="22"/>
        </w:rPr>
        <w:t xml:space="preserve">] </w:t>
      </w:r>
      <w:r w:rsidRPr="00033723">
        <w:rPr>
          <w:rFonts w:asciiTheme="majorHAnsi" w:eastAsiaTheme="majorHAnsi" w:hAnsiTheme="majorHAnsi"/>
          <w:sz w:val="22"/>
        </w:rPr>
        <w:t>:</w:t>
      </w:r>
      <w:proofErr w:type="gramEnd"/>
      <w:r w:rsidRPr="00033723">
        <w:rPr>
          <w:rFonts w:asciiTheme="majorHAnsi" w:eastAsiaTheme="majorHAnsi" w:hAnsiTheme="majorHAnsi"/>
          <w:sz w:val="22"/>
        </w:rPr>
        <w:t xml:space="preserve"> </w:t>
      </w:r>
    </w:p>
    <w:p w14:paraId="13945C6E" w14:textId="77777777" w:rsidR="00ED733A" w:rsidRDefault="00ED733A" w:rsidP="00ED733A">
      <w:pPr>
        <w:pStyle w:val="a5"/>
        <w:wordWrap/>
        <w:ind w:leftChars="0" w:left="737"/>
        <w:rPr>
          <w:rFonts w:asciiTheme="majorHAnsi" w:eastAsiaTheme="majorHAnsi" w:hAnsiTheme="majorHAnsi"/>
          <w:sz w:val="22"/>
        </w:rPr>
      </w:pPr>
    </w:p>
    <w:p w14:paraId="3DAAB6C9" w14:textId="77777777" w:rsidR="00ED733A" w:rsidRDefault="003C0DCF" w:rsidP="00421981">
      <w:pPr>
        <w:pStyle w:val="a5"/>
        <w:numPr>
          <w:ilvl w:val="1"/>
          <w:numId w:val="15"/>
        </w:numPr>
        <w:wordWrap/>
        <w:ind w:leftChars="0"/>
        <w:rPr>
          <w:rFonts w:asciiTheme="majorHAnsi" w:eastAsiaTheme="majorHAnsi" w:hAnsiTheme="majorHAnsi"/>
        </w:rPr>
      </w:pPr>
      <w:r w:rsidRPr="00ED733A">
        <w:rPr>
          <w:rFonts w:asciiTheme="majorHAnsi" w:eastAsiaTheme="majorHAnsi" w:hAnsiTheme="majorHAnsi" w:hint="eastAsia"/>
        </w:rPr>
        <w:t xml:space="preserve">다음 그래프는 입사각을 바꿔가며 반사율을 측정한 결과이다. 입사면과 평행한 빛을 P파라 하고 수직한 빛을 S파라 할 때, </w:t>
      </w:r>
      <w:r w:rsidRPr="00ED733A">
        <w:rPr>
          <w:rFonts w:asciiTheme="majorHAnsi" w:eastAsiaTheme="majorHAnsi" w:hAnsiTheme="majorHAnsi"/>
        </w:rPr>
        <w:t>㉠</w:t>
      </w:r>
      <w:r w:rsidRPr="00ED733A">
        <w:rPr>
          <w:rFonts w:asciiTheme="majorHAnsi" w:eastAsiaTheme="majorHAnsi" w:hAnsiTheme="majorHAnsi" w:hint="eastAsia"/>
        </w:rPr>
        <w:t xml:space="preserve">, </w:t>
      </w:r>
      <w:r w:rsidRPr="00ED733A">
        <w:rPr>
          <w:rFonts w:asciiTheme="majorHAnsi" w:eastAsiaTheme="majorHAnsi" w:hAnsiTheme="majorHAnsi"/>
        </w:rPr>
        <w:t>㉡</w:t>
      </w:r>
      <w:r w:rsidRPr="00ED733A">
        <w:rPr>
          <w:rFonts w:asciiTheme="majorHAnsi" w:eastAsiaTheme="majorHAnsi" w:hAnsiTheme="majorHAnsi" w:hint="eastAsia"/>
        </w:rPr>
        <w:t>에 해당하는 파를 각각 쓰시오.</w:t>
      </w:r>
    </w:p>
    <w:p w14:paraId="59331A27" w14:textId="77777777" w:rsidR="00ED733A" w:rsidRDefault="003C0DCF" w:rsidP="00ED733A">
      <w:pPr>
        <w:pStyle w:val="a5"/>
        <w:wordWrap/>
        <w:ind w:leftChars="0" w:left="737"/>
        <w:jc w:val="center"/>
        <w:rPr>
          <w:rFonts w:asciiTheme="majorHAnsi" w:eastAsiaTheme="majorHAnsi" w:hAnsiTheme="majorHAnsi"/>
        </w:rPr>
      </w:pPr>
      <w:r w:rsidRPr="006E172D">
        <w:rPr>
          <w:rFonts w:asciiTheme="majorHAnsi" w:eastAsiaTheme="majorHAnsi" w:hAnsiTheme="majorHAnsi"/>
          <w:noProof/>
        </w:rPr>
        <w:drawing>
          <wp:inline distT="0" distB="0" distL="0" distR="0" wp14:anchorId="3EBFFFC7" wp14:editId="66C44A1C">
            <wp:extent cx="2605405" cy="1418776"/>
            <wp:effectExtent l="0" t="0" r="4445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13168" cy="1423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F41E8" w14:textId="77777777" w:rsidR="00ED733A" w:rsidRDefault="003C0DCF" w:rsidP="00ED733A">
      <w:pPr>
        <w:pStyle w:val="a5"/>
        <w:wordWrap/>
        <w:ind w:leftChars="0" w:left="737"/>
        <w:rPr>
          <w:rFonts w:asciiTheme="majorHAnsi" w:eastAsiaTheme="majorHAnsi" w:hAnsiTheme="majorHAnsi"/>
        </w:rPr>
      </w:pPr>
      <w:r w:rsidRPr="006E172D">
        <w:rPr>
          <w:rFonts w:asciiTheme="majorHAnsi" w:eastAsiaTheme="majorHAnsi" w:hAnsiTheme="majorHAnsi"/>
        </w:rPr>
        <w:t>㉠</w:t>
      </w:r>
      <w:r w:rsidRPr="006E172D">
        <w:rPr>
          <w:rFonts w:asciiTheme="majorHAnsi" w:eastAsiaTheme="majorHAnsi" w:hAnsiTheme="majorHAnsi" w:hint="eastAsia"/>
        </w:rPr>
        <w:t xml:space="preserve"> [2.5점</w:t>
      </w:r>
      <w:proofErr w:type="gramStart"/>
      <w:r w:rsidRPr="006E172D">
        <w:rPr>
          <w:rFonts w:asciiTheme="majorHAnsi" w:eastAsiaTheme="majorHAnsi" w:hAnsiTheme="majorHAnsi" w:hint="eastAsia"/>
        </w:rPr>
        <w:t xml:space="preserve">] </w:t>
      </w:r>
      <w:r w:rsidR="00ED733A">
        <w:rPr>
          <w:rFonts w:asciiTheme="majorHAnsi" w:eastAsiaTheme="majorHAnsi" w:hAnsiTheme="majorHAnsi"/>
        </w:rPr>
        <w:t xml:space="preserve"> </w:t>
      </w:r>
      <w:r w:rsidRPr="006E172D">
        <w:rPr>
          <w:rFonts w:asciiTheme="majorHAnsi" w:eastAsiaTheme="majorHAnsi" w:hAnsiTheme="majorHAnsi" w:hint="eastAsia"/>
        </w:rPr>
        <w:t>:</w:t>
      </w:r>
      <w:proofErr w:type="gramEnd"/>
    </w:p>
    <w:p w14:paraId="65101ECC" w14:textId="77777777" w:rsidR="0061177C" w:rsidRDefault="003C0DCF" w:rsidP="00ED733A">
      <w:pPr>
        <w:pStyle w:val="a5"/>
        <w:wordWrap/>
        <w:ind w:leftChars="0" w:left="737"/>
        <w:rPr>
          <w:rFonts w:asciiTheme="majorHAnsi" w:eastAsiaTheme="majorHAnsi" w:hAnsiTheme="majorHAnsi"/>
        </w:rPr>
      </w:pPr>
      <w:r w:rsidRPr="006E172D">
        <w:rPr>
          <w:rFonts w:asciiTheme="majorHAnsi" w:eastAsiaTheme="majorHAnsi" w:hAnsiTheme="majorHAnsi"/>
        </w:rPr>
        <w:t>㉡</w:t>
      </w:r>
      <w:r w:rsidRPr="006E172D">
        <w:rPr>
          <w:rFonts w:asciiTheme="majorHAnsi" w:eastAsiaTheme="majorHAnsi" w:hAnsiTheme="majorHAnsi" w:hint="eastAsia"/>
        </w:rPr>
        <w:t xml:space="preserve"> [2.5점</w:t>
      </w:r>
      <w:proofErr w:type="gramStart"/>
      <w:r w:rsidRPr="006E172D">
        <w:rPr>
          <w:rFonts w:asciiTheme="majorHAnsi" w:eastAsiaTheme="majorHAnsi" w:hAnsiTheme="majorHAnsi" w:hint="eastAsia"/>
        </w:rPr>
        <w:t>]</w:t>
      </w:r>
      <w:r w:rsidR="00ED733A">
        <w:rPr>
          <w:rFonts w:asciiTheme="majorHAnsi" w:eastAsiaTheme="majorHAnsi" w:hAnsiTheme="majorHAnsi"/>
        </w:rPr>
        <w:t xml:space="preserve"> </w:t>
      </w:r>
      <w:r w:rsidRPr="006E172D">
        <w:rPr>
          <w:rFonts w:asciiTheme="majorHAnsi" w:eastAsiaTheme="majorHAnsi" w:hAnsiTheme="majorHAnsi" w:hint="eastAsia"/>
        </w:rPr>
        <w:t xml:space="preserve"> :</w:t>
      </w:r>
      <w:proofErr w:type="gramEnd"/>
      <w:r w:rsidR="00ED733A" w:rsidRPr="006E172D">
        <w:rPr>
          <w:rFonts w:asciiTheme="majorHAnsi" w:eastAsiaTheme="majorHAnsi" w:hAnsiTheme="majorHAnsi" w:hint="eastAsia"/>
        </w:rPr>
        <w:t xml:space="preserve"> </w:t>
      </w:r>
    </w:p>
    <w:p w14:paraId="367A56D2" w14:textId="77777777" w:rsidR="0061177C" w:rsidRDefault="0061177C">
      <w:pPr>
        <w:widowControl/>
        <w:wordWrap/>
        <w:autoSpaceDE/>
        <w:autoSpaceDN/>
        <w:rPr>
          <w:rFonts w:asciiTheme="majorHAnsi" w:eastAsiaTheme="majorHAnsi" w:hAnsiTheme="majorHAnsi"/>
        </w:rPr>
      </w:pPr>
      <w:r>
        <w:rPr>
          <w:rFonts w:asciiTheme="majorHAnsi" w:eastAsiaTheme="majorHAnsi" w:hAnsiTheme="majorHAnsi"/>
        </w:rPr>
        <w:br w:type="page"/>
      </w:r>
    </w:p>
    <w:p w14:paraId="0E61808C" w14:textId="77777777" w:rsidR="000302BC" w:rsidRDefault="003C0DCF" w:rsidP="00A83A0D">
      <w:pPr>
        <w:pStyle w:val="a5"/>
        <w:numPr>
          <w:ilvl w:val="0"/>
          <w:numId w:val="15"/>
        </w:numPr>
        <w:wordWrap/>
        <w:ind w:leftChars="0"/>
      </w:pPr>
      <w:r>
        <w:rPr>
          <w:rFonts w:hint="eastAsia"/>
        </w:rPr>
        <w:lastRenderedPageBreak/>
        <w:t>다음의 회로를 구성했을 때,</w:t>
      </w:r>
      <w:r w:rsidR="00E93703">
        <w:t xml:space="preserve"> </w:t>
      </w:r>
      <w:r>
        <w:rPr>
          <w:rFonts w:hint="eastAsia"/>
        </w:rPr>
        <w:t>문</w:t>
      </w:r>
      <w:r w:rsidR="00E93703">
        <w:rPr>
          <w:rFonts w:hint="eastAsia"/>
        </w:rPr>
        <w:t xml:space="preserve">제 </w:t>
      </w:r>
      <w:r w:rsidR="00E93703">
        <w:t>[1]-[3]</w:t>
      </w:r>
      <w:r>
        <w:rPr>
          <w:rFonts w:hint="eastAsia"/>
        </w:rPr>
        <w:t xml:space="preserve">에 </w:t>
      </w:r>
      <w:proofErr w:type="spellStart"/>
      <w:r>
        <w:rPr>
          <w:rFonts w:hint="eastAsia"/>
        </w:rPr>
        <w:t>답하시오</w:t>
      </w:r>
      <w:proofErr w:type="spellEnd"/>
      <w:r>
        <w:rPr>
          <w:rFonts w:hint="eastAsia"/>
        </w:rPr>
        <w:t>.</w:t>
      </w:r>
      <w:r>
        <w:t xml:space="preserve"> </w:t>
      </w:r>
    </w:p>
    <w:p w14:paraId="4D8D2E8F" w14:textId="77777777" w:rsidR="003C0DCF" w:rsidRDefault="0061177C" w:rsidP="000302BC">
      <w:pPr>
        <w:pStyle w:val="a5"/>
        <w:wordWrap/>
        <w:ind w:leftChars="0" w:left="425"/>
        <w:jc w:val="center"/>
      </w:pPr>
      <w:r>
        <w:rPr>
          <w:rFonts w:hint="eastAsia"/>
        </w:rPr>
        <w:t xml:space="preserve">   </w:t>
      </w:r>
      <w:r>
        <w:t xml:space="preserve">  </w:t>
      </w:r>
      <w:r>
        <w:rPr>
          <w:rFonts w:hint="eastAsia"/>
        </w:rPr>
        <w:t xml:space="preserve">   </w:t>
      </w:r>
      <w:r w:rsidR="003C0DCF">
        <w:rPr>
          <w:noProof/>
        </w:rPr>
        <w:drawing>
          <wp:inline distT="0" distB="0" distL="0" distR="0" wp14:anchorId="135C05B1" wp14:editId="4C5311E5">
            <wp:extent cx="2320119" cy="1380934"/>
            <wp:effectExtent l="0" t="0" r="4445" b="0"/>
            <wp:docPr id="56" name="그림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051"/>
                    <a:stretch/>
                  </pic:blipFill>
                  <pic:spPr bwMode="auto">
                    <a:xfrm>
                      <a:off x="0" y="0"/>
                      <a:ext cx="2375587" cy="1413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400A87" w14:textId="1C1904F4" w:rsidR="003C0DCF" w:rsidRDefault="003C0DCF" w:rsidP="00E93703">
      <w:pPr>
        <w:pStyle w:val="a5"/>
        <w:numPr>
          <w:ilvl w:val="1"/>
          <w:numId w:val="15"/>
        </w:numPr>
        <w:wordWrap/>
        <w:ind w:leftChars="0"/>
      </w:pPr>
      <w:r w:rsidRPr="006D5132">
        <w:rPr>
          <w:rFonts w:hint="eastAsia"/>
          <w:w w:val="90"/>
        </w:rPr>
        <w:t xml:space="preserve">주파수가 </w:t>
      </w:r>
      <m:oMath>
        <m:r>
          <m:rPr>
            <m:sty m:val="p"/>
          </m:rPr>
          <w:rPr>
            <w:rFonts w:ascii="Cambria Math" w:hAnsi="Cambria Math"/>
            <w:w w:val="90"/>
          </w:rPr>
          <m:t>3 kHz</m:t>
        </m:r>
      </m:oMath>
      <w:r w:rsidR="00E93703" w:rsidRPr="006D5132">
        <w:rPr>
          <w:w w:val="90"/>
        </w:rPr>
        <w:t xml:space="preserve"> </w:t>
      </w:r>
      <w:r w:rsidRPr="006D5132">
        <w:rPr>
          <w:rFonts w:hint="eastAsia"/>
          <w:w w:val="90"/>
        </w:rPr>
        <w:t xml:space="preserve">이고 </w:t>
      </w:r>
      <m:oMath>
        <m:sSub>
          <m:sSubPr>
            <m:ctrlPr>
              <w:rPr>
                <w:rFonts w:ascii="Cambria Math" w:hAnsi="Cambria Math"/>
                <w:w w:val="9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w w:val="90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hint="eastAsia"/>
                <w:w w:val="90"/>
                <w:vertAlign w:val="subscript"/>
              </w:rPr>
              <m:t>pp</m:t>
            </m:r>
          </m:sub>
        </m:sSub>
      </m:oMath>
      <w:r w:rsidRPr="006D5132">
        <w:rPr>
          <w:rFonts w:hint="eastAsia"/>
          <w:w w:val="90"/>
        </w:rPr>
        <w:t xml:space="preserve">는 </w:t>
      </w:r>
      <m:oMath>
        <m:r>
          <m:rPr>
            <m:sty m:val="p"/>
          </m:rPr>
          <w:rPr>
            <w:rFonts w:ascii="Cambria Math" w:hAnsi="Cambria Math"/>
            <w:w w:val="90"/>
          </w:rPr>
          <m:t>5 V</m:t>
        </m:r>
      </m:oMath>
      <w:r w:rsidRPr="006D5132">
        <w:rPr>
          <w:rFonts w:hint="eastAsia"/>
          <w:w w:val="90"/>
        </w:rPr>
        <w:t>인 사인파를 신호발생기로 가했을 때,</w:t>
      </w:r>
      <w:r w:rsidRPr="006D5132">
        <w:rPr>
          <w:w w:val="90"/>
        </w:rPr>
        <w:t xml:space="preserve"> </w:t>
      </w:r>
      <w:r w:rsidRPr="006D5132">
        <w:rPr>
          <w:rFonts w:hint="eastAsia"/>
          <w:w w:val="90"/>
        </w:rPr>
        <w:t xml:space="preserve">회로의 임피던스 값을 </w:t>
      </w:r>
      <w:proofErr w:type="spellStart"/>
      <w:r w:rsidRPr="006D5132">
        <w:rPr>
          <w:rFonts w:hint="eastAsia"/>
          <w:w w:val="90"/>
        </w:rPr>
        <w:t>구하시오</w:t>
      </w:r>
      <w:proofErr w:type="spellEnd"/>
      <w:r w:rsidRPr="006D5132">
        <w:rPr>
          <w:rFonts w:hint="eastAsia"/>
          <w:w w:val="90"/>
        </w:rPr>
        <w:t>.</w:t>
      </w:r>
      <w:r>
        <w:t xml:space="preserve"> [4</w:t>
      </w:r>
      <w:r>
        <w:rPr>
          <w:rFonts w:hint="eastAsia"/>
        </w:rPr>
        <w:t>점]</w:t>
      </w:r>
    </w:p>
    <w:p w14:paraId="7FE0AA11" w14:textId="77777777" w:rsidR="003C0DCF" w:rsidRDefault="003C0DCF" w:rsidP="00A83A0D">
      <w:pPr>
        <w:wordWrap/>
      </w:pPr>
    </w:p>
    <w:p w14:paraId="68E943E3" w14:textId="77777777" w:rsidR="003C0DCF" w:rsidRDefault="003C0DCF" w:rsidP="00A83A0D">
      <w:pPr>
        <w:wordWrap/>
      </w:pPr>
    </w:p>
    <w:p w14:paraId="57DE4317" w14:textId="77777777" w:rsidR="003C0DCF" w:rsidRDefault="003C0DCF" w:rsidP="00A83A0D">
      <w:pPr>
        <w:wordWrap/>
      </w:pPr>
    </w:p>
    <w:p w14:paraId="04C0AB37" w14:textId="77777777" w:rsidR="0061177C" w:rsidRDefault="0061177C" w:rsidP="00A83A0D">
      <w:pPr>
        <w:wordWrap/>
      </w:pPr>
    </w:p>
    <w:p w14:paraId="6E7518FF" w14:textId="77777777" w:rsidR="003C0DCF" w:rsidRDefault="003C0DCF" w:rsidP="00A83A0D">
      <w:pPr>
        <w:wordWrap/>
      </w:pPr>
    </w:p>
    <w:p w14:paraId="1D4CDB6F" w14:textId="77777777" w:rsidR="003C0DCF" w:rsidRDefault="003C0DCF" w:rsidP="006D5132">
      <w:pPr>
        <w:pStyle w:val="a5"/>
        <w:numPr>
          <w:ilvl w:val="1"/>
          <w:numId w:val="15"/>
        </w:numPr>
        <w:wordWrap/>
        <w:ind w:leftChars="0"/>
      </w:pPr>
      <w:r w:rsidRPr="006D5132">
        <w:rPr>
          <w:rFonts w:hint="eastAsia"/>
          <w:w w:val="90"/>
        </w:rPr>
        <w:t>이 회로에서의 공진주파수</w:t>
      </w:r>
      <w:r w:rsidR="006D5132">
        <w:rPr>
          <w:rFonts w:hint="eastAsia"/>
          <w:w w:val="90"/>
        </w:rPr>
        <w:t xml:space="preserve"> </w:t>
      </w:r>
      <w:r w:rsidRPr="006D5132">
        <w:rPr>
          <w:rFonts w:hint="eastAsia"/>
          <w:w w:val="90"/>
        </w:rPr>
        <w:t>(</w:t>
      </w:r>
      <m:oMath>
        <m:sSub>
          <m:sSubPr>
            <m:ctrlPr>
              <w:rPr>
                <w:rFonts w:ascii="Cambria Math" w:hAnsi="Cambria Math"/>
                <w:w w:val="90"/>
              </w:rPr>
            </m:ctrlPr>
          </m:sSubPr>
          <m:e>
            <m:r>
              <w:rPr>
                <w:rFonts w:ascii="Cambria Math" w:hAnsi="Cambria Math"/>
                <w:w w:val="90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/>
                <w:w w:val="90"/>
              </w:rPr>
              <m:t>0</m:t>
            </m:r>
          </m:sub>
        </m:sSub>
      </m:oMath>
      <w:r w:rsidRPr="006D5132">
        <w:rPr>
          <w:rFonts w:hint="eastAsia"/>
          <w:w w:val="90"/>
        </w:rPr>
        <w:t xml:space="preserve">)를 </w:t>
      </w:r>
      <w:proofErr w:type="spellStart"/>
      <w:r w:rsidRPr="006D5132">
        <w:rPr>
          <w:rFonts w:hint="eastAsia"/>
          <w:w w:val="90"/>
        </w:rPr>
        <w:t>구하시오</w:t>
      </w:r>
      <w:proofErr w:type="spellEnd"/>
      <w:r w:rsidRPr="006D5132">
        <w:rPr>
          <w:rFonts w:hint="eastAsia"/>
          <w:w w:val="90"/>
        </w:rPr>
        <w:t>.</w:t>
      </w:r>
      <w:r>
        <w:t xml:space="preserve"> [3</w:t>
      </w:r>
      <w:r>
        <w:rPr>
          <w:rFonts w:hint="eastAsia"/>
        </w:rPr>
        <w:t>점]</w:t>
      </w:r>
    </w:p>
    <w:p w14:paraId="288B0146" w14:textId="77777777" w:rsidR="003C0DCF" w:rsidRDefault="003C0DCF" w:rsidP="00A83A0D">
      <w:pPr>
        <w:wordWrap/>
      </w:pPr>
    </w:p>
    <w:p w14:paraId="77BCACFF" w14:textId="77777777" w:rsidR="003C0DCF" w:rsidRDefault="003C0DCF" w:rsidP="00A83A0D">
      <w:pPr>
        <w:wordWrap/>
      </w:pPr>
    </w:p>
    <w:p w14:paraId="1C45B949" w14:textId="77777777" w:rsidR="003C0DCF" w:rsidRDefault="003C0DCF" w:rsidP="00A83A0D">
      <w:pPr>
        <w:wordWrap/>
      </w:pPr>
    </w:p>
    <w:p w14:paraId="39E1E8BB" w14:textId="77777777" w:rsidR="006D5132" w:rsidRDefault="003C0DCF" w:rsidP="00A83A0D">
      <w:pPr>
        <w:pStyle w:val="a5"/>
        <w:numPr>
          <w:ilvl w:val="1"/>
          <w:numId w:val="15"/>
        </w:numPr>
        <w:wordWrap/>
        <w:ind w:leftChars="0"/>
      </w:pPr>
      <w:r>
        <w:rPr>
          <w:rFonts w:hint="eastAsia"/>
        </w:rPr>
        <w:t xml:space="preserve">이 회로에서의 주파수에 따른 전류 그래프를 </w:t>
      </w:r>
      <w:proofErr w:type="spellStart"/>
      <w:r>
        <w:rPr>
          <w:rFonts w:hint="eastAsia"/>
        </w:rPr>
        <w:t>그리시오</w:t>
      </w:r>
      <w:proofErr w:type="spellEnd"/>
      <w:r>
        <w:rPr>
          <w:rFonts w:hint="eastAsia"/>
        </w:rPr>
        <w:t>.</w:t>
      </w:r>
      <w:r>
        <w:t xml:space="preserve"> </w:t>
      </w:r>
      <w:r w:rsidR="00F005E9">
        <w:rPr>
          <w:rFonts w:hint="eastAsia"/>
        </w:rPr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F005E9">
        <w:t>는</w:t>
      </w:r>
      <w:r w:rsidR="00F005E9">
        <w:rPr>
          <w:rFonts w:hint="eastAsia"/>
        </w:rPr>
        <w:t xml:space="preserve"> 공진주파수를 의미한다.</w:t>
      </w:r>
      <w:r w:rsidR="00F005E9">
        <w:t xml:space="preserve">) </w:t>
      </w:r>
      <w:r>
        <w:t>[3</w:t>
      </w:r>
      <w:r>
        <w:rPr>
          <w:rFonts w:hint="eastAsia"/>
        </w:rPr>
        <w:t>점]</w:t>
      </w:r>
      <w:r w:rsidRPr="00494C1B">
        <w:rPr>
          <w:noProof/>
        </w:rPr>
        <w:t xml:space="preserve"> </w:t>
      </w:r>
    </w:p>
    <w:p w14:paraId="2AAA2527" w14:textId="77777777" w:rsidR="003C0DCF" w:rsidRDefault="006D5132" w:rsidP="0061177C">
      <w:pPr>
        <w:pStyle w:val="a5"/>
        <w:wordWrap/>
        <w:ind w:leftChars="0" w:left="737"/>
        <w:jc w:val="center"/>
      </w:pPr>
      <w:r>
        <w:rPr>
          <w:noProof/>
        </w:rPr>
        <w:drawing>
          <wp:inline distT="0" distB="0" distL="0" distR="0" wp14:anchorId="29E259AE" wp14:editId="6B9739BB">
            <wp:extent cx="2688609" cy="1926246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063" cy="19366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600D20" w14:textId="77777777" w:rsidR="0061177C" w:rsidRPr="006D5132" w:rsidRDefault="0061177C" w:rsidP="006D5132">
      <w:pPr>
        <w:pStyle w:val="a5"/>
        <w:wordWrap/>
        <w:ind w:leftChars="0" w:left="737"/>
      </w:pPr>
    </w:p>
    <w:p w14:paraId="6BE47B29" w14:textId="77777777" w:rsidR="00CA4CAC" w:rsidRDefault="003C0DCF" w:rsidP="00A83A0D">
      <w:pPr>
        <w:pStyle w:val="a5"/>
        <w:numPr>
          <w:ilvl w:val="0"/>
          <w:numId w:val="15"/>
        </w:numPr>
        <w:wordWrap/>
        <w:ind w:leftChars="0"/>
        <w:rPr>
          <w:rFonts w:asciiTheme="majorHAnsi" w:eastAsiaTheme="majorHAnsi" w:hAnsiTheme="majorHAnsi"/>
        </w:rPr>
      </w:pPr>
      <w:r w:rsidRPr="000302BC">
        <w:rPr>
          <w:rFonts w:asciiTheme="majorHAnsi" w:eastAsiaTheme="majorHAnsi" w:hAnsiTheme="majorHAnsi" w:hint="eastAsia"/>
        </w:rPr>
        <w:t xml:space="preserve">다음은 이중 슬릿 실험을 통해 얻은 결과 그래프이다. </w:t>
      </w:r>
      <w:r w:rsidR="00CA4CAC">
        <w:rPr>
          <w:rFonts w:asciiTheme="majorHAnsi" w:eastAsiaTheme="majorHAnsi" w:hAnsiTheme="majorHAnsi" w:hint="eastAsia"/>
        </w:rPr>
        <w:t>아</w:t>
      </w:r>
      <w:r w:rsidR="00CA4CAC">
        <w:rPr>
          <w:rFonts w:asciiTheme="majorHAnsi" w:eastAsiaTheme="majorHAnsi" w:hAnsiTheme="majorHAnsi"/>
        </w:rPr>
        <w:t>래</w:t>
      </w:r>
      <w:r w:rsidRPr="000302BC">
        <w:rPr>
          <w:rFonts w:asciiTheme="majorHAnsi" w:eastAsiaTheme="majorHAnsi" w:hAnsiTheme="majorHAnsi" w:hint="eastAsia"/>
        </w:rPr>
        <w:t xml:space="preserve"> 실험에</w:t>
      </w:r>
      <w:r w:rsidR="00F005E9">
        <w:rPr>
          <w:rFonts w:asciiTheme="majorHAnsi" w:eastAsiaTheme="majorHAnsi" w:hAnsiTheme="majorHAnsi" w:hint="eastAsia"/>
        </w:rPr>
        <w:t>서</w:t>
      </w:r>
      <w:r w:rsidRPr="000302BC">
        <w:rPr>
          <w:rFonts w:asciiTheme="majorHAnsi" w:eastAsiaTheme="majorHAnsi" w:hAnsiTheme="majorHAnsi" w:hint="eastAsia"/>
        </w:rPr>
        <w:t xml:space="preserve"> 사용한 </w:t>
      </w:r>
      <w:r w:rsidRPr="000302BC">
        <w:rPr>
          <w:rFonts w:asciiTheme="majorHAnsi" w:eastAsiaTheme="majorHAnsi" w:hAnsiTheme="majorHAnsi"/>
        </w:rPr>
        <w:t xml:space="preserve">(1) </w:t>
      </w:r>
      <w:proofErr w:type="spellStart"/>
      <w:r w:rsidRPr="000302BC">
        <w:rPr>
          <w:rFonts w:asciiTheme="majorHAnsi" w:eastAsiaTheme="majorHAnsi" w:hAnsiTheme="majorHAnsi" w:hint="eastAsia"/>
        </w:rPr>
        <w:t>슬릿</w:t>
      </w:r>
      <w:proofErr w:type="spellEnd"/>
      <w:r w:rsidRPr="000302BC">
        <w:rPr>
          <w:rFonts w:asciiTheme="majorHAnsi" w:eastAsiaTheme="majorHAnsi" w:hAnsiTheme="majorHAnsi" w:hint="eastAsia"/>
        </w:rPr>
        <w:t xml:space="preserve"> 폭 (</w:t>
      </w:r>
      <m:oMath>
        <m:r>
          <w:rPr>
            <w:rFonts w:ascii="Cambria Math" w:eastAsiaTheme="majorHAnsi" w:hAnsi="Cambria Math" w:hint="eastAsia"/>
          </w:rPr>
          <m:t>a</m:t>
        </m:r>
      </m:oMath>
      <w:r w:rsidRPr="000302BC">
        <w:rPr>
          <w:rFonts w:asciiTheme="majorHAnsi" w:eastAsiaTheme="majorHAnsi" w:hAnsiTheme="majorHAnsi" w:hint="eastAsia"/>
        </w:rPr>
        <w:t xml:space="preserve">)과 </w:t>
      </w:r>
      <w:r w:rsidRPr="000302BC">
        <w:rPr>
          <w:rFonts w:asciiTheme="majorHAnsi" w:eastAsiaTheme="majorHAnsi" w:hAnsiTheme="majorHAnsi"/>
        </w:rPr>
        <w:t xml:space="preserve">(2) </w:t>
      </w:r>
      <w:proofErr w:type="spellStart"/>
      <w:r w:rsidRPr="000302BC">
        <w:rPr>
          <w:rFonts w:asciiTheme="majorHAnsi" w:eastAsiaTheme="majorHAnsi" w:hAnsiTheme="majorHAnsi" w:hint="eastAsia"/>
        </w:rPr>
        <w:t>슬릿</w:t>
      </w:r>
      <w:proofErr w:type="spellEnd"/>
      <w:r w:rsidRPr="000302BC">
        <w:rPr>
          <w:rFonts w:asciiTheme="majorHAnsi" w:eastAsiaTheme="majorHAnsi" w:hAnsiTheme="majorHAnsi" w:hint="eastAsia"/>
        </w:rPr>
        <w:t xml:space="preserve"> 간격 (</w:t>
      </w:r>
      <m:oMath>
        <m:r>
          <w:rPr>
            <w:rFonts w:ascii="Cambria Math" w:eastAsiaTheme="majorHAnsi" w:hAnsi="Cambria Math" w:hint="eastAsia"/>
          </w:rPr>
          <m:t>d</m:t>
        </m:r>
      </m:oMath>
      <w:r w:rsidRPr="000302BC">
        <w:rPr>
          <w:rFonts w:asciiTheme="majorHAnsi" w:eastAsiaTheme="majorHAnsi" w:hAnsiTheme="majorHAnsi" w:hint="eastAsia"/>
        </w:rPr>
        <w:t xml:space="preserve">)을 </w:t>
      </w:r>
      <w:proofErr w:type="spellStart"/>
      <w:r w:rsidRPr="000302BC">
        <w:rPr>
          <w:rFonts w:asciiTheme="majorHAnsi" w:eastAsiaTheme="majorHAnsi" w:hAnsiTheme="majorHAnsi" w:hint="eastAsia"/>
        </w:rPr>
        <w:t>구하시오</w:t>
      </w:r>
      <w:proofErr w:type="spellEnd"/>
      <w:r w:rsidRPr="000302BC">
        <w:rPr>
          <w:rFonts w:asciiTheme="majorHAnsi" w:eastAsiaTheme="majorHAnsi" w:hAnsiTheme="majorHAnsi" w:hint="eastAsia"/>
        </w:rPr>
        <w:t>. [10점]</w:t>
      </w:r>
    </w:p>
    <w:p w14:paraId="3755BB5F" w14:textId="77777777" w:rsidR="003C0DCF" w:rsidRPr="00CA4CAC" w:rsidRDefault="003C0DCF" w:rsidP="00CA4CAC">
      <w:pPr>
        <w:pStyle w:val="a5"/>
        <w:wordWrap/>
        <w:ind w:leftChars="0" w:left="425"/>
        <w:jc w:val="center"/>
        <w:rPr>
          <w:rFonts w:asciiTheme="majorHAnsi" w:eastAsiaTheme="majorHAnsi" w:hAnsiTheme="majorHAnsi"/>
        </w:rPr>
      </w:pPr>
      <w:r>
        <w:rPr>
          <w:noProof/>
        </w:rPr>
        <w:drawing>
          <wp:inline distT="0" distB="0" distL="0" distR="0" wp14:anchorId="238EACC0" wp14:editId="3386184B">
            <wp:extent cx="2901082" cy="1761822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678" cy="17688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01FF81" w14:textId="77777777" w:rsidR="00E93703" w:rsidRDefault="00E93703" w:rsidP="000302BC">
      <w:pPr>
        <w:wordWrap/>
        <w:rPr>
          <w:rFonts w:asciiTheme="majorHAnsi" w:eastAsiaTheme="majorHAnsi" w:hAnsiTheme="majorHAnsi"/>
        </w:rPr>
      </w:pPr>
    </w:p>
    <w:p w14:paraId="3AB3E975" w14:textId="77777777" w:rsidR="00CA4CAC" w:rsidRDefault="00CA4CAC" w:rsidP="000302BC">
      <w:pPr>
        <w:wordWrap/>
        <w:rPr>
          <w:rFonts w:asciiTheme="majorHAnsi" w:eastAsiaTheme="majorHAnsi" w:hAnsiTheme="majorHAnsi"/>
        </w:rPr>
      </w:pPr>
    </w:p>
    <w:p w14:paraId="230FEF11" w14:textId="77777777" w:rsidR="00CA4CAC" w:rsidRDefault="00CA4CAC" w:rsidP="000302BC">
      <w:pPr>
        <w:wordWrap/>
        <w:rPr>
          <w:rFonts w:asciiTheme="majorHAnsi" w:eastAsiaTheme="majorHAnsi" w:hAnsiTheme="majorHAnsi"/>
        </w:rPr>
      </w:pPr>
    </w:p>
    <w:p w14:paraId="3553368B" w14:textId="5BFBDEDF" w:rsidR="003C0DCF" w:rsidRPr="005D001D" w:rsidRDefault="003C0DCF" w:rsidP="005D001D">
      <w:pPr>
        <w:pStyle w:val="a5"/>
        <w:numPr>
          <w:ilvl w:val="0"/>
          <w:numId w:val="15"/>
        </w:numPr>
        <w:wordWrap/>
        <w:ind w:leftChars="0"/>
        <w:rPr>
          <w:rFonts w:asciiTheme="majorHAnsi" w:eastAsiaTheme="majorHAnsi" w:hAnsiTheme="majorHAnsi"/>
          <w:color w:val="FFFFFF" w:themeColor="background1"/>
        </w:rPr>
      </w:pPr>
      <w:r w:rsidRPr="005D001D">
        <w:rPr>
          <w:rFonts w:asciiTheme="majorHAnsi" w:eastAsiaTheme="majorHAnsi" w:hAnsiTheme="majorHAnsi" w:hint="eastAsia"/>
          <w:w w:val="90"/>
        </w:rPr>
        <w:t xml:space="preserve">지레비가 </w:t>
      </w:r>
      <m:oMath>
        <m:r>
          <m:rPr>
            <m:sty m:val="p"/>
          </m:rPr>
          <w:rPr>
            <w:rFonts w:ascii="Cambria Math" w:eastAsiaTheme="majorHAnsi" w:hAnsi="Cambria Math" w:hint="eastAsia"/>
            <w:w w:val="90"/>
          </w:rPr>
          <m:t>1</m:t>
        </m:r>
        <m:r>
          <m:rPr>
            <m:sty m:val="p"/>
          </m:rPr>
          <w:rPr>
            <w:rFonts w:ascii="Cambria Math" w:eastAsiaTheme="majorHAnsi" w:hAnsi="Cambria Math"/>
            <w:w w:val="90"/>
          </w:rPr>
          <m:t xml:space="preserve"> </m:t>
        </m:r>
        <m:r>
          <m:rPr>
            <m:sty m:val="p"/>
          </m:rPr>
          <w:rPr>
            <w:rFonts w:ascii="Cambria Math" w:eastAsiaTheme="majorHAnsi" w:hAnsi="Cambria Math" w:hint="eastAsia"/>
            <w:w w:val="90"/>
          </w:rPr>
          <m:t>mm : 0.00000</m:t>
        </m:r>
        <m:r>
          <m:rPr>
            <m:sty m:val="p"/>
          </m:rPr>
          <w:rPr>
            <w:rFonts w:ascii="Cambria Math" w:eastAsiaTheme="majorHAnsi" w:hAnsi="Cambria Math"/>
            <w:w w:val="90"/>
          </w:rPr>
          <m:t xml:space="preserve">2321 </m:t>
        </m:r>
        <m:r>
          <m:rPr>
            <m:sty m:val="p"/>
          </m:rPr>
          <w:rPr>
            <w:rFonts w:ascii="Cambria Math" w:eastAsiaTheme="majorHAnsi" w:hAnsi="Cambria Math" w:hint="eastAsia"/>
            <w:w w:val="90"/>
          </w:rPr>
          <m:t>m</m:t>
        </m:r>
      </m:oMath>
      <w:r w:rsidRPr="005D001D">
        <w:rPr>
          <w:rFonts w:asciiTheme="majorHAnsi" w:eastAsiaTheme="majorHAnsi" w:hAnsiTheme="majorHAnsi"/>
          <w:w w:val="90"/>
        </w:rPr>
        <w:t xml:space="preserve"> </w:t>
      </w:r>
      <w:r w:rsidRPr="005D001D">
        <w:rPr>
          <w:rFonts w:asciiTheme="majorHAnsi" w:eastAsiaTheme="majorHAnsi" w:hAnsiTheme="majorHAnsi" w:hint="eastAsia"/>
          <w:w w:val="90"/>
        </w:rPr>
        <w:t xml:space="preserve">인 </w:t>
      </w:r>
      <w:proofErr w:type="spellStart"/>
      <w:r w:rsidRPr="005D001D">
        <w:rPr>
          <w:rFonts w:asciiTheme="majorHAnsi" w:eastAsiaTheme="majorHAnsi" w:hAnsiTheme="majorHAnsi" w:hint="eastAsia"/>
          <w:w w:val="90"/>
        </w:rPr>
        <w:t>마이켈슨</w:t>
      </w:r>
      <w:proofErr w:type="spellEnd"/>
      <w:r w:rsidRPr="005D001D">
        <w:rPr>
          <w:rFonts w:asciiTheme="majorHAnsi" w:eastAsiaTheme="majorHAnsi" w:hAnsiTheme="majorHAnsi" w:hint="eastAsia"/>
          <w:w w:val="90"/>
        </w:rPr>
        <w:t xml:space="preserve"> 간섭계에서 마이크로미터를 </w:t>
      </w:r>
      <m:oMath>
        <m:r>
          <m:rPr>
            <m:sty m:val="p"/>
          </m:rPr>
          <w:rPr>
            <w:rFonts w:ascii="Cambria Math" w:eastAsiaTheme="majorHAnsi" w:hAnsi="Cambria Math"/>
            <w:w w:val="90"/>
          </w:rPr>
          <m:t xml:space="preserve">3 </m:t>
        </m:r>
        <m:r>
          <m:rPr>
            <m:sty m:val="p"/>
          </m:rPr>
          <w:rPr>
            <w:rFonts w:ascii="Cambria Math" w:eastAsiaTheme="majorHAnsi" w:hAnsi="Cambria Math" w:hint="eastAsia"/>
            <w:w w:val="90"/>
          </w:rPr>
          <m:t>mm</m:t>
        </m:r>
      </m:oMath>
      <w:r w:rsidRPr="005D001D">
        <w:rPr>
          <w:rFonts w:asciiTheme="majorHAnsi" w:eastAsiaTheme="majorHAnsi" w:hAnsiTheme="majorHAnsi" w:hint="eastAsia"/>
          <w:w w:val="90"/>
        </w:rPr>
        <w:t xml:space="preserve"> 움직인다. 이 때 간섭무늬 개수가 </w:t>
      </w:r>
      <m:oMath>
        <m:r>
          <m:rPr>
            <m:sty m:val="p"/>
          </m:rPr>
          <w:rPr>
            <w:rFonts w:ascii="Cambria Math" w:eastAsiaTheme="majorHAnsi" w:hAnsi="Cambria Math"/>
            <w:w w:val="90"/>
          </w:rPr>
          <m:t>25</m:t>
        </m:r>
      </m:oMath>
      <w:r w:rsidRPr="005D001D">
        <w:rPr>
          <w:rFonts w:asciiTheme="majorHAnsi" w:eastAsiaTheme="majorHAnsi" w:hAnsiTheme="majorHAnsi" w:hint="eastAsia"/>
          <w:w w:val="90"/>
        </w:rPr>
        <w:t>개 이동했다면 실험에 사용된 레이저의 파장</w:t>
      </w:r>
      <w:r w:rsidR="00CA4CAC" w:rsidRPr="005D001D">
        <w:rPr>
          <w:rFonts w:asciiTheme="majorHAnsi" w:eastAsiaTheme="majorHAnsi" w:hAnsiTheme="majorHAnsi" w:hint="eastAsia"/>
          <w:w w:val="90"/>
        </w:rPr>
        <w:t xml:space="preserve"> </w:t>
      </w:r>
      <m:oMath>
        <m:r>
          <w:rPr>
            <w:rFonts w:ascii="Cambria Math" w:eastAsiaTheme="majorHAnsi" w:hAnsi="Cambria Math"/>
            <w:w w:val="90"/>
          </w:rPr>
          <m:t>λ</m:t>
        </m:r>
      </m:oMath>
      <w:r w:rsidRPr="005D001D">
        <w:rPr>
          <w:rFonts w:asciiTheme="majorHAnsi" w:eastAsiaTheme="majorHAnsi" w:hAnsiTheme="majorHAnsi" w:hint="eastAsia"/>
          <w:w w:val="90"/>
        </w:rPr>
        <w:t xml:space="preserve">을 </w:t>
      </w:r>
      <w:proofErr w:type="spellStart"/>
      <w:r w:rsidRPr="005D001D">
        <w:rPr>
          <w:rFonts w:asciiTheme="majorHAnsi" w:eastAsiaTheme="majorHAnsi" w:hAnsiTheme="majorHAnsi" w:hint="eastAsia"/>
          <w:w w:val="90"/>
        </w:rPr>
        <w:t>구하시오</w:t>
      </w:r>
      <w:proofErr w:type="spellEnd"/>
      <w:r w:rsidRPr="005D001D">
        <w:rPr>
          <w:rFonts w:asciiTheme="majorHAnsi" w:eastAsiaTheme="majorHAnsi" w:hAnsiTheme="majorHAnsi" w:hint="eastAsia"/>
          <w:w w:val="90"/>
        </w:rPr>
        <w:t>.</w:t>
      </w:r>
      <w:r w:rsidRPr="005D001D">
        <w:rPr>
          <w:rFonts w:asciiTheme="majorHAnsi" w:eastAsiaTheme="majorHAnsi" w:hAnsiTheme="majorHAnsi"/>
          <w:w w:val="90"/>
        </w:rPr>
        <w:t xml:space="preserve"> </w:t>
      </w:r>
      <w:r w:rsidRPr="005D001D">
        <w:rPr>
          <w:rFonts w:asciiTheme="majorHAnsi" w:eastAsiaTheme="majorHAnsi" w:hAnsiTheme="majorHAnsi" w:hint="eastAsia"/>
          <w:w w:val="90"/>
        </w:rPr>
        <w:t xml:space="preserve">(단, 레이저의 파장은 반드시 </w:t>
      </w:r>
      <m:oMath>
        <m:r>
          <m:rPr>
            <m:sty m:val="p"/>
          </m:rPr>
          <w:rPr>
            <w:rFonts w:ascii="Cambria Math" w:eastAsiaTheme="majorHAnsi" w:hAnsi="Cambria Math" w:hint="eastAsia"/>
            <w:w w:val="90"/>
          </w:rPr>
          <m:t>nm</m:t>
        </m:r>
      </m:oMath>
      <w:r w:rsidRPr="005D001D">
        <w:rPr>
          <w:rFonts w:asciiTheme="majorHAnsi" w:eastAsiaTheme="majorHAnsi" w:hAnsiTheme="majorHAnsi" w:hint="eastAsia"/>
          <w:w w:val="90"/>
        </w:rPr>
        <w:t xml:space="preserve"> 로 쓰시오.)</w:t>
      </w:r>
      <w:r w:rsidRPr="005D001D">
        <w:rPr>
          <w:rFonts w:asciiTheme="majorHAnsi" w:eastAsiaTheme="majorHAnsi" w:hAnsiTheme="majorHAnsi"/>
        </w:rPr>
        <w:t xml:space="preserve"> </w:t>
      </w:r>
      <w:r w:rsidRPr="005D001D">
        <w:rPr>
          <w:rFonts w:asciiTheme="majorHAnsi" w:eastAsiaTheme="majorHAnsi" w:hAnsiTheme="majorHAnsi" w:hint="eastAsia"/>
        </w:rPr>
        <w:t>[10점]</w:t>
      </w:r>
    </w:p>
    <w:p w14:paraId="54604464" w14:textId="77777777" w:rsidR="00E93703" w:rsidRDefault="00E93703" w:rsidP="00A83A0D">
      <w:pPr>
        <w:wordWrap/>
      </w:pPr>
    </w:p>
    <w:p w14:paraId="0C2C9EA0" w14:textId="77777777" w:rsidR="00B81616" w:rsidRDefault="00B81616" w:rsidP="00A83A0D">
      <w:pPr>
        <w:wordWrap/>
      </w:pPr>
    </w:p>
    <w:p w14:paraId="26CE21FD" w14:textId="77777777" w:rsidR="00CA4CAC" w:rsidRPr="00261C1E" w:rsidRDefault="00CA4CAC" w:rsidP="00A83A0D">
      <w:pPr>
        <w:wordWrap/>
      </w:pPr>
    </w:p>
    <w:p w14:paraId="4CFAB3C9" w14:textId="518FD296" w:rsidR="003C0DCF" w:rsidRDefault="003C0DCF" w:rsidP="00E93703">
      <w:pPr>
        <w:pStyle w:val="a5"/>
        <w:numPr>
          <w:ilvl w:val="0"/>
          <w:numId w:val="15"/>
        </w:numPr>
        <w:wordWrap/>
        <w:ind w:leftChars="0"/>
      </w:pPr>
      <w:r>
        <w:rPr>
          <w:rFonts w:hint="eastAsia"/>
        </w:rPr>
        <w:t xml:space="preserve">도선으로 </w:t>
      </w:r>
      <m:oMath>
        <m:r>
          <m:rPr>
            <m:sty m:val="p"/>
          </m:rPr>
          <w:rPr>
            <w:rFonts w:ascii="Cambria Math" w:hAnsi="Cambria Math"/>
          </w:rPr>
          <m:t>100</m:t>
        </m:r>
      </m:oMath>
      <w:r w:rsidR="005D001D">
        <w:t xml:space="preserve"> </w:t>
      </w:r>
      <w:r>
        <w:rPr>
          <w:rFonts w:hint="eastAsia"/>
        </w:rPr>
        <w:t>회 감긴 코일이 있다.</w:t>
      </w:r>
      <w:r>
        <w:t xml:space="preserve"> </w:t>
      </w:r>
      <w:r>
        <w:rPr>
          <w:rFonts w:hint="eastAsia"/>
        </w:rPr>
        <w:t>코일은 가로,</w:t>
      </w:r>
      <w:r>
        <w:t xml:space="preserve"> </w:t>
      </w:r>
      <w:r>
        <w:rPr>
          <w:rFonts w:hint="eastAsia"/>
        </w:rPr>
        <w:t>세로</w:t>
      </w:r>
      <w:r w:rsidR="005D001D">
        <w:rPr>
          <w:rFonts w:hint="eastAsia"/>
        </w:rPr>
        <w:t>의 길이</w:t>
      </w:r>
      <w:r>
        <w:rPr>
          <w:rFonts w:hint="eastAsia"/>
        </w:rPr>
        <w:t xml:space="preserve">가 각각 </w:t>
      </w:r>
      <m:oMath>
        <m:r>
          <m:rPr>
            <m:sty m:val="p"/>
          </m:rPr>
          <w:rPr>
            <w:rFonts w:ascii="Cambria Math" w:hAnsi="Cambria Math"/>
          </w:rPr>
          <m:t>10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20 cm</m:t>
        </m:r>
      </m:oMath>
      <w:r>
        <w:t xml:space="preserve"> </w:t>
      </w:r>
      <w:r>
        <w:rPr>
          <w:rFonts w:hint="eastAsia"/>
        </w:rPr>
        <w:t>인 직사각형이며</w:t>
      </w:r>
      <w:r w:rsidR="005D001D">
        <w:rPr>
          <w:rFonts w:hint="eastAsia"/>
        </w:rPr>
        <w:t>,</w:t>
      </w:r>
      <w:r>
        <w:rPr>
          <w:rFonts w:hint="eastAsia"/>
        </w:rPr>
        <w:t xml:space="preserve"> 코일면에 수직으로 균일한 자기장이 가해진다.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0.5</m:t>
        </m:r>
      </m:oMath>
      <w:r w:rsidR="0061177C">
        <w:rPr>
          <w:rFonts w:hint="eastAsia"/>
        </w:rPr>
        <w:t xml:space="preserve"> </w:t>
      </w:r>
      <w:r>
        <w:rPr>
          <w:rFonts w:hint="eastAsia"/>
        </w:rPr>
        <w:t xml:space="preserve">초 동안 자기장이 </w:t>
      </w:r>
      <m:oMath>
        <m:r>
          <m:rPr>
            <m:sty m:val="p"/>
          </m:rPr>
          <w:rPr>
            <w:rFonts w:ascii="Cambria Math" w:hAnsi="Cambria Math"/>
          </w:rPr>
          <m:t>0</m:t>
        </m:r>
      </m:oMath>
      <w:r>
        <w:rPr>
          <w:rFonts w:hint="eastAsia"/>
        </w:rPr>
        <w:t xml:space="preserve">에서 </w:t>
      </w:r>
      <m:oMath>
        <m:r>
          <m:rPr>
            <m:sty m:val="p"/>
          </m:rP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 w:hint="eastAsia"/>
          </w:rPr>
          <m:t xml:space="preserve">00 </m:t>
        </m:r>
        <m:r>
          <m:rPr>
            <m:sty m:val="p"/>
          </m:rPr>
          <w:rPr>
            <w:rFonts w:ascii="Cambria Math" w:hAnsi="Cambria Math"/>
          </w:rPr>
          <m:t>Gauss</m:t>
        </m:r>
      </m:oMath>
      <w:r w:rsidR="0061177C">
        <w:rPr>
          <w:rFonts w:hint="eastAsia"/>
        </w:rPr>
        <w:t xml:space="preserve"> </w:t>
      </w:r>
      <w:r>
        <w:rPr>
          <w:rFonts w:hint="eastAsia"/>
        </w:rPr>
        <w:t xml:space="preserve">로 </w:t>
      </w:r>
      <w:r w:rsidR="0061177C">
        <w:rPr>
          <w:rFonts w:hint="eastAsia"/>
        </w:rPr>
        <w:t>일정한 비율로 증가</w:t>
      </w:r>
      <w:r>
        <w:rPr>
          <w:rFonts w:hint="eastAsia"/>
        </w:rPr>
        <w:t xml:space="preserve">할 때 코일에 유도되는 기전력을 </w:t>
      </w:r>
      <w:proofErr w:type="spellStart"/>
      <w:r>
        <w:rPr>
          <w:rFonts w:hint="eastAsia"/>
        </w:rPr>
        <w:t>구하시오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[10점]</w:t>
      </w:r>
    </w:p>
    <w:p w14:paraId="48D00DCC" w14:textId="77777777" w:rsidR="009D72C1" w:rsidRDefault="009D72C1">
      <w:pPr>
        <w:widowControl/>
        <w:wordWrap/>
        <w:autoSpaceDE/>
        <w:autoSpaceDN/>
        <w:rPr>
          <w:rFonts w:ascii="a엄마의편지B" w:eastAsia="a엄마의편지B" w:hAnsi="a엄마의편지B"/>
          <w:szCs w:val="20"/>
        </w:rPr>
      </w:pPr>
      <w:r>
        <w:rPr>
          <w:rFonts w:ascii="a엄마의편지B" w:eastAsia="a엄마의편지B" w:hAnsi="a엄마의편지B"/>
          <w:szCs w:val="20"/>
        </w:rPr>
        <w:br w:type="page"/>
      </w:r>
    </w:p>
    <w:p w14:paraId="70AE1489" w14:textId="77777777" w:rsidR="009D72C1" w:rsidRDefault="009D72C1" w:rsidP="009D72C1">
      <w:pPr>
        <w:pStyle w:val="a5"/>
        <w:numPr>
          <w:ilvl w:val="0"/>
          <w:numId w:val="15"/>
        </w:numPr>
        <w:wordWrap/>
        <w:ind w:leftChars="0"/>
        <w:rPr>
          <w:rFonts w:asciiTheme="majorHAnsi" w:eastAsiaTheme="majorHAnsi" w:hAnsiTheme="majorHAnsi"/>
        </w:rPr>
      </w:pPr>
      <w:r w:rsidRPr="00ED733A">
        <w:rPr>
          <w:rFonts w:asciiTheme="majorHAnsi" w:eastAsiaTheme="majorHAnsi" w:hAnsiTheme="majorHAnsi" w:hint="eastAsia"/>
        </w:rPr>
        <w:lastRenderedPageBreak/>
        <w:t xml:space="preserve">다음 그림은 </w:t>
      </w:r>
      <w:proofErr w:type="spellStart"/>
      <w:r w:rsidRPr="00ED733A">
        <w:rPr>
          <w:rFonts w:asciiTheme="majorHAnsi" w:eastAsiaTheme="majorHAnsi" w:hAnsiTheme="majorHAnsi" w:hint="eastAsia"/>
          <w:color w:val="000000" w:themeColor="text1"/>
        </w:rPr>
        <w:t>비편광</w:t>
      </w:r>
      <w:r w:rsidRPr="00ED733A">
        <w:rPr>
          <w:rFonts w:asciiTheme="majorHAnsi" w:eastAsiaTheme="majorHAnsi" w:hAnsiTheme="majorHAnsi" w:hint="eastAsia"/>
        </w:rPr>
        <w:t>된</w:t>
      </w:r>
      <w:proofErr w:type="spellEnd"/>
      <w:r w:rsidRPr="00ED733A">
        <w:rPr>
          <w:rFonts w:asciiTheme="majorHAnsi" w:eastAsiaTheme="majorHAnsi" w:hAnsiTheme="majorHAnsi" w:hint="eastAsia"/>
        </w:rPr>
        <w:t xml:space="preserve"> 빛을 물질 </w:t>
      </w:r>
      <w:r w:rsidRPr="00ED733A">
        <w:rPr>
          <w:rFonts w:asciiTheme="majorHAnsi" w:eastAsiaTheme="majorHAnsi" w:hAnsiTheme="majorHAnsi"/>
        </w:rPr>
        <w:t>A</w:t>
      </w:r>
      <w:r w:rsidRPr="00ED733A">
        <w:rPr>
          <w:rFonts w:asciiTheme="majorHAnsi" w:eastAsiaTheme="majorHAnsi" w:hAnsiTheme="majorHAnsi" w:hint="eastAsia"/>
        </w:rPr>
        <w:t xml:space="preserve">로 </w:t>
      </w:r>
      <w:proofErr w:type="gramStart"/>
      <w:r w:rsidRPr="00ED733A">
        <w:rPr>
          <w:rFonts w:asciiTheme="majorHAnsi" w:eastAsiaTheme="majorHAnsi" w:hAnsiTheme="majorHAnsi" w:hint="eastAsia"/>
        </w:rPr>
        <w:t xml:space="preserve">입사 </w:t>
      </w:r>
      <w:r>
        <w:rPr>
          <w:rFonts w:asciiTheme="majorHAnsi" w:eastAsiaTheme="majorHAnsi" w:hAnsiTheme="majorHAnsi" w:hint="eastAsia"/>
        </w:rPr>
        <w:t>시켰을</w:t>
      </w:r>
      <w:proofErr w:type="gramEnd"/>
      <w:r>
        <w:rPr>
          <w:rFonts w:asciiTheme="majorHAnsi" w:eastAsiaTheme="majorHAnsi" w:hAnsiTheme="majorHAnsi" w:hint="eastAsia"/>
        </w:rPr>
        <w:t xml:space="preserve"> 때,</w:t>
      </w:r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>빛의 경로를 나타낸</w:t>
      </w:r>
      <w:r w:rsidRPr="00ED733A">
        <w:rPr>
          <w:rFonts w:asciiTheme="majorHAnsi" w:eastAsiaTheme="majorHAnsi" w:hAnsiTheme="majorHAnsi" w:hint="eastAsia"/>
        </w:rPr>
        <w:t xml:space="preserve"> 그림이다.</w:t>
      </w:r>
      <w:r w:rsidRPr="00ED733A">
        <w:rPr>
          <w:rFonts w:asciiTheme="majorHAnsi" w:eastAsiaTheme="majorHAnsi" w:hAnsiTheme="majorHAnsi"/>
        </w:rPr>
        <w:t xml:space="preserve"> </w:t>
      </w:r>
      <w:proofErr w:type="spellStart"/>
      <w:r>
        <w:rPr>
          <w:rFonts w:asciiTheme="majorHAnsi" w:eastAsiaTheme="majorHAnsi" w:hAnsiTheme="majorHAnsi" w:hint="eastAsia"/>
        </w:rPr>
        <w:t>브루스터</w:t>
      </w:r>
      <w:proofErr w:type="spellEnd"/>
      <w:r>
        <w:rPr>
          <w:rFonts w:asciiTheme="majorHAnsi" w:eastAsiaTheme="majorHAnsi" w:hAnsiTheme="majorHAnsi" w:hint="eastAsia"/>
        </w:rPr>
        <w:t xml:space="preserve"> 각 </w:t>
      </w:r>
      <m:oMath>
        <m:sSub>
          <m:sSubPr>
            <m:ctrlPr>
              <w:rPr>
                <w:rFonts w:ascii="Cambria Math" w:eastAsiaTheme="majorHAnsi" w:hAnsi="Cambria Math"/>
                <w:i/>
              </w:rPr>
            </m:ctrlPr>
          </m:sSubPr>
          <m:e>
            <m:r>
              <w:rPr>
                <w:rFonts w:ascii="Cambria Math" w:eastAsiaTheme="majorHAnsi" w:hAnsi="Cambria Math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eastAsiaTheme="majorHAnsi" w:hAnsi="Cambria Math"/>
              </w:rPr>
              <m:t>B</m:t>
            </m:r>
          </m:sub>
        </m:sSub>
      </m:oMath>
      <w:r w:rsidRPr="00ED733A">
        <w:rPr>
          <w:rFonts w:asciiTheme="majorHAnsi" w:eastAsiaTheme="majorHAnsi" w:hAnsiTheme="majorHAnsi" w:hint="eastAsia"/>
        </w:rPr>
        <w:t xml:space="preserve">로 빛을 </w:t>
      </w:r>
      <w:proofErr w:type="gramStart"/>
      <w:r w:rsidRPr="00ED733A">
        <w:rPr>
          <w:rFonts w:asciiTheme="majorHAnsi" w:eastAsiaTheme="majorHAnsi" w:hAnsiTheme="majorHAnsi" w:hint="eastAsia"/>
        </w:rPr>
        <w:t>입사 시키면</w:t>
      </w:r>
      <w:proofErr w:type="gramEnd"/>
      <w:r w:rsidRPr="00ED733A">
        <w:rPr>
          <w:rFonts w:asciiTheme="majorHAnsi" w:eastAsiaTheme="majorHAnsi" w:hAnsiTheme="majorHAnsi" w:hint="eastAsia"/>
        </w:rPr>
        <w:t xml:space="preserve">, 반사광의 편광 방향이 </w:t>
      </w:r>
      <w:r w:rsidRPr="00ED733A">
        <w:rPr>
          <w:rFonts w:asciiTheme="majorHAnsi" w:eastAsiaTheme="majorHAnsi" w:hAnsiTheme="majorHAnsi"/>
        </w:rPr>
        <w:t>S</w:t>
      </w:r>
      <w:r>
        <w:rPr>
          <w:rFonts w:asciiTheme="majorHAnsi" w:eastAsiaTheme="majorHAnsi" w:hAnsiTheme="majorHAnsi"/>
        </w:rPr>
        <w:t xml:space="preserve"> </w:t>
      </w:r>
      <w:r w:rsidRPr="00ED733A">
        <w:rPr>
          <w:rFonts w:asciiTheme="majorHAnsi" w:eastAsiaTheme="majorHAnsi" w:hAnsiTheme="majorHAnsi" w:hint="eastAsia"/>
        </w:rPr>
        <w:t>파로만 관측</w:t>
      </w:r>
      <w:r>
        <w:rPr>
          <w:rFonts w:asciiTheme="majorHAnsi" w:eastAsiaTheme="majorHAnsi" w:hAnsiTheme="majorHAnsi" w:hint="eastAsia"/>
        </w:rPr>
        <w:t>된다</w:t>
      </w:r>
      <w:r w:rsidRPr="00ED733A">
        <w:rPr>
          <w:rFonts w:asciiTheme="majorHAnsi" w:eastAsiaTheme="majorHAnsi" w:hAnsiTheme="majorHAnsi" w:hint="eastAsia"/>
        </w:rPr>
        <w:t xml:space="preserve">. </w:t>
      </w:r>
      <w:r>
        <w:rPr>
          <w:rFonts w:asciiTheme="majorHAnsi" w:eastAsiaTheme="majorHAnsi" w:hAnsiTheme="majorHAnsi" w:hint="eastAsia"/>
        </w:rPr>
        <w:t>이때,</w:t>
      </w:r>
      <w:r>
        <w:rPr>
          <w:rFonts w:asciiTheme="majorHAnsi" w:eastAsiaTheme="majorHAnsi" w:hAnsiTheme="majorHAnsi"/>
        </w:rPr>
        <w:t xml:space="preserve"> </w:t>
      </w:r>
      <m:oMath>
        <m:sSub>
          <m:sSubPr>
            <m:ctrlPr>
              <w:rPr>
                <w:rFonts w:ascii="Cambria Math" w:eastAsiaTheme="majorHAnsi" w:hAnsi="Cambria Math"/>
                <w:i/>
              </w:rPr>
            </m:ctrlPr>
          </m:sSubPr>
          <m:e>
            <m:r>
              <w:rPr>
                <w:rFonts w:ascii="Cambria Math" w:eastAsiaTheme="majorHAnsi" w:hAnsi="Cambria Math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eastAsiaTheme="majorHAnsi" w:hAnsi="Cambria Math"/>
              </w:rPr>
              <m:t>B</m:t>
            </m:r>
          </m:sub>
        </m:sSub>
      </m:oMath>
      <w:proofErr w:type="spellStart"/>
      <w:r w:rsidRPr="00ED733A">
        <w:rPr>
          <w:rFonts w:asciiTheme="majorHAnsi" w:eastAsiaTheme="majorHAnsi" w:hAnsiTheme="majorHAnsi" w:hint="eastAsia"/>
        </w:rPr>
        <w:t>를</w:t>
      </w:r>
      <w:proofErr w:type="spellEnd"/>
      <w:r w:rsidRPr="00ED733A">
        <w:rPr>
          <w:rFonts w:asciiTheme="majorHAnsi" w:eastAsiaTheme="majorHAnsi" w:hAnsiTheme="majorHAnsi" w:hint="eastAsia"/>
        </w:rPr>
        <w:t xml:space="preserve"> </w:t>
      </w:r>
      <w:proofErr w:type="spellStart"/>
      <w:r w:rsidRPr="00ED733A">
        <w:rPr>
          <w:rFonts w:asciiTheme="majorHAnsi" w:eastAsiaTheme="majorHAnsi" w:hAnsiTheme="majorHAnsi" w:hint="eastAsia"/>
        </w:rPr>
        <w:t>구하시오</w:t>
      </w:r>
      <w:proofErr w:type="spellEnd"/>
      <w:r w:rsidRPr="00ED733A">
        <w:rPr>
          <w:rFonts w:asciiTheme="majorHAnsi" w:eastAsiaTheme="majorHAnsi" w:hAnsiTheme="majorHAnsi" w:hint="eastAsia"/>
        </w:rPr>
        <w:t>.</w:t>
      </w:r>
      <w:r w:rsidRPr="00ED733A">
        <w:rPr>
          <w:rFonts w:asciiTheme="majorHAnsi" w:eastAsiaTheme="majorHAnsi" w:hAnsiTheme="majorHAnsi"/>
        </w:rPr>
        <w:t xml:space="preserve"> (</w:t>
      </w:r>
      <w:r w:rsidRPr="00ED733A">
        <w:rPr>
          <w:rFonts w:asciiTheme="majorHAnsi" w:eastAsiaTheme="majorHAnsi" w:hAnsiTheme="majorHAnsi" w:hint="eastAsia"/>
        </w:rPr>
        <w:t xml:space="preserve">빛이 </w:t>
      </w:r>
      <w:proofErr w:type="spellStart"/>
      <w:r w:rsidRPr="00ED733A">
        <w:rPr>
          <w:rFonts w:asciiTheme="majorHAnsi" w:eastAsiaTheme="majorHAnsi" w:hAnsiTheme="majorHAnsi" w:hint="eastAsia"/>
        </w:rPr>
        <w:t>브루스터</w:t>
      </w:r>
      <w:proofErr w:type="spellEnd"/>
      <w:r w:rsidRPr="00ED733A">
        <w:rPr>
          <w:rFonts w:asciiTheme="majorHAnsi" w:eastAsiaTheme="majorHAnsi" w:hAnsiTheme="majorHAnsi" w:hint="eastAsia"/>
        </w:rPr>
        <w:t xml:space="preserve"> 각으로 입사하는 경우 반사광과 굴절광이 수직이라는 것이 실험적으로 밝혀져 있다.</w:t>
      </w:r>
      <w:r w:rsidRPr="00ED733A">
        <w:rPr>
          <w:rFonts w:asciiTheme="majorHAnsi" w:eastAsiaTheme="majorHAnsi" w:hAnsiTheme="majorHAnsi"/>
        </w:rPr>
        <w:t>) [10</w:t>
      </w:r>
      <w:r w:rsidRPr="00ED733A">
        <w:rPr>
          <w:rFonts w:asciiTheme="majorHAnsi" w:eastAsiaTheme="majorHAnsi" w:hAnsiTheme="majorHAnsi" w:hint="eastAsia"/>
        </w:rPr>
        <w:t>점]</w:t>
      </w:r>
      <w:r w:rsidRPr="00ED733A">
        <w:rPr>
          <w:rFonts w:asciiTheme="majorHAnsi" w:eastAsiaTheme="majorHAnsi" w:hAnsiTheme="majorHAnsi"/>
        </w:rPr>
        <w:t xml:space="preserve"> </w:t>
      </w:r>
    </w:p>
    <w:p w14:paraId="6156CC45" w14:textId="77777777" w:rsidR="009D72C1" w:rsidRPr="00ED733A" w:rsidRDefault="009D72C1" w:rsidP="009D72C1">
      <w:pPr>
        <w:pStyle w:val="a5"/>
        <w:wordWrap/>
        <w:ind w:leftChars="0" w:left="425"/>
        <w:jc w:val="center"/>
        <w:rPr>
          <w:rFonts w:asciiTheme="majorHAnsi" w:eastAsiaTheme="majorHAnsi" w:hAnsiTheme="majorHAnsi"/>
        </w:rPr>
      </w:pPr>
      <w:r w:rsidRPr="006E172D">
        <w:rPr>
          <w:noProof/>
        </w:rPr>
        <w:drawing>
          <wp:inline distT="0" distB="0" distL="0" distR="0" wp14:anchorId="3A5EC738" wp14:editId="610D7E3E">
            <wp:extent cx="2848422" cy="2401123"/>
            <wp:effectExtent l="0" t="0" r="9525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652" cy="24156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E760AF" w14:textId="77777777" w:rsidR="009D72C1" w:rsidRDefault="009D72C1" w:rsidP="009D72C1">
      <w:pPr>
        <w:wordWrap/>
        <w:rPr>
          <w:rFonts w:asciiTheme="majorHAnsi" w:eastAsiaTheme="majorHAnsi" w:hAnsiTheme="majorHAnsi"/>
        </w:rPr>
      </w:pPr>
    </w:p>
    <w:p w14:paraId="1C750FD0" w14:textId="77777777" w:rsidR="009D72C1" w:rsidRDefault="009D72C1" w:rsidP="009D72C1">
      <w:pPr>
        <w:wordWrap/>
        <w:rPr>
          <w:rFonts w:asciiTheme="majorHAnsi" w:eastAsiaTheme="majorHAnsi" w:hAnsiTheme="majorHAnsi"/>
        </w:rPr>
      </w:pPr>
    </w:p>
    <w:p w14:paraId="51EC6A2A" w14:textId="77777777" w:rsidR="009D72C1" w:rsidRDefault="009D72C1" w:rsidP="009D72C1">
      <w:pPr>
        <w:wordWrap/>
        <w:rPr>
          <w:rFonts w:asciiTheme="majorHAnsi" w:eastAsiaTheme="majorHAnsi" w:hAnsiTheme="majorHAnsi"/>
        </w:rPr>
      </w:pPr>
    </w:p>
    <w:p w14:paraId="75B1B1A9" w14:textId="77777777" w:rsidR="009D72C1" w:rsidRDefault="009D72C1" w:rsidP="009D72C1">
      <w:pPr>
        <w:wordWrap/>
        <w:rPr>
          <w:rFonts w:asciiTheme="majorHAnsi" w:eastAsiaTheme="majorHAnsi" w:hAnsiTheme="majorHAnsi"/>
        </w:rPr>
      </w:pPr>
    </w:p>
    <w:p w14:paraId="3CF98985" w14:textId="77777777" w:rsidR="009D72C1" w:rsidRDefault="009D72C1" w:rsidP="009D72C1">
      <w:pPr>
        <w:wordWrap/>
        <w:rPr>
          <w:rFonts w:asciiTheme="majorHAnsi" w:eastAsiaTheme="majorHAnsi" w:hAnsiTheme="majorHAnsi"/>
        </w:rPr>
      </w:pPr>
    </w:p>
    <w:p w14:paraId="4C1D8729" w14:textId="77777777" w:rsidR="009D72C1" w:rsidRDefault="009D72C1" w:rsidP="009D72C1">
      <w:pPr>
        <w:wordWrap/>
        <w:rPr>
          <w:rFonts w:asciiTheme="majorHAnsi" w:eastAsiaTheme="majorHAnsi" w:hAnsiTheme="majorHAnsi"/>
        </w:rPr>
      </w:pPr>
    </w:p>
    <w:p w14:paraId="23D7138D" w14:textId="77777777" w:rsidR="009D72C1" w:rsidRDefault="009D72C1" w:rsidP="009D72C1">
      <w:pPr>
        <w:wordWrap/>
        <w:rPr>
          <w:rFonts w:asciiTheme="majorHAnsi" w:eastAsiaTheme="majorHAnsi" w:hAnsiTheme="majorHAnsi"/>
        </w:rPr>
      </w:pPr>
    </w:p>
    <w:p w14:paraId="0D15D208" w14:textId="77777777" w:rsidR="009D72C1" w:rsidRDefault="009D72C1" w:rsidP="009D72C1">
      <w:pPr>
        <w:wordWrap/>
        <w:rPr>
          <w:rFonts w:asciiTheme="majorHAnsi" w:eastAsiaTheme="majorHAnsi" w:hAnsiTheme="majorHAnsi"/>
        </w:rPr>
      </w:pPr>
    </w:p>
    <w:p w14:paraId="19272D2A" w14:textId="77777777" w:rsidR="009D72C1" w:rsidRDefault="009D72C1" w:rsidP="009D72C1">
      <w:pPr>
        <w:wordWrap/>
        <w:rPr>
          <w:rFonts w:asciiTheme="majorHAnsi" w:eastAsiaTheme="majorHAnsi" w:hAnsiTheme="majorHAnsi"/>
        </w:rPr>
      </w:pPr>
    </w:p>
    <w:p w14:paraId="0EFC56D6" w14:textId="77777777" w:rsidR="009D72C1" w:rsidRDefault="009D72C1" w:rsidP="009D72C1">
      <w:pPr>
        <w:wordWrap/>
        <w:rPr>
          <w:rFonts w:asciiTheme="majorHAnsi" w:eastAsiaTheme="majorHAnsi" w:hAnsiTheme="majorHAnsi"/>
        </w:rPr>
      </w:pPr>
    </w:p>
    <w:p w14:paraId="019C1A86" w14:textId="77777777" w:rsidR="009D72C1" w:rsidRDefault="009D72C1" w:rsidP="009D72C1">
      <w:pPr>
        <w:wordWrap/>
        <w:rPr>
          <w:rFonts w:asciiTheme="majorHAnsi" w:eastAsiaTheme="majorHAnsi" w:hAnsiTheme="majorHAnsi"/>
        </w:rPr>
      </w:pPr>
    </w:p>
    <w:p w14:paraId="5CB244CB" w14:textId="77777777" w:rsidR="009D72C1" w:rsidRDefault="009D72C1" w:rsidP="009D72C1">
      <w:pPr>
        <w:wordWrap/>
        <w:rPr>
          <w:rFonts w:asciiTheme="majorHAnsi" w:eastAsiaTheme="majorHAnsi" w:hAnsiTheme="majorHAnsi"/>
        </w:rPr>
      </w:pPr>
    </w:p>
    <w:p w14:paraId="3E060FD7" w14:textId="77777777" w:rsidR="009D72C1" w:rsidRDefault="009D72C1" w:rsidP="009D72C1">
      <w:pPr>
        <w:wordWrap/>
        <w:rPr>
          <w:rFonts w:asciiTheme="majorHAnsi" w:eastAsiaTheme="majorHAnsi" w:hAnsiTheme="majorHAnsi"/>
        </w:rPr>
      </w:pPr>
    </w:p>
    <w:p w14:paraId="099A8639" w14:textId="29845ECC" w:rsidR="009D72C1" w:rsidRDefault="009D72C1" w:rsidP="009D72C1">
      <w:pPr>
        <w:pStyle w:val="a5"/>
        <w:numPr>
          <w:ilvl w:val="0"/>
          <w:numId w:val="15"/>
        </w:numPr>
        <w:wordWrap/>
        <w:ind w:leftChars="0"/>
      </w:pPr>
      <w:r>
        <w:rPr>
          <w:rFonts w:hint="eastAsia"/>
        </w:rPr>
        <w:t xml:space="preserve">다음은 </w:t>
      </w:r>
      <w:proofErr w:type="spellStart"/>
      <w:r>
        <w:rPr>
          <w:rFonts w:hint="eastAsia"/>
        </w:rPr>
        <w:t>휘트스톤브릿지</w:t>
      </w:r>
      <w:proofErr w:type="spellEnd"/>
      <w:r>
        <w:rPr>
          <w:rFonts w:hint="eastAsia"/>
        </w:rPr>
        <w:t xml:space="preserve"> 실험의 </w:t>
      </w:r>
      <w:proofErr w:type="spellStart"/>
      <w:r>
        <w:rPr>
          <w:rFonts w:hint="eastAsia"/>
        </w:rPr>
        <w:t>회로도이다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검류계에 흐르는 전류가 </w:t>
      </w:r>
      <m:oMath>
        <m:r>
          <w:rPr>
            <w:rFonts w:ascii="Cambria Math" w:hAnsi="Cambria Math"/>
          </w:rPr>
          <m:t>0</m:t>
        </m:r>
      </m:oMath>
      <w:r>
        <w:rPr>
          <w:rFonts w:hint="eastAsia"/>
        </w:rPr>
        <w:t xml:space="preserve">일 때, 저항선 길이의 비가 </w:t>
      </w:r>
      <m:oMath>
        <m:r>
          <m:rPr>
            <m:sty m:val="p"/>
          </m:rPr>
          <w:rPr>
            <w:rFonts w:ascii="Cambria Math" w:hAnsi="Cambria Math"/>
          </w:rPr>
          <m:t>a :b=1 :2</m:t>
        </m:r>
      </m:oMath>
      <w:r>
        <w:t xml:space="preserve"> 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문제 </w:t>
      </w:r>
      <w:r>
        <w:t>[1], [2]</w:t>
      </w:r>
      <w:r>
        <w:rPr>
          <w:rFonts w:hint="eastAsia"/>
        </w:rPr>
        <w:t xml:space="preserve">에 </w:t>
      </w:r>
      <w:proofErr w:type="spellStart"/>
      <w:r>
        <w:rPr>
          <w:rFonts w:hint="eastAsia"/>
        </w:rPr>
        <w:t>답하시오</w:t>
      </w:r>
      <w:proofErr w:type="spellEnd"/>
      <w:r>
        <w:rPr>
          <w:rFonts w:hint="eastAsia"/>
        </w:rPr>
        <w:t>.</w:t>
      </w:r>
    </w:p>
    <w:p w14:paraId="081BE764" w14:textId="77777777" w:rsidR="009D72C1" w:rsidRDefault="009D72C1" w:rsidP="009D72C1">
      <w:pPr>
        <w:pStyle w:val="a5"/>
        <w:wordWrap/>
        <w:ind w:leftChars="0" w:left="425"/>
        <w:jc w:val="center"/>
      </w:pPr>
      <w:r>
        <w:rPr>
          <w:noProof/>
        </w:rPr>
        <w:drawing>
          <wp:inline distT="0" distB="0" distL="0" distR="0" wp14:anchorId="5DB0F4A0" wp14:editId="68A591BD">
            <wp:extent cx="2777319" cy="1651162"/>
            <wp:effectExtent l="0" t="0" r="0" b="6350"/>
            <wp:docPr id="50" name="그림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821" cy="16835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88A106" w14:textId="77777777" w:rsidR="009D72C1" w:rsidRDefault="009D72C1" w:rsidP="009D72C1">
      <w:pPr>
        <w:pStyle w:val="a5"/>
        <w:wordWrap/>
        <w:ind w:leftChars="0" w:left="737"/>
      </w:pPr>
    </w:p>
    <w:p w14:paraId="619637C6" w14:textId="77777777" w:rsidR="009D72C1" w:rsidRDefault="009D72C1" w:rsidP="009D72C1">
      <w:pPr>
        <w:pStyle w:val="a5"/>
        <w:numPr>
          <w:ilvl w:val="1"/>
          <w:numId w:val="15"/>
        </w:numPr>
        <w:wordWrap/>
        <w:ind w:leftChars="0"/>
      </w:pPr>
      <w:r>
        <w:rPr>
          <w:rFonts w:hint="eastAsia"/>
        </w:rPr>
        <w:t xml:space="preserve">합성저항의 크기를 </w:t>
      </w:r>
      <w:proofErr w:type="spellStart"/>
      <w:r>
        <w:rPr>
          <w:rFonts w:hint="eastAsia"/>
        </w:rPr>
        <w:t>구하시오</w:t>
      </w:r>
      <w:proofErr w:type="spellEnd"/>
      <w:r>
        <w:rPr>
          <w:rFonts w:hint="eastAsia"/>
        </w:rPr>
        <w:t>.</w:t>
      </w:r>
      <w:r>
        <w:t xml:space="preserve"> [5</w:t>
      </w:r>
      <w:r>
        <w:rPr>
          <w:rFonts w:hint="eastAsia"/>
        </w:rPr>
        <w:t>점]</w:t>
      </w:r>
    </w:p>
    <w:p w14:paraId="5AE6838A" w14:textId="77777777" w:rsidR="009D72C1" w:rsidRDefault="009D72C1" w:rsidP="009D72C1">
      <w:pPr>
        <w:wordWrap/>
      </w:pPr>
    </w:p>
    <w:p w14:paraId="58513274" w14:textId="77777777" w:rsidR="009D72C1" w:rsidRDefault="009D72C1" w:rsidP="009D72C1">
      <w:pPr>
        <w:wordWrap/>
      </w:pPr>
    </w:p>
    <w:p w14:paraId="3E096681" w14:textId="77777777" w:rsidR="009D72C1" w:rsidRDefault="009D72C1" w:rsidP="009D72C1">
      <w:pPr>
        <w:wordWrap/>
      </w:pPr>
    </w:p>
    <w:p w14:paraId="09AE3EF4" w14:textId="77777777" w:rsidR="009D72C1" w:rsidRDefault="009D72C1" w:rsidP="009D72C1">
      <w:pPr>
        <w:pStyle w:val="a5"/>
        <w:numPr>
          <w:ilvl w:val="1"/>
          <w:numId w:val="15"/>
        </w:numPr>
        <w:wordWrap/>
        <w:ind w:leftChars="0"/>
      </w:pPr>
      <w:r>
        <w:rPr>
          <w:rFonts w:hint="eastAsia"/>
        </w:rPr>
        <w:t xml:space="preserve">미지저항의 크기를 </w:t>
      </w:r>
      <w:proofErr w:type="spellStart"/>
      <w:r>
        <w:rPr>
          <w:rFonts w:hint="eastAsia"/>
        </w:rPr>
        <w:t>구하시오</w:t>
      </w:r>
      <w:proofErr w:type="spellEnd"/>
      <w:r>
        <w:rPr>
          <w:rFonts w:hint="eastAsia"/>
        </w:rPr>
        <w:t>.</w:t>
      </w:r>
      <w:r>
        <w:t xml:space="preserve"> [5</w:t>
      </w:r>
      <w:r>
        <w:rPr>
          <w:rFonts w:hint="eastAsia"/>
        </w:rPr>
        <w:t>점]</w:t>
      </w:r>
    </w:p>
    <w:p w14:paraId="7CB1D32E" w14:textId="77777777" w:rsidR="003C0DCF" w:rsidRDefault="003C0DCF" w:rsidP="009D72C1">
      <w:pPr>
        <w:widowControl/>
        <w:wordWrap/>
        <w:autoSpaceDE/>
        <w:autoSpaceDN/>
      </w:pPr>
    </w:p>
    <w:p w14:paraId="4CFF82EC" w14:textId="77777777" w:rsidR="009D72C1" w:rsidRDefault="009D72C1" w:rsidP="009D72C1">
      <w:pPr>
        <w:widowControl/>
        <w:wordWrap/>
        <w:autoSpaceDE/>
        <w:autoSpaceDN/>
      </w:pPr>
    </w:p>
    <w:p w14:paraId="014E7147" w14:textId="77777777" w:rsidR="009D72C1" w:rsidRDefault="009D72C1" w:rsidP="009D72C1">
      <w:pPr>
        <w:widowControl/>
        <w:wordWrap/>
        <w:autoSpaceDE/>
        <w:autoSpaceDN/>
      </w:pPr>
    </w:p>
    <w:p w14:paraId="395C6698" w14:textId="77777777" w:rsidR="009D72C1" w:rsidRDefault="009D72C1" w:rsidP="009D72C1">
      <w:pPr>
        <w:widowControl/>
        <w:wordWrap/>
        <w:autoSpaceDE/>
        <w:autoSpaceDN/>
      </w:pPr>
    </w:p>
    <w:p w14:paraId="28D898BB" w14:textId="77777777" w:rsidR="009D72C1" w:rsidRDefault="009D72C1" w:rsidP="009D72C1">
      <w:pPr>
        <w:widowControl/>
        <w:wordWrap/>
        <w:autoSpaceDE/>
        <w:autoSpaceDN/>
      </w:pPr>
    </w:p>
    <w:p w14:paraId="18681620" w14:textId="77777777" w:rsidR="009D72C1" w:rsidRDefault="009D72C1" w:rsidP="009D72C1">
      <w:pPr>
        <w:widowControl/>
        <w:wordWrap/>
        <w:autoSpaceDE/>
        <w:autoSpaceDN/>
      </w:pPr>
    </w:p>
    <w:p w14:paraId="6C259B72" w14:textId="77777777" w:rsidR="009D72C1" w:rsidRDefault="009D72C1" w:rsidP="009D72C1">
      <w:pPr>
        <w:widowControl/>
        <w:wordWrap/>
        <w:autoSpaceDE/>
        <w:autoSpaceDN/>
      </w:pPr>
    </w:p>
    <w:p w14:paraId="79C94BBD" w14:textId="77777777" w:rsidR="009D72C1" w:rsidRDefault="009D72C1" w:rsidP="009D72C1">
      <w:pPr>
        <w:widowControl/>
        <w:wordWrap/>
        <w:autoSpaceDE/>
        <w:autoSpaceDN/>
      </w:pPr>
    </w:p>
    <w:p w14:paraId="3A6B7E15" w14:textId="77777777" w:rsidR="009D72C1" w:rsidRDefault="009D72C1" w:rsidP="009D72C1">
      <w:pPr>
        <w:widowControl/>
        <w:wordWrap/>
        <w:autoSpaceDE/>
        <w:autoSpaceDN/>
      </w:pPr>
    </w:p>
    <w:p w14:paraId="48D0BF2C" w14:textId="359F5A1C" w:rsidR="009D72C1" w:rsidRDefault="009D72C1" w:rsidP="009D72C1">
      <w:pPr>
        <w:widowControl/>
        <w:wordWrap/>
        <w:autoSpaceDE/>
        <w:autoSpaceDN/>
      </w:pPr>
    </w:p>
    <w:p w14:paraId="3D50B073" w14:textId="5B8E022B" w:rsidR="00363642" w:rsidRDefault="00363642" w:rsidP="009D72C1">
      <w:pPr>
        <w:widowControl/>
        <w:wordWrap/>
        <w:autoSpaceDE/>
        <w:autoSpaceDN/>
      </w:pPr>
    </w:p>
    <w:p w14:paraId="71F61604" w14:textId="08B794F6" w:rsidR="00363642" w:rsidRDefault="00363642" w:rsidP="009D72C1">
      <w:pPr>
        <w:widowControl/>
        <w:wordWrap/>
        <w:autoSpaceDE/>
        <w:autoSpaceDN/>
      </w:pPr>
    </w:p>
    <w:p w14:paraId="05DA5E70" w14:textId="2565A397" w:rsidR="00363642" w:rsidRDefault="00363642" w:rsidP="009D72C1">
      <w:pPr>
        <w:widowControl/>
        <w:wordWrap/>
        <w:autoSpaceDE/>
        <w:autoSpaceDN/>
      </w:pPr>
    </w:p>
    <w:p w14:paraId="54BC94FF" w14:textId="77777777" w:rsidR="00363642" w:rsidRPr="009D565B" w:rsidRDefault="00363642" w:rsidP="00363642">
      <w:pPr>
        <w:rPr>
          <w:rFonts w:eastAsiaTheme="minorHAnsi" w:hint="eastAsia"/>
        </w:rPr>
      </w:pPr>
      <w:r>
        <w:rPr>
          <w:rFonts w:hint="eastAsia"/>
          <w:noProof/>
        </w:rPr>
        <w:drawing>
          <wp:anchor distT="0" distB="0" distL="114300" distR="114300" simplePos="0" relativeHeight="251659264" behindDoc="0" locked="0" layoutInCell="1" allowOverlap="1" wp14:anchorId="61ACE51C" wp14:editId="40DE4148">
            <wp:simplePos x="0" y="0"/>
            <wp:positionH relativeFrom="margin">
              <wp:posOffset>0</wp:posOffset>
            </wp:positionH>
            <wp:positionV relativeFrom="paragraph">
              <wp:posOffset>1508760</wp:posOffset>
            </wp:positionV>
            <wp:extent cx="3181350" cy="1859915"/>
            <wp:effectExtent l="0" t="0" r="0" b="6985"/>
            <wp:wrapTopAndBottom/>
            <wp:docPr id="5" name="그림 5" descr="텍스트, 어두운, 실루엣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회로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1859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</w:rPr>
        <w:t>1</w:t>
      </w:r>
      <w:r>
        <w:t>1.</w:t>
      </w:r>
      <w:r w:rsidRPr="00DE35E1">
        <w:rPr>
          <w:rFonts w:hint="eastAsia"/>
        </w:rPr>
        <w:t xml:space="preserve"> </w:t>
      </w:r>
      <w:r w:rsidRPr="009D565B">
        <w:rPr>
          <w:rFonts w:eastAsiaTheme="minorHAnsi" w:hint="eastAsia"/>
          <w:szCs w:val="20"/>
        </w:rPr>
        <w:t xml:space="preserve">아래와 같은 회로가 있을 때 </w:t>
      </w:r>
      <m:oMath>
        <m:sSub>
          <m:sSubPr>
            <m:ctrlPr>
              <w:rPr>
                <w:rFonts w:ascii="Cambria Math" w:eastAsiaTheme="minorHAnsi" w:hAnsi="Cambria Math"/>
                <w:i/>
                <w:szCs w:val="20"/>
              </w:rPr>
            </m:ctrlPr>
          </m:sSubPr>
          <m:e>
            <m:r>
              <w:rPr>
                <w:rFonts w:ascii="Cambria Math" w:eastAsiaTheme="minorHAnsi" w:hAnsi="Cambria Math"/>
                <w:szCs w:val="20"/>
              </w:rPr>
              <m:t>R</m:t>
            </m:r>
          </m:e>
          <m:sub>
            <m:r>
              <w:rPr>
                <w:rFonts w:ascii="Cambria Math" w:eastAsiaTheme="minorHAnsi" w:hAnsi="Cambria Math"/>
                <w:szCs w:val="20"/>
              </w:rPr>
              <m:t>L</m:t>
            </m:r>
          </m:sub>
        </m:sSub>
      </m:oMath>
      <w:r w:rsidRPr="009D565B">
        <w:rPr>
          <w:rFonts w:eastAsiaTheme="minorHAnsi" w:hint="eastAsia"/>
          <w:szCs w:val="20"/>
        </w:rPr>
        <w:t xml:space="preserve">에 흐르는 전류와 가해지는 전압을 </w:t>
      </w:r>
      <w:proofErr w:type="spellStart"/>
      <w:r w:rsidRPr="009D565B">
        <w:rPr>
          <w:rFonts w:eastAsiaTheme="minorHAnsi" w:hint="eastAsia"/>
          <w:szCs w:val="20"/>
        </w:rPr>
        <w:t>테브난의</w:t>
      </w:r>
      <w:proofErr w:type="spellEnd"/>
      <w:r w:rsidRPr="009D565B">
        <w:rPr>
          <w:rFonts w:eastAsiaTheme="minorHAnsi" w:hint="eastAsia"/>
          <w:szCs w:val="20"/>
        </w:rPr>
        <w:t xml:space="preserve"> 정리(</w:t>
      </w:r>
      <w:r w:rsidRPr="009D565B">
        <w:rPr>
          <w:rFonts w:eastAsiaTheme="minorHAnsi" w:cs="Arial"/>
          <w:color w:val="202122"/>
          <w:szCs w:val="20"/>
          <w:shd w:val="clear" w:color="auto" w:fill="FFFFFF"/>
        </w:rPr>
        <w:t>Thevenin's theorem)</w:t>
      </w:r>
      <w:r w:rsidRPr="009D565B">
        <w:rPr>
          <w:rFonts w:eastAsiaTheme="minorHAnsi" w:cs="Arial" w:hint="eastAsia"/>
          <w:color w:val="202122"/>
          <w:szCs w:val="20"/>
          <w:shd w:val="clear" w:color="auto" w:fill="FFFFFF"/>
        </w:rPr>
        <w:t>와 일반물리학실험2</w:t>
      </w:r>
      <w:r w:rsidRPr="009D565B">
        <w:rPr>
          <w:rFonts w:eastAsiaTheme="minorHAnsi" w:cs="Arial"/>
          <w:color w:val="202122"/>
          <w:szCs w:val="20"/>
          <w:shd w:val="clear" w:color="auto" w:fill="FFFFFF"/>
        </w:rPr>
        <w:t xml:space="preserve"> </w:t>
      </w:r>
      <w:proofErr w:type="spellStart"/>
      <w:r w:rsidRPr="009D565B">
        <w:rPr>
          <w:rFonts w:eastAsiaTheme="minorHAnsi" w:cs="Arial" w:hint="eastAsia"/>
          <w:color w:val="202122"/>
          <w:szCs w:val="20"/>
          <w:shd w:val="clear" w:color="auto" w:fill="FFFFFF"/>
        </w:rPr>
        <w:t>멀티미터와</w:t>
      </w:r>
      <w:proofErr w:type="spellEnd"/>
      <w:r w:rsidRPr="009D565B">
        <w:rPr>
          <w:rFonts w:eastAsiaTheme="minorHAnsi" w:cs="Arial" w:hint="eastAsia"/>
          <w:color w:val="202122"/>
          <w:szCs w:val="20"/>
          <w:shd w:val="clear" w:color="auto" w:fill="FFFFFF"/>
        </w:rPr>
        <w:t xml:space="preserve"> 오실로스코프 실험에서 배운 방법을 이용해 구하고,</w:t>
      </w:r>
      <w:r w:rsidRPr="009D565B">
        <w:rPr>
          <w:rFonts w:eastAsiaTheme="minorHAnsi" w:cs="Arial"/>
          <w:color w:val="202122"/>
          <w:szCs w:val="20"/>
          <w:shd w:val="clear" w:color="auto" w:fill="FFFFFF"/>
        </w:rPr>
        <w:t xml:space="preserve"> </w:t>
      </w:r>
      <w:r w:rsidRPr="009D565B">
        <w:rPr>
          <w:rFonts w:eastAsiaTheme="minorHAnsi" w:cs="Arial" w:hint="eastAsia"/>
          <w:color w:val="202122"/>
          <w:szCs w:val="20"/>
          <w:shd w:val="clear" w:color="auto" w:fill="FFFFFF"/>
        </w:rPr>
        <w:t xml:space="preserve">그 과정을 </w:t>
      </w:r>
      <w:proofErr w:type="spellStart"/>
      <w:r w:rsidRPr="009D565B">
        <w:rPr>
          <w:rFonts w:eastAsiaTheme="minorHAnsi" w:cs="Arial" w:hint="eastAsia"/>
          <w:color w:val="202122"/>
          <w:szCs w:val="20"/>
          <w:shd w:val="clear" w:color="auto" w:fill="FFFFFF"/>
        </w:rPr>
        <w:t>서술하시오</w:t>
      </w:r>
      <w:proofErr w:type="spellEnd"/>
      <w:r w:rsidRPr="009D565B">
        <w:rPr>
          <w:rFonts w:eastAsiaTheme="minorHAnsi" w:cs="Arial" w:hint="eastAsia"/>
          <w:color w:val="202122"/>
          <w:szCs w:val="20"/>
          <w:shd w:val="clear" w:color="auto" w:fill="FFFFFF"/>
        </w:rPr>
        <w:t>.</w:t>
      </w:r>
      <w:r w:rsidRPr="009D565B">
        <w:rPr>
          <w:rFonts w:eastAsiaTheme="minorHAnsi" w:cs="Arial"/>
          <w:color w:val="202122"/>
          <w:szCs w:val="20"/>
          <w:shd w:val="clear" w:color="auto" w:fill="FFFFFF"/>
        </w:rPr>
        <w:t xml:space="preserve"> </w:t>
      </w:r>
      <w:r w:rsidRPr="009D565B">
        <w:rPr>
          <w:rFonts w:eastAsiaTheme="minorHAnsi" w:cs="Arial" w:hint="eastAsia"/>
          <w:color w:val="202122"/>
          <w:szCs w:val="20"/>
          <w:shd w:val="clear" w:color="auto" w:fill="FFFFFF"/>
        </w:rPr>
        <w:t xml:space="preserve">단, </w:t>
      </w:r>
      <w:proofErr w:type="spellStart"/>
      <w:r w:rsidRPr="009D565B">
        <w:rPr>
          <w:rFonts w:eastAsiaTheme="minorHAnsi" w:cs="Arial" w:hint="eastAsia"/>
          <w:color w:val="202122"/>
          <w:szCs w:val="20"/>
          <w:shd w:val="clear" w:color="auto" w:fill="FFFFFF"/>
        </w:rPr>
        <w:t>테브난의</w:t>
      </w:r>
      <w:proofErr w:type="spellEnd"/>
      <w:r w:rsidRPr="009D565B">
        <w:rPr>
          <w:rFonts w:eastAsiaTheme="minorHAnsi" w:cs="Arial" w:hint="eastAsia"/>
          <w:color w:val="202122"/>
          <w:szCs w:val="20"/>
          <w:shd w:val="clear" w:color="auto" w:fill="FFFFFF"/>
        </w:rPr>
        <w:t xml:space="preserve"> 정리는 외부 문헌을 참고 </w:t>
      </w:r>
      <w:proofErr w:type="spellStart"/>
      <w:r w:rsidRPr="009D565B">
        <w:rPr>
          <w:rFonts w:eastAsiaTheme="minorHAnsi" w:cs="Arial" w:hint="eastAsia"/>
          <w:color w:val="202122"/>
          <w:szCs w:val="20"/>
          <w:shd w:val="clear" w:color="auto" w:fill="FFFFFF"/>
        </w:rPr>
        <w:t>하시오</w:t>
      </w:r>
      <w:proofErr w:type="spellEnd"/>
      <w:r w:rsidRPr="009D565B">
        <w:rPr>
          <w:rFonts w:eastAsiaTheme="minorHAnsi" w:cs="Arial" w:hint="eastAsia"/>
          <w:color w:val="202122"/>
          <w:szCs w:val="20"/>
          <w:shd w:val="clear" w:color="auto" w:fill="FFFFFF"/>
        </w:rPr>
        <w:t>.</w:t>
      </w:r>
    </w:p>
    <w:p w14:paraId="57222A46" w14:textId="0DDCFAFC" w:rsidR="00363642" w:rsidRDefault="00363642" w:rsidP="009D72C1">
      <w:pPr>
        <w:widowControl/>
        <w:wordWrap/>
        <w:autoSpaceDE/>
        <w:autoSpaceDN/>
      </w:pPr>
    </w:p>
    <w:p w14:paraId="71955588" w14:textId="08FF4742" w:rsidR="00363642" w:rsidRDefault="00363642" w:rsidP="009D72C1">
      <w:pPr>
        <w:widowControl/>
        <w:wordWrap/>
        <w:autoSpaceDE/>
        <w:autoSpaceDN/>
      </w:pPr>
    </w:p>
    <w:p w14:paraId="445D6467" w14:textId="4DE18A73" w:rsidR="00363642" w:rsidRDefault="00363642" w:rsidP="009D72C1">
      <w:pPr>
        <w:widowControl/>
        <w:wordWrap/>
        <w:autoSpaceDE/>
        <w:autoSpaceDN/>
      </w:pPr>
    </w:p>
    <w:p w14:paraId="60893F1C" w14:textId="0C46ED24" w:rsidR="00363642" w:rsidRDefault="00363642" w:rsidP="009D72C1">
      <w:pPr>
        <w:widowControl/>
        <w:wordWrap/>
        <w:autoSpaceDE/>
        <w:autoSpaceDN/>
      </w:pPr>
    </w:p>
    <w:p w14:paraId="18043AFF" w14:textId="755815F6" w:rsidR="00363642" w:rsidRDefault="00363642" w:rsidP="009D72C1">
      <w:pPr>
        <w:widowControl/>
        <w:wordWrap/>
        <w:autoSpaceDE/>
        <w:autoSpaceDN/>
      </w:pPr>
    </w:p>
    <w:p w14:paraId="4F4F6997" w14:textId="34929D00" w:rsidR="00363642" w:rsidRDefault="00363642" w:rsidP="009D72C1">
      <w:pPr>
        <w:widowControl/>
        <w:wordWrap/>
        <w:autoSpaceDE/>
        <w:autoSpaceDN/>
      </w:pPr>
    </w:p>
    <w:p w14:paraId="779DC5FD" w14:textId="7AC17591" w:rsidR="00363642" w:rsidRDefault="00363642" w:rsidP="009D72C1">
      <w:pPr>
        <w:widowControl/>
        <w:wordWrap/>
        <w:autoSpaceDE/>
        <w:autoSpaceDN/>
      </w:pPr>
    </w:p>
    <w:p w14:paraId="6AC822DA" w14:textId="1AEDE3AF" w:rsidR="00363642" w:rsidRDefault="00363642" w:rsidP="009D72C1">
      <w:pPr>
        <w:widowControl/>
        <w:wordWrap/>
        <w:autoSpaceDE/>
        <w:autoSpaceDN/>
      </w:pPr>
    </w:p>
    <w:p w14:paraId="33446600" w14:textId="6209D508" w:rsidR="00363642" w:rsidRDefault="00363642" w:rsidP="009D72C1">
      <w:pPr>
        <w:widowControl/>
        <w:wordWrap/>
        <w:autoSpaceDE/>
        <w:autoSpaceDN/>
      </w:pPr>
    </w:p>
    <w:p w14:paraId="2E3E753D" w14:textId="2D247D21" w:rsidR="00363642" w:rsidRDefault="00363642" w:rsidP="009D72C1">
      <w:pPr>
        <w:widowControl/>
        <w:wordWrap/>
        <w:autoSpaceDE/>
        <w:autoSpaceDN/>
      </w:pPr>
    </w:p>
    <w:p w14:paraId="6BE117E7" w14:textId="355EEC9C" w:rsidR="00363642" w:rsidRDefault="00363642" w:rsidP="009D72C1">
      <w:pPr>
        <w:widowControl/>
        <w:wordWrap/>
        <w:autoSpaceDE/>
        <w:autoSpaceDN/>
      </w:pPr>
    </w:p>
    <w:p w14:paraId="15A7E189" w14:textId="6483F579" w:rsidR="00363642" w:rsidRDefault="00363642" w:rsidP="009D72C1">
      <w:pPr>
        <w:widowControl/>
        <w:wordWrap/>
        <w:autoSpaceDE/>
        <w:autoSpaceDN/>
      </w:pPr>
    </w:p>
    <w:p w14:paraId="356CFF58" w14:textId="318CAB63" w:rsidR="00363642" w:rsidRDefault="00363642" w:rsidP="009D72C1">
      <w:pPr>
        <w:widowControl/>
        <w:wordWrap/>
        <w:autoSpaceDE/>
        <w:autoSpaceDN/>
      </w:pPr>
    </w:p>
    <w:p w14:paraId="7C97B553" w14:textId="6314327A" w:rsidR="00363642" w:rsidRDefault="00363642" w:rsidP="009D72C1">
      <w:pPr>
        <w:widowControl/>
        <w:wordWrap/>
        <w:autoSpaceDE/>
        <w:autoSpaceDN/>
      </w:pPr>
    </w:p>
    <w:p w14:paraId="18E15FF1" w14:textId="192A706D" w:rsidR="00363642" w:rsidRDefault="00363642" w:rsidP="009D72C1">
      <w:pPr>
        <w:widowControl/>
        <w:wordWrap/>
        <w:autoSpaceDE/>
        <w:autoSpaceDN/>
      </w:pPr>
    </w:p>
    <w:p w14:paraId="0C27D134" w14:textId="6E9175EE" w:rsidR="00363642" w:rsidRDefault="00363642" w:rsidP="009D72C1">
      <w:pPr>
        <w:widowControl/>
        <w:wordWrap/>
        <w:autoSpaceDE/>
        <w:autoSpaceDN/>
      </w:pPr>
    </w:p>
    <w:p w14:paraId="5D661495" w14:textId="30309257" w:rsidR="00363642" w:rsidRDefault="00363642" w:rsidP="009D72C1">
      <w:pPr>
        <w:widowControl/>
        <w:wordWrap/>
        <w:autoSpaceDE/>
        <w:autoSpaceDN/>
      </w:pPr>
    </w:p>
    <w:p w14:paraId="526AD0E5" w14:textId="66DCD15B" w:rsidR="00363642" w:rsidRDefault="00363642" w:rsidP="009D72C1">
      <w:pPr>
        <w:widowControl/>
        <w:wordWrap/>
        <w:autoSpaceDE/>
        <w:autoSpaceDN/>
      </w:pPr>
    </w:p>
    <w:p w14:paraId="40588D0A" w14:textId="20279193" w:rsidR="00363642" w:rsidRDefault="00363642" w:rsidP="009D72C1">
      <w:pPr>
        <w:widowControl/>
        <w:wordWrap/>
        <w:autoSpaceDE/>
        <w:autoSpaceDN/>
      </w:pPr>
    </w:p>
    <w:p w14:paraId="29087F2F" w14:textId="4603EC31" w:rsidR="00363642" w:rsidRDefault="00363642" w:rsidP="009D72C1">
      <w:pPr>
        <w:widowControl/>
        <w:wordWrap/>
        <w:autoSpaceDE/>
        <w:autoSpaceDN/>
      </w:pPr>
    </w:p>
    <w:p w14:paraId="1F88DD88" w14:textId="60A77A0E" w:rsidR="00363642" w:rsidRDefault="00363642" w:rsidP="009D72C1">
      <w:pPr>
        <w:widowControl/>
        <w:wordWrap/>
        <w:autoSpaceDE/>
        <w:autoSpaceDN/>
      </w:pPr>
    </w:p>
    <w:p w14:paraId="14024826" w14:textId="3696A436" w:rsidR="00363642" w:rsidRDefault="00363642" w:rsidP="009D72C1">
      <w:pPr>
        <w:widowControl/>
        <w:wordWrap/>
        <w:autoSpaceDE/>
        <w:autoSpaceDN/>
      </w:pPr>
    </w:p>
    <w:p w14:paraId="4C266D41" w14:textId="793A34F2" w:rsidR="00363642" w:rsidRDefault="00363642" w:rsidP="009D72C1">
      <w:pPr>
        <w:widowControl/>
        <w:wordWrap/>
        <w:autoSpaceDE/>
        <w:autoSpaceDN/>
      </w:pPr>
    </w:p>
    <w:p w14:paraId="490E1C0D" w14:textId="3D570D8B" w:rsidR="00363642" w:rsidRDefault="00363642" w:rsidP="009D72C1">
      <w:pPr>
        <w:widowControl/>
        <w:wordWrap/>
        <w:autoSpaceDE/>
        <w:autoSpaceDN/>
      </w:pPr>
    </w:p>
    <w:p w14:paraId="4FAF59C6" w14:textId="1513D753" w:rsidR="00363642" w:rsidRDefault="00363642" w:rsidP="009D72C1">
      <w:pPr>
        <w:widowControl/>
        <w:wordWrap/>
        <w:autoSpaceDE/>
        <w:autoSpaceDN/>
      </w:pPr>
    </w:p>
    <w:p w14:paraId="35384F30" w14:textId="4C42BB94" w:rsidR="00363642" w:rsidRDefault="00363642" w:rsidP="009D72C1">
      <w:pPr>
        <w:widowControl/>
        <w:wordWrap/>
        <w:autoSpaceDE/>
        <w:autoSpaceDN/>
      </w:pPr>
    </w:p>
    <w:p w14:paraId="3723001F" w14:textId="54C8798E" w:rsidR="00363642" w:rsidRDefault="00363642" w:rsidP="009D72C1">
      <w:pPr>
        <w:widowControl/>
        <w:wordWrap/>
        <w:autoSpaceDE/>
        <w:autoSpaceDN/>
      </w:pPr>
    </w:p>
    <w:p w14:paraId="29EC23B0" w14:textId="6321EE61" w:rsidR="00363642" w:rsidRDefault="00363642" w:rsidP="009D72C1">
      <w:pPr>
        <w:widowControl/>
        <w:wordWrap/>
        <w:autoSpaceDE/>
        <w:autoSpaceDN/>
      </w:pPr>
    </w:p>
    <w:p w14:paraId="27C2D81B" w14:textId="78E9479E" w:rsidR="00363642" w:rsidRDefault="00363642" w:rsidP="009D72C1">
      <w:pPr>
        <w:widowControl/>
        <w:wordWrap/>
        <w:autoSpaceDE/>
        <w:autoSpaceDN/>
      </w:pPr>
    </w:p>
    <w:p w14:paraId="286D6100" w14:textId="072F065C" w:rsidR="00363642" w:rsidRDefault="00363642" w:rsidP="009D72C1">
      <w:pPr>
        <w:widowControl/>
        <w:wordWrap/>
        <w:autoSpaceDE/>
        <w:autoSpaceDN/>
      </w:pPr>
    </w:p>
    <w:p w14:paraId="3213A43B" w14:textId="369036BD" w:rsidR="00363642" w:rsidRDefault="00363642" w:rsidP="009D72C1">
      <w:pPr>
        <w:widowControl/>
        <w:wordWrap/>
        <w:autoSpaceDE/>
        <w:autoSpaceDN/>
      </w:pPr>
    </w:p>
    <w:p w14:paraId="5590B931" w14:textId="2C1D600C" w:rsidR="00363642" w:rsidRDefault="00363642" w:rsidP="009D72C1">
      <w:pPr>
        <w:widowControl/>
        <w:wordWrap/>
        <w:autoSpaceDE/>
        <w:autoSpaceDN/>
      </w:pPr>
    </w:p>
    <w:p w14:paraId="7DFA7EA1" w14:textId="0DD8D144" w:rsidR="00363642" w:rsidRDefault="00363642" w:rsidP="009D72C1">
      <w:pPr>
        <w:widowControl/>
        <w:wordWrap/>
        <w:autoSpaceDE/>
        <w:autoSpaceDN/>
      </w:pPr>
      <w:bookmarkStart w:id="0" w:name="_GoBack"/>
      <w:bookmarkEnd w:id="0"/>
    </w:p>
    <w:p w14:paraId="51E0CB09" w14:textId="37D9EDFD" w:rsidR="00363642" w:rsidRDefault="00363642" w:rsidP="009D72C1">
      <w:pPr>
        <w:widowControl/>
        <w:wordWrap/>
        <w:autoSpaceDE/>
        <w:autoSpaceDN/>
      </w:pPr>
    </w:p>
    <w:p w14:paraId="3E8BD4F5" w14:textId="157590E0" w:rsidR="00363642" w:rsidRDefault="00363642" w:rsidP="009D72C1">
      <w:pPr>
        <w:widowControl/>
        <w:wordWrap/>
        <w:autoSpaceDE/>
        <w:autoSpaceDN/>
      </w:pPr>
    </w:p>
    <w:p w14:paraId="5A439AFE" w14:textId="6E9DF643" w:rsidR="00363642" w:rsidRDefault="00363642" w:rsidP="009D72C1">
      <w:pPr>
        <w:widowControl/>
        <w:wordWrap/>
        <w:autoSpaceDE/>
        <w:autoSpaceDN/>
      </w:pPr>
    </w:p>
    <w:p w14:paraId="3CFD4913" w14:textId="5BE9248F" w:rsidR="00363642" w:rsidRDefault="00363642" w:rsidP="009D72C1">
      <w:pPr>
        <w:widowControl/>
        <w:wordWrap/>
        <w:autoSpaceDE/>
        <w:autoSpaceDN/>
      </w:pPr>
    </w:p>
    <w:p w14:paraId="1A2C66CE" w14:textId="3470B30B" w:rsidR="00363642" w:rsidRDefault="00363642" w:rsidP="009D72C1">
      <w:pPr>
        <w:widowControl/>
        <w:wordWrap/>
        <w:autoSpaceDE/>
        <w:autoSpaceDN/>
      </w:pPr>
    </w:p>
    <w:p w14:paraId="62918E67" w14:textId="77777777" w:rsidR="00363642" w:rsidRPr="00363642" w:rsidRDefault="00363642" w:rsidP="009D72C1">
      <w:pPr>
        <w:widowControl/>
        <w:wordWrap/>
        <w:autoSpaceDE/>
        <w:autoSpaceDN/>
        <w:rPr>
          <w:rFonts w:hint="eastAsia"/>
        </w:rPr>
      </w:pPr>
    </w:p>
    <w:p w14:paraId="0B42E922" w14:textId="77777777" w:rsidR="009D72C1" w:rsidRPr="009D72C1" w:rsidRDefault="009D72C1" w:rsidP="009D72C1">
      <w:pPr>
        <w:widowControl/>
        <w:wordWrap/>
        <w:autoSpaceDE/>
        <w:autoSpaceDN/>
        <w:rPr>
          <w:b/>
          <w:sz w:val="28"/>
        </w:rPr>
      </w:pPr>
      <w:r w:rsidRPr="009D72C1">
        <w:rPr>
          <w:rFonts w:hint="eastAsia"/>
          <w:b/>
          <w:sz w:val="28"/>
        </w:rPr>
        <w:t xml:space="preserve">한 학기 동안 수고 많으셨습니다 </w:t>
      </w:r>
      <w:r w:rsidRPr="009D72C1">
        <w:sym w:font="Wingdings" w:char="F04A"/>
      </w:r>
    </w:p>
    <w:sectPr w:rsidR="009D72C1" w:rsidRPr="009D72C1" w:rsidSect="0061177C">
      <w:footerReference w:type="default" r:id="rId21"/>
      <w:headerReference w:type="first" r:id="rId22"/>
      <w:pgSz w:w="11906" w:h="16838"/>
      <w:pgMar w:top="720" w:right="720" w:bottom="720" w:left="720" w:header="851" w:footer="0" w:gutter="0"/>
      <w:cols w:num="2"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729466" w14:textId="77777777" w:rsidR="00EA1C3D" w:rsidRDefault="00EA1C3D" w:rsidP="00F34A0E">
      <w:pPr>
        <w:spacing w:after="0" w:line="240" w:lineRule="auto"/>
      </w:pPr>
      <w:r>
        <w:separator/>
      </w:r>
    </w:p>
  </w:endnote>
  <w:endnote w:type="continuationSeparator" w:id="0">
    <w:p w14:paraId="2CF793F4" w14:textId="77777777" w:rsidR="00EA1C3D" w:rsidRDefault="00EA1C3D" w:rsidP="00F34A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한컴 백제 B">
    <w:altName w:val="바탕"/>
    <w:charset w:val="81"/>
    <w:family w:val="roman"/>
    <w:pitch w:val="variable"/>
    <w:sig w:usb0="800002BF" w:usb1="19D77CFB" w:usb2="00000010" w:usb3="00000000" w:csb0="0008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엄마의편지B">
    <w:altName w:val="맑은 고딕 Semilight"/>
    <w:charset w:val="81"/>
    <w:family w:val="roman"/>
    <w:pitch w:val="variable"/>
    <w:sig w:usb0="00000000" w:usb1="29D72C10" w:usb2="00000012" w:usb3="00000000" w:csb0="0008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5384193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5C53D2" w14:textId="77777777" w:rsidR="0061177C" w:rsidRDefault="0061177C">
            <w:pPr>
              <w:pStyle w:val="a4"/>
              <w:jc w:val="right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E320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E320E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088E42" w14:textId="77777777" w:rsidR="00AD4632" w:rsidRPr="00E46528" w:rsidRDefault="00AD4632" w:rsidP="00E46528">
    <w:pPr>
      <w:spacing w:line="240" w:lineRule="auto"/>
      <w:ind w:left="200" w:hangingChars="100" w:hanging="200"/>
      <w:jc w:val="right"/>
      <w:rPr>
        <w:rFonts w:ascii="한컴 백제 B" w:eastAsia="한컴 백제 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3E3A4A" w14:textId="77777777" w:rsidR="00EA1C3D" w:rsidRDefault="00EA1C3D" w:rsidP="00F34A0E">
      <w:pPr>
        <w:spacing w:after="0" w:line="240" w:lineRule="auto"/>
      </w:pPr>
      <w:r>
        <w:separator/>
      </w:r>
    </w:p>
  </w:footnote>
  <w:footnote w:type="continuationSeparator" w:id="0">
    <w:p w14:paraId="3DAD0176" w14:textId="77777777" w:rsidR="00EA1C3D" w:rsidRDefault="00EA1C3D" w:rsidP="00F34A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18A9F3" w14:textId="76B69F37" w:rsidR="00AD4632" w:rsidRDefault="00AD4632" w:rsidP="002F023B">
    <w:pPr>
      <w:jc w:val="left"/>
      <w:rPr>
        <w:sz w:val="24"/>
      </w:rPr>
    </w:pPr>
    <w:r w:rsidRPr="00F34A0E">
      <w:rPr>
        <w:rFonts w:hint="eastAsia"/>
        <w:sz w:val="24"/>
      </w:rPr>
      <w:t>20</w:t>
    </w:r>
    <w:r w:rsidR="00261C1E">
      <w:rPr>
        <w:sz w:val="24"/>
      </w:rPr>
      <w:t>20</w:t>
    </w:r>
    <w:r>
      <w:rPr>
        <w:rFonts w:hint="eastAsia"/>
        <w:sz w:val="24"/>
      </w:rPr>
      <w:t>년</w:t>
    </w:r>
    <w:r w:rsidRPr="00F34A0E">
      <w:rPr>
        <w:rFonts w:hint="eastAsia"/>
        <w:sz w:val="24"/>
      </w:rPr>
      <w:t xml:space="preserve"> </w:t>
    </w:r>
    <w:r>
      <w:rPr>
        <w:rFonts w:hint="eastAsia"/>
        <w:sz w:val="24"/>
      </w:rPr>
      <w:t>가을</w:t>
    </w:r>
    <w:r w:rsidRPr="00F34A0E">
      <w:rPr>
        <w:rFonts w:hint="eastAsia"/>
        <w:sz w:val="24"/>
      </w:rPr>
      <w:t xml:space="preserve"> 학기 일반물리실험</w:t>
    </w:r>
    <w:r>
      <w:rPr>
        <w:rFonts w:hint="eastAsia"/>
        <w:sz w:val="24"/>
      </w:rPr>
      <w:t>2</w:t>
    </w:r>
  </w:p>
  <w:p w14:paraId="133CBA6E" w14:textId="77777777" w:rsidR="00AD4632" w:rsidRDefault="00AD4632" w:rsidP="002F023B">
    <w:pPr>
      <w:jc w:val="left"/>
      <w:rPr>
        <w:sz w:val="24"/>
      </w:rPr>
    </w:pPr>
    <w:proofErr w:type="gramStart"/>
    <w:r>
      <w:rPr>
        <w:rFonts w:hint="eastAsia"/>
        <w:sz w:val="24"/>
      </w:rPr>
      <w:t>학과 :</w:t>
    </w:r>
    <w:proofErr w:type="gramEnd"/>
    <w:r>
      <w:rPr>
        <w:rFonts w:hint="eastAsia"/>
        <w:sz w:val="24"/>
      </w:rPr>
      <w:t xml:space="preserve">                     학번 :                         이름 :</w:t>
    </w:r>
  </w:p>
  <w:p w14:paraId="1BC8B7D9" w14:textId="77777777" w:rsidR="00E93703" w:rsidRDefault="00AD4632" w:rsidP="002F023B">
    <w:pPr>
      <w:jc w:val="left"/>
      <w:rPr>
        <w:sz w:val="14"/>
      </w:rPr>
    </w:pPr>
    <w:r w:rsidRPr="00F34A0E">
      <w:rPr>
        <w:rFonts w:hint="eastAsia"/>
        <w:sz w:val="14"/>
      </w:rPr>
      <w:t>*</w:t>
    </w:r>
    <w:r w:rsidR="00E93703">
      <w:rPr>
        <w:sz w:val="14"/>
      </w:rPr>
      <w:t xml:space="preserve"> </w:t>
    </w:r>
    <w:r>
      <w:rPr>
        <w:rFonts w:hint="eastAsia"/>
        <w:sz w:val="14"/>
      </w:rPr>
      <w:t xml:space="preserve">모든 유도과정에는 중간 과정이 </w:t>
    </w:r>
    <w:proofErr w:type="spellStart"/>
    <w:r>
      <w:rPr>
        <w:rFonts w:hint="eastAsia"/>
        <w:sz w:val="14"/>
      </w:rPr>
      <w:t>생략되어선</w:t>
    </w:r>
    <w:proofErr w:type="spellEnd"/>
    <w:r>
      <w:rPr>
        <w:rFonts w:hint="eastAsia"/>
        <w:sz w:val="14"/>
      </w:rPr>
      <w:t xml:space="preserve"> 안됩니다. </w:t>
    </w:r>
  </w:p>
  <w:p w14:paraId="7E41C7E9" w14:textId="77777777" w:rsidR="00E93703" w:rsidRDefault="00E93703" w:rsidP="002F023B">
    <w:pPr>
      <w:jc w:val="left"/>
      <w:rPr>
        <w:sz w:val="14"/>
      </w:rPr>
    </w:pPr>
    <w:r>
      <w:rPr>
        <w:sz w:val="14"/>
      </w:rPr>
      <w:t xml:space="preserve">** </w:t>
    </w:r>
    <w:r w:rsidRPr="00E93703">
      <w:rPr>
        <w:rFonts w:hint="eastAsia"/>
        <w:sz w:val="14"/>
      </w:rPr>
      <w:t>모든</w:t>
    </w:r>
    <w:r w:rsidRPr="00E93703">
      <w:rPr>
        <w:sz w:val="14"/>
      </w:rPr>
      <w:t xml:space="preserve"> 답은 소수점 둘째자리에서 </w:t>
    </w:r>
    <w:proofErr w:type="spellStart"/>
    <w:r w:rsidRPr="00E93703">
      <w:rPr>
        <w:sz w:val="14"/>
      </w:rPr>
      <w:t>반올림하시오</w:t>
    </w:r>
    <w:proofErr w:type="spellEnd"/>
    <w:r w:rsidRPr="00E93703">
      <w:rPr>
        <w:sz w:val="14"/>
      </w:rPr>
      <w:t>.</w:t>
    </w:r>
  </w:p>
  <w:p w14:paraId="3C9F2BCF" w14:textId="77777777" w:rsidR="00AD4632" w:rsidRPr="002F023B" w:rsidRDefault="00AD4632" w:rsidP="002F023B">
    <w:pPr>
      <w:jc w:val="left"/>
      <w:rPr>
        <w:sz w:val="14"/>
      </w:rPr>
    </w:pPr>
    <w:r>
      <w:rPr>
        <w:rFonts w:hint="eastAsia"/>
        <w:sz w:val="14"/>
      </w:rPr>
      <w:t>**</w:t>
    </w:r>
    <w:r w:rsidR="00E93703">
      <w:rPr>
        <w:sz w:val="14"/>
      </w:rPr>
      <w:t xml:space="preserve">* </w:t>
    </w:r>
    <w:r>
      <w:rPr>
        <w:rFonts w:hint="eastAsia"/>
        <w:sz w:val="14"/>
      </w:rPr>
      <w:t>문제가 이해되지 않는 부분은 조교에게 마음껏 물어보세요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21459"/>
    <w:multiLevelType w:val="multilevel"/>
    <w:tmpl w:val="72080218"/>
    <w:lvl w:ilvl="0">
      <w:start w:val="3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[%2]"/>
      <w:lvlJc w:val="center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0DD42C0A"/>
    <w:multiLevelType w:val="hybridMultilevel"/>
    <w:tmpl w:val="566E3DE6"/>
    <w:lvl w:ilvl="0" w:tplc="87CAD816">
      <w:start w:val="5"/>
      <w:numFmt w:val="bullet"/>
      <w:lvlText w:val="-"/>
      <w:lvlJc w:val="left"/>
      <w:pPr>
        <w:ind w:left="720" w:hanging="360"/>
      </w:pPr>
      <w:rPr>
        <w:rFonts w:ascii="한컴 백제 B" w:eastAsia="한컴 백제 B" w:hAnsiTheme="minorHAnsi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3E4100"/>
    <w:multiLevelType w:val="hybridMultilevel"/>
    <w:tmpl w:val="3B8CCC0E"/>
    <w:lvl w:ilvl="0" w:tplc="FF48358A">
      <w:start w:val="1"/>
      <w:numFmt w:val="decimal"/>
      <w:lvlText w:val="(%1)"/>
      <w:lvlJc w:val="left"/>
      <w:pPr>
        <w:ind w:left="1120" w:hanging="720"/>
      </w:pPr>
      <w:rPr>
        <w:rFonts w:hint="default"/>
        <w:color w:val="FF000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D6F58DC"/>
    <w:multiLevelType w:val="hybridMultilevel"/>
    <w:tmpl w:val="F9EEE2C8"/>
    <w:lvl w:ilvl="0" w:tplc="788C31CE">
      <w:start w:val="2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26606656"/>
    <w:multiLevelType w:val="multilevel"/>
    <w:tmpl w:val="01E03330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  <w:color w:val="auto"/>
      </w:rPr>
    </w:lvl>
    <w:lvl w:ilvl="1">
      <w:start w:val="1"/>
      <w:numFmt w:val="decimal"/>
      <w:lvlText w:val="[%2]"/>
      <w:lvlJc w:val="center"/>
      <w:pPr>
        <w:ind w:left="737" w:hanging="312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2F2673F8"/>
    <w:multiLevelType w:val="hybridMultilevel"/>
    <w:tmpl w:val="41EA3ECA"/>
    <w:lvl w:ilvl="0" w:tplc="92D2177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7EB6722"/>
    <w:multiLevelType w:val="multilevel"/>
    <w:tmpl w:val="6324CF0A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[%2]"/>
      <w:lvlJc w:val="center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7" w15:restartNumberingAfterBreak="0">
    <w:nsid w:val="37F320E7"/>
    <w:multiLevelType w:val="multilevel"/>
    <w:tmpl w:val="6F7A0C9A"/>
    <w:lvl w:ilvl="0">
      <w:start w:val="1"/>
      <w:numFmt w:val="decimal"/>
      <w:lvlText w:val="[%1]"/>
      <w:lvlJc w:val="center"/>
      <w:pPr>
        <w:ind w:left="425" w:hanging="425"/>
      </w:pPr>
      <w:rPr>
        <w:rFonts w:hint="eastAsia"/>
      </w:rPr>
    </w:lvl>
    <w:lvl w:ilvl="1">
      <w:start w:val="2"/>
      <w:numFmt w:val="decimal"/>
      <w:lvlText w:val="[%2]"/>
      <w:lvlJc w:val="center"/>
      <w:pPr>
        <w:ind w:left="992" w:hanging="567"/>
      </w:pPr>
      <w:rPr>
        <w:rFonts w:hint="eastAsia"/>
      </w:rPr>
    </w:lvl>
    <w:lvl w:ilvl="2">
      <w:start w:val="1"/>
      <w:numFmt w:val="decimal"/>
      <w:lvlText w:val="[%3]"/>
      <w:lvlJc w:val="center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8" w15:restartNumberingAfterBreak="0">
    <w:nsid w:val="3863611B"/>
    <w:multiLevelType w:val="multilevel"/>
    <w:tmpl w:val="FC1EC0C8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[%2]"/>
      <w:lvlJc w:val="center"/>
      <w:pPr>
        <w:ind w:left="737" w:hanging="312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" w15:restartNumberingAfterBreak="0">
    <w:nsid w:val="3CCC2FFC"/>
    <w:multiLevelType w:val="hybridMultilevel"/>
    <w:tmpl w:val="6C40592A"/>
    <w:lvl w:ilvl="0" w:tplc="3738B77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 w15:restartNumberingAfterBreak="0">
    <w:nsid w:val="536219E6"/>
    <w:multiLevelType w:val="hybridMultilevel"/>
    <w:tmpl w:val="43988730"/>
    <w:lvl w:ilvl="0" w:tplc="0409000F">
      <w:start w:val="1"/>
      <w:numFmt w:val="decimal"/>
      <w:lvlText w:val="%1."/>
      <w:lvlJc w:val="left"/>
      <w:pPr>
        <w:ind w:left="1020" w:hanging="400"/>
      </w:pPr>
    </w:lvl>
    <w:lvl w:ilvl="1" w:tplc="83BEAA30">
      <w:start w:val="1"/>
      <w:numFmt w:val="decimal"/>
      <w:lvlText w:val="[%2]"/>
      <w:lvlJc w:val="center"/>
      <w:pPr>
        <w:ind w:left="142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820" w:hanging="400"/>
      </w:pPr>
    </w:lvl>
    <w:lvl w:ilvl="3" w:tplc="0409000F" w:tentative="1">
      <w:start w:val="1"/>
      <w:numFmt w:val="decimal"/>
      <w:lvlText w:val="%4."/>
      <w:lvlJc w:val="left"/>
      <w:pPr>
        <w:ind w:left="2220" w:hanging="400"/>
      </w:pPr>
    </w:lvl>
    <w:lvl w:ilvl="4" w:tplc="04090019" w:tentative="1">
      <w:start w:val="1"/>
      <w:numFmt w:val="upperLetter"/>
      <w:lvlText w:val="%5."/>
      <w:lvlJc w:val="left"/>
      <w:pPr>
        <w:ind w:left="2620" w:hanging="400"/>
      </w:pPr>
    </w:lvl>
    <w:lvl w:ilvl="5" w:tplc="0409001B" w:tentative="1">
      <w:start w:val="1"/>
      <w:numFmt w:val="lowerRoman"/>
      <w:lvlText w:val="%6."/>
      <w:lvlJc w:val="right"/>
      <w:pPr>
        <w:ind w:left="3020" w:hanging="400"/>
      </w:pPr>
    </w:lvl>
    <w:lvl w:ilvl="6" w:tplc="0409000F" w:tentative="1">
      <w:start w:val="1"/>
      <w:numFmt w:val="decimal"/>
      <w:lvlText w:val="%7."/>
      <w:lvlJc w:val="left"/>
      <w:pPr>
        <w:ind w:left="3420" w:hanging="400"/>
      </w:pPr>
    </w:lvl>
    <w:lvl w:ilvl="7" w:tplc="04090019" w:tentative="1">
      <w:start w:val="1"/>
      <w:numFmt w:val="upperLetter"/>
      <w:lvlText w:val="%8."/>
      <w:lvlJc w:val="left"/>
      <w:pPr>
        <w:ind w:left="3820" w:hanging="400"/>
      </w:pPr>
    </w:lvl>
    <w:lvl w:ilvl="8" w:tplc="0409001B" w:tentative="1">
      <w:start w:val="1"/>
      <w:numFmt w:val="lowerRoman"/>
      <w:lvlText w:val="%9."/>
      <w:lvlJc w:val="right"/>
      <w:pPr>
        <w:ind w:left="4220" w:hanging="400"/>
      </w:pPr>
    </w:lvl>
  </w:abstractNum>
  <w:abstractNum w:abstractNumId="11" w15:restartNumberingAfterBreak="0">
    <w:nsid w:val="556D6D84"/>
    <w:multiLevelType w:val="hybridMultilevel"/>
    <w:tmpl w:val="EC9CBFCA"/>
    <w:lvl w:ilvl="0" w:tplc="813ECFC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83BEAA30">
      <w:start w:val="1"/>
      <w:numFmt w:val="decimal"/>
      <w:lvlText w:val="[%2]"/>
      <w:lvlJc w:val="center"/>
      <w:pPr>
        <w:ind w:left="12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5C370AC"/>
    <w:multiLevelType w:val="hybridMultilevel"/>
    <w:tmpl w:val="76B0A494"/>
    <w:lvl w:ilvl="0" w:tplc="611A9744">
      <w:start w:val="1"/>
      <w:numFmt w:val="decimal"/>
      <w:lvlText w:val="(%1)"/>
      <w:lvlJc w:val="left"/>
      <w:pPr>
        <w:ind w:left="940" w:hanging="540"/>
      </w:pPr>
      <w:rPr>
        <w:rFonts w:hint="default"/>
        <w:sz w:val="4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ABB0038"/>
    <w:multiLevelType w:val="hybridMultilevel"/>
    <w:tmpl w:val="F53EDF94"/>
    <w:lvl w:ilvl="0" w:tplc="9400346A">
      <w:start w:val="1"/>
      <w:numFmt w:val="decimal"/>
      <w:lvlText w:val="%1."/>
      <w:lvlJc w:val="left"/>
      <w:pPr>
        <w:ind w:left="400" w:hanging="400"/>
      </w:pPr>
      <w:rPr>
        <w:rFonts w:hint="eastAsia"/>
        <w:color w:val="000000" w:themeColor="text1"/>
      </w:rPr>
    </w:lvl>
    <w:lvl w:ilvl="1" w:tplc="83BEAA30">
      <w:start w:val="1"/>
      <w:numFmt w:val="decimal"/>
      <w:lvlText w:val="[%2]"/>
      <w:lvlJc w:val="center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4" w15:restartNumberingAfterBreak="0">
    <w:nsid w:val="5BDA018E"/>
    <w:multiLevelType w:val="hybridMultilevel"/>
    <w:tmpl w:val="D786F278"/>
    <w:lvl w:ilvl="0" w:tplc="5F40935C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690371E5"/>
    <w:multiLevelType w:val="hybridMultilevel"/>
    <w:tmpl w:val="3F88AB98"/>
    <w:lvl w:ilvl="0" w:tplc="83BEAA30">
      <w:start w:val="1"/>
      <w:numFmt w:val="decimal"/>
      <w:lvlText w:val="[%1]"/>
      <w:lvlJc w:val="center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6ABF6236"/>
    <w:multiLevelType w:val="hybridMultilevel"/>
    <w:tmpl w:val="9342F6AA"/>
    <w:lvl w:ilvl="0" w:tplc="BD58816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75CD01CF"/>
    <w:multiLevelType w:val="multilevel"/>
    <w:tmpl w:val="594C0E76"/>
    <w:lvl w:ilvl="0">
      <w:start w:val="5"/>
      <w:numFmt w:val="decimal"/>
      <w:lvlText w:val="%1."/>
      <w:lvlJc w:val="left"/>
      <w:pPr>
        <w:ind w:left="425" w:hanging="425"/>
      </w:pPr>
      <w:rPr>
        <w:rFonts w:hint="default"/>
        <w:color w:val="auto"/>
      </w:rPr>
    </w:lvl>
    <w:lvl w:ilvl="1">
      <w:start w:val="1"/>
      <w:numFmt w:val="decimal"/>
      <w:lvlText w:val="[%2]"/>
      <w:lvlJc w:val="center"/>
      <w:pPr>
        <w:ind w:left="992" w:hanging="567"/>
      </w:pPr>
      <w:rPr>
        <w:rFonts w:hint="eastAsia"/>
      </w:rPr>
    </w:lvl>
    <w:lvl w:ilvl="2">
      <w:start w:val="1"/>
      <w:numFmt w:val="decimal"/>
      <w:lvlText w:val="[%3]"/>
      <w:lvlJc w:val="center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5"/>
  </w:num>
  <w:num w:numId="2">
    <w:abstractNumId w:val="1"/>
  </w:num>
  <w:num w:numId="3">
    <w:abstractNumId w:val="9"/>
  </w:num>
  <w:num w:numId="4">
    <w:abstractNumId w:val="14"/>
  </w:num>
  <w:num w:numId="5">
    <w:abstractNumId w:val="2"/>
  </w:num>
  <w:num w:numId="6">
    <w:abstractNumId w:val="12"/>
  </w:num>
  <w:num w:numId="7">
    <w:abstractNumId w:val="16"/>
  </w:num>
  <w:num w:numId="8">
    <w:abstractNumId w:val="3"/>
  </w:num>
  <w:num w:numId="9">
    <w:abstractNumId w:val="6"/>
  </w:num>
  <w:num w:numId="10">
    <w:abstractNumId w:val="0"/>
  </w:num>
  <w:num w:numId="11">
    <w:abstractNumId w:val="17"/>
  </w:num>
  <w:num w:numId="12">
    <w:abstractNumId w:val="10"/>
  </w:num>
  <w:num w:numId="13">
    <w:abstractNumId w:val="7"/>
  </w:num>
  <w:num w:numId="14">
    <w:abstractNumId w:val="11"/>
  </w:num>
  <w:num w:numId="15">
    <w:abstractNumId w:val="4"/>
  </w:num>
  <w:num w:numId="16">
    <w:abstractNumId w:val="13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CwMDO2NDc0MTE2MjVW0lEKTi0uzszPAykwrAUAImphESwAAAA="/>
  </w:docVars>
  <w:rsids>
    <w:rsidRoot w:val="00F34A0E"/>
    <w:rsid w:val="000005C8"/>
    <w:rsid w:val="000006B3"/>
    <w:rsid w:val="00003CD3"/>
    <w:rsid w:val="00004139"/>
    <w:rsid w:val="00004B72"/>
    <w:rsid w:val="00004BE2"/>
    <w:rsid w:val="00011131"/>
    <w:rsid w:val="000123B6"/>
    <w:rsid w:val="000139F8"/>
    <w:rsid w:val="00013E87"/>
    <w:rsid w:val="0001609E"/>
    <w:rsid w:val="00017B10"/>
    <w:rsid w:val="0002045C"/>
    <w:rsid w:val="00020D40"/>
    <w:rsid w:val="00023C74"/>
    <w:rsid w:val="00024862"/>
    <w:rsid w:val="000302BC"/>
    <w:rsid w:val="00030B3E"/>
    <w:rsid w:val="00033A70"/>
    <w:rsid w:val="00034FD5"/>
    <w:rsid w:val="0003729D"/>
    <w:rsid w:val="000430B2"/>
    <w:rsid w:val="00043FA6"/>
    <w:rsid w:val="00046461"/>
    <w:rsid w:val="000469CB"/>
    <w:rsid w:val="00050950"/>
    <w:rsid w:val="000509F8"/>
    <w:rsid w:val="0005171F"/>
    <w:rsid w:val="00051C1F"/>
    <w:rsid w:val="00051DFD"/>
    <w:rsid w:val="00052EEE"/>
    <w:rsid w:val="0005405A"/>
    <w:rsid w:val="00054A0D"/>
    <w:rsid w:val="00057326"/>
    <w:rsid w:val="0005735A"/>
    <w:rsid w:val="000573AF"/>
    <w:rsid w:val="00061416"/>
    <w:rsid w:val="000627A8"/>
    <w:rsid w:val="00063442"/>
    <w:rsid w:val="00065E5A"/>
    <w:rsid w:val="000671B0"/>
    <w:rsid w:val="000671D9"/>
    <w:rsid w:val="00067ABB"/>
    <w:rsid w:val="00067BA0"/>
    <w:rsid w:val="000737BB"/>
    <w:rsid w:val="00074158"/>
    <w:rsid w:val="000756D9"/>
    <w:rsid w:val="000800E8"/>
    <w:rsid w:val="00081903"/>
    <w:rsid w:val="00081F00"/>
    <w:rsid w:val="00082051"/>
    <w:rsid w:val="00082301"/>
    <w:rsid w:val="00082F3E"/>
    <w:rsid w:val="0008461A"/>
    <w:rsid w:val="000848BC"/>
    <w:rsid w:val="00085BB4"/>
    <w:rsid w:val="000871EB"/>
    <w:rsid w:val="00087A59"/>
    <w:rsid w:val="00090DCF"/>
    <w:rsid w:val="00090E64"/>
    <w:rsid w:val="00095C2F"/>
    <w:rsid w:val="00095FE0"/>
    <w:rsid w:val="00097095"/>
    <w:rsid w:val="000970EC"/>
    <w:rsid w:val="000A0528"/>
    <w:rsid w:val="000A24BB"/>
    <w:rsid w:val="000A2C42"/>
    <w:rsid w:val="000A2CE5"/>
    <w:rsid w:val="000A3490"/>
    <w:rsid w:val="000A3647"/>
    <w:rsid w:val="000A7BA5"/>
    <w:rsid w:val="000B29E5"/>
    <w:rsid w:val="000B2A3F"/>
    <w:rsid w:val="000B318F"/>
    <w:rsid w:val="000B397F"/>
    <w:rsid w:val="000B5E20"/>
    <w:rsid w:val="000B6903"/>
    <w:rsid w:val="000B7B15"/>
    <w:rsid w:val="000C14D1"/>
    <w:rsid w:val="000C168B"/>
    <w:rsid w:val="000C3AE2"/>
    <w:rsid w:val="000C68F5"/>
    <w:rsid w:val="000D01E0"/>
    <w:rsid w:val="000D237B"/>
    <w:rsid w:val="000D37CE"/>
    <w:rsid w:val="000D3A81"/>
    <w:rsid w:val="000D6272"/>
    <w:rsid w:val="000E301D"/>
    <w:rsid w:val="000E487E"/>
    <w:rsid w:val="000E7050"/>
    <w:rsid w:val="000F237F"/>
    <w:rsid w:val="000F2C55"/>
    <w:rsid w:val="000F35C6"/>
    <w:rsid w:val="000F414A"/>
    <w:rsid w:val="000F46C2"/>
    <w:rsid w:val="000F5FB5"/>
    <w:rsid w:val="001016AB"/>
    <w:rsid w:val="00102FBA"/>
    <w:rsid w:val="00104876"/>
    <w:rsid w:val="00106DC5"/>
    <w:rsid w:val="00106E1D"/>
    <w:rsid w:val="0011007D"/>
    <w:rsid w:val="00110B53"/>
    <w:rsid w:val="00110E0D"/>
    <w:rsid w:val="00111187"/>
    <w:rsid w:val="00111F56"/>
    <w:rsid w:val="001121FA"/>
    <w:rsid w:val="00113717"/>
    <w:rsid w:val="00115214"/>
    <w:rsid w:val="00115231"/>
    <w:rsid w:val="00116703"/>
    <w:rsid w:val="00123419"/>
    <w:rsid w:val="001235CA"/>
    <w:rsid w:val="00123A48"/>
    <w:rsid w:val="00127C75"/>
    <w:rsid w:val="00130170"/>
    <w:rsid w:val="00133772"/>
    <w:rsid w:val="00133B17"/>
    <w:rsid w:val="00133C7E"/>
    <w:rsid w:val="00134758"/>
    <w:rsid w:val="001359D6"/>
    <w:rsid w:val="001371E6"/>
    <w:rsid w:val="00137394"/>
    <w:rsid w:val="00137F5F"/>
    <w:rsid w:val="001402FB"/>
    <w:rsid w:val="0014158B"/>
    <w:rsid w:val="00143E8E"/>
    <w:rsid w:val="00146F77"/>
    <w:rsid w:val="001511BA"/>
    <w:rsid w:val="0015139D"/>
    <w:rsid w:val="00153150"/>
    <w:rsid w:val="00153609"/>
    <w:rsid w:val="0015583A"/>
    <w:rsid w:val="001600AF"/>
    <w:rsid w:val="00160D2E"/>
    <w:rsid w:val="00160E8C"/>
    <w:rsid w:val="00162698"/>
    <w:rsid w:val="00162F23"/>
    <w:rsid w:val="0016316A"/>
    <w:rsid w:val="001647E3"/>
    <w:rsid w:val="00164CB4"/>
    <w:rsid w:val="00165F07"/>
    <w:rsid w:val="00166D38"/>
    <w:rsid w:val="00171276"/>
    <w:rsid w:val="0017287F"/>
    <w:rsid w:val="001738E2"/>
    <w:rsid w:val="0017542B"/>
    <w:rsid w:val="00175C3F"/>
    <w:rsid w:val="001763AF"/>
    <w:rsid w:val="001768AA"/>
    <w:rsid w:val="00176C18"/>
    <w:rsid w:val="00177564"/>
    <w:rsid w:val="00181DDF"/>
    <w:rsid w:val="00182554"/>
    <w:rsid w:val="001827FB"/>
    <w:rsid w:val="00184C70"/>
    <w:rsid w:val="00184F92"/>
    <w:rsid w:val="00185A1D"/>
    <w:rsid w:val="00185CDF"/>
    <w:rsid w:val="00185D47"/>
    <w:rsid w:val="00186908"/>
    <w:rsid w:val="00186A0F"/>
    <w:rsid w:val="0018761E"/>
    <w:rsid w:val="0018792B"/>
    <w:rsid w:val="0019079A"/>
    <w:rsid w:val="00190A34"/>
    <w:rsid w:val="00193547"/>
    <w:rsid w:val="00194229"/>
    <w:rsid w:val="0019484A"/>
    <w:rsid w:val="00197BD2"/>
    <w:rsid w:val="00197E13"/>
    <w:rsid w:val="001A0A94"/>
    <w:rsid w:val="001A24C8"/>
    <w:rsid w:val="001A4421"/>
    <w:rsid w:val="001A49F2"/>
    <w:rsid w:val="001A532E"/>
    <w:rsid w:val="001A5F06"/>
    <w:rsid w:val="001A60FD"/>
    <w:rsid w:val="001A760A"/>
    <w:rsid w:val="001B0673"/>
    <w:rsid w:val="001B0B5E"/>
    <w:rsid w:val="001B0F2C"/>
    <w:rsid w:val="001B3107"/>
    <w:rsid w:val="001B3F9B"/>
    <w:rsid w:val="001B4268"/>
    <w:rsid w:val="001B5FF4"/>
    <w:rsid w:val="001B6CF5"/>
    <w:rsid w:val="001B73FE"/>
    <w:rsid w:val="001B7499"/>
    <w:rsid w:val="001B75D4"/>
    <w:rsid w:val="001C0355"/>
    <w:rsid w:val="001C21D4"/>
    <w:rsid w:val="001C2626"/>
    <w:rsid w:val="001C6299"/>
    <w:rsid w:val="001C6B3F"/>
    <w:rsid w:val="001C7654"/>
    <w:rsid w:val="001D13B7"/>
    <w:rsid w:val="001D269C"/>
    <w:rsid w:val="001D4FB5"/>
    <w:rsid w:val="001D5A24"/>
    <w:rsid w:val="001D6155"/>
    <w:rsid w:val="001D620D"/>
    <w:rsid w:val="001D6F9D"/>
    <w:rsid w:val="001D7E4B"/>
    <w:rsid w:val="001E095C"/>
    <w:rsid w:val="001E0E65"/>
    <w:rsid w:val="001E3085"/>
    <w:rsid w:val="001E343D"/>
    <w:rsid w:val="001E37D9"/>
    <w:rsid w:val="001E3BE1"/>
    <w:rsid w:val="001E3EC8"/>
    <w:rsid w:val="001E4EBE"/>
    <w:rsid w:val="001E6B6D"/>
    <w:rsid w:val="001F2EC2"/>
    <w:rsid w:val="001F4E90"/>
    <w:rsid w:val="001F59F3"/>
    <w:rsid w:val="001F5EE0"/>
    <w:rsid w:val="001F7680"/>
    <w:rsid w:val="00200A75"/>
    <w:rsid w:val="002017A7"/>
    <w:rsid w:val="0020277A"/>
    <w:rsid w:val="00202CED"/>
    <w:rsid w:val="00203448"/>
    <w:rsid w:val="002040D6"/>
    <w:rsid w:val="00205187"/>
    <w:rsid w:val="0020593D"/>
    <w:rsid w:val="00206B4B"/>
    <w:rsid w:val="00207A2B"/>
    <w:rsid w:val="00211FDC"/>
    <w:rsid w:val="00217FF9"/>
    <w:rsid w:val="002208B4"/>
    <w:rsid w:val="00221D42"/>
    <w:rsid w:val="00222412"/>
    <w:rsid w:val="00223C98"/>
    <w:rsid w:val="00226968"/>
    <w:rsid w:val="00227D5F"/>
    <w:rsid w:val="0023011B"/>
    <w:rsid w:val="002307FA"/>
    <w:rsid w:val="002312FF"/>
    <w:rsid w:val="00234ECB"/>
    <w:rsid w:val="00235160"/>
    <w:rsid w:val="0023533E"/>
    <w:rsid w:val="00236356"/>
    <w:rsid w:val="00236AAC"/>
    <w:rsid w:val="00237867"/>
    <w:rsid w:val="00241A48"/>
    <w:rsid w:val="002420B4"/>
    <w:rsid w:val="00242738"/>
    <w:rsid w:val="00243AA1"/>
    <w:rsid w:val="00243EA3"/>
    <w:rsid w:val="00244478"/>
    <w:rsid w:val="002455FE"/>
    <w:rsid w:val="002472EE"/>
    <w:rsid w:val="002475F4"/>
    <w:rsid w:val="00247C16"/>
    <w:rsid w:val="00250579"/>
    <w:rsid w:val="00251390"/>
    <w:rsid w:val="00251549"/>
    <w:rsid w:val="00252E4A"/>
    <w:rsid w:val="00252FE0"/>
    <w:rsid w:val="002540DE"/>
    <w:rsid w:val="0025424E"/>
    <w:rsid w:val="00255BE4"/>
    <w:rsid w:val="002612FC"/>
    <w:rsid w:val="002614E8"/>
    <w:rsid w:val="002616E4"/>
    <w:rsid w:val="00261C1E"/>
    <w:rsid w:val="00262242"/>
    <w:rsid w:val="00265AC0"/>
    <w:rsid w:val="00266C94"/>
    <w:rsid w:val="00267BF6"/>
    <w:rsid w:val="0027021F"/>
    <w:rsid w:val="0027046B"/>
    <w:rsid w:val="002706A2"/>
    <w:rsid w:val="00270939"/>
    <w:rsid w:val="00272DF4"/>
    <w:rsid w:val="00273480"/>
    <w:rsid w:val="002736E7"/>
    <w:rsid w:val="00273A92"/>
    <w:rsid w:val="00273CF1"/>
    <w:rsid w:val="00274A0B"/>
    <w:rsid w:val="0027529C"/>
    <w:rsid w:val="0027628E"/>
    <w:rsid w:val="0027735E"/>
    <w:rsid w:val="00280089"/>
    <w:rsid w:val="00281A09"/>
    <w:rsid w:val="00282A92"/>
    <w:rsid w:val="00282E37"/>
    <w:rsid w:val="0028360C"/>
    <w:rsid w:val="00284048"/>
    <w:rsid w:val="0028414E"/>
    <w:rsid w:val="0028607A"/>
    <w:rsid w:val="002875BC"/>
    <w:rsid w:val="002876E6"/>
    <w:rsid w:val="00287F52"/>
    <w:rsid w:val="0029014F"/>
    <w:rsid w:val="0029391F"/>
    <w:rsid w:val="00293EC8"/>
    <w:rsid w:val="002942AE"/>
    <w:rsid w:val="00296B3B"/>
    <w:rsid w:val="002A06F1"/>
    <w:rsid w:val="002A297B"/>
    <w:rsid w:val="002A525D"/>
    <w:rsid w:val="002A58BC"/>
    <w:rsid w:val="002A7473"/>
    <w:rsid w:val="002B01FE"/>
    <w:rsid w:val="002B17A4"/>
    <w:rsid w:val="002B1B40"/>
    <w:rsid w:val="002B6590"/>
    <w:rsid w:val="002B6EC3"/>
    <w:rsid w:val="002C0F65"/>
    <w:rsid w:val="002C2ED6"/>
    <w:rsid w:val="002C36F8"/>
    <w:rsid w:val="002C524B"/>
    <w:rsid w:val="002C74DE"/>
    <w:rsid w:val="002D1B5A"/>
    <w:rsid w:val="002D504B"/>
    <w:rsid w:val="002D6DB2"/>
    <w:rsid w:val="002D78C0"/>
    <w:rsid w:val="002E3654"/>
    <w:rsid w:val="002E3993"/>
    <w:rsid w:val="002E5CB9"/>
    <w:rsid w:val="002E6893"/>
    <w:rsid w:val="002E716D"/>
    <w:rsid w:val="002E71A0"/>
    <w:rsid w:val="002F023B"/>
    <w:rsid w:val="002F0CEF"/>
    <w:rsid w:val="002F20F0"/>
    <w:rsid w:val="002F3051"/>
    <w:rsid w:val="002F539C"/>
    <w:rsid w:val="002F6D61"/>
    <w:rsid w:val="002F7D70"/>
    <w:rsid w:val="003003FF"/>
    <w:rsid w:val="00305E00"/>
    <w:rsid w:val="00305E3A"/>
    <w:rsid w:val="0030652F"/>
    <w:rsid w:val="00307806"/>
    <w:rsid w:val="00307F17"/>
    <w:rsid w:val="003106BB"/>
    <w:rsid w:val="003145BA"/>
    <w:rsid w:val="00314A71"/>
    <w:rsid w:val="00314CE7"/>
    <w:rsid w:val="0031562F"/>
    <w:rsid w:val="00323614"/>
    <w:rsid w:val="00327C2A"/>
    <w:rsid w:val="003306DC"/>
    <w:rsid w:val="00330869"/>
    <w:rsid w:val="00331775"/>
    <w:rsid w:val="00332C7E"/>
    <w:rsid w:val="00333525"/>
    <w:rsid w:val="00333C46"/>
    <w:rsid w:val="00334C2A"/>
    <w:rsid w:val="003364D4"/>
    <w:rsid w:val="00336C72"/>
    <w:rsid w:val="003373AF"/>
    <w:rsid w:val="003377F5"/>
    <w:rsid w:val="00337873"/>
    <w:rsid w:val="00337D2E"/>
    <w:rsid w:val="00342669"/>
    <w:rsid w:val="003442BA"/>
    <w:rsid w:val="00344A08"/>
    <w:rsid w:val="0034547D"/>
    <w:rsid w:val="00345E4E"/>
    <w:rsid w:val="00346515"/>
    <w:rsid w:val="00346FA4"/>
    <w:rsid w:val="003515AF"/>
    <w:rsid w:val="003516BA"/>
    <w:rsid w:val="003518E1"/>
    <w:rsid w:val="00351D10"/>
    <w:rsid w:val="0035233D"/>
    <w:rsid w:val="003566CE"/>
    <w:rsid w:val="00356C86"/>
    <w:rsid w:val="0036072F"/>
    <w:rsid w:val="0036107C"/>
    <w:rsid w:val="003611DC"/>
    <w:rsid w:val="003633A0"/>
    <w:rsid w:val="00363642"/>
    <w:rsid w:val="00366350"/>
    <w:rsid w:val="003731FE"/>
    <w:rsid w:val="00374550"/>
    <w:rsid w:val="00381337"/>
    <w:rsid w:val="00381C69"/>
    <w:rsid w:val="00381E2B"/>
    <w:rsid w:val="00382EE8"/>
    <w:rsid w:val="00382F74"/>
    <w:rsid w:val="0038397B"/>
    <w:rsid w:val="003850E6"/>
    <w:rsid w:val="0038599E"/>
    <w:rsid w:val="003909D0"/>
    <w:rsid w:val="00393074"/>
    <w:rsid w:val="003950B3"/>
    <w:rsid w:val="00396142"/>
    <w:rsid w:val="00396451"/>
    <w:rsid w:val="003A11AB"/>
    <w:rsid w:val="003A1FAC"/>
    <w:rsid w:val="003A222B"/>
    <w:rsid w:val="003A2B3E"/>
    <w:rsid w:val="003A4EC6"/>
    <w:rsid w:val="003A573E"/>
    <w:rsid w:val="003A5F70"/>
    <w:rsid w:val="003A666B"/>
    <w:rsid w:val="003B32DD"/>
    <w:rsid w:val="003B3AFD"/>
    <w:rsid w:val="003B45A7"/>
    <w:rsid w:val="003B4B8E"/>
    <w:rsid w:val="003B6358"/>
    <w:rsid w:val="003C04AC"/>
    <w:rsid w:val="003C0DCF"/>
    <w:rsid w:val="003C34A0"/>
    <w:rsid w:val="003D2230"/>
    <w:rsid w:val="003D2E98"/>
    <w:rsid w:val="003D3047"/>
    <w:rsid w:val="003D3D1C"/>
    <w:rsid w:val="003D3D68"/>
    <w:rsid w:val="003D3FB8"/>
    <w:rsid w:val="003D4BB6"/>
    <w:rsid w:val="003D7011"/>
    <w:rsid w:val="003D76DA"/>
    <w:rsid w:val="003E0325"/>
    <w:rsid w:val="003E0488"/>
    <w:rsid w:val="003E073F"/>
    <w:rsid w:val="003E0B26"/>
    <w:rsid w:val="003E13AA"/>
    <w:rsid w:val="003E2B9E"/>
    <w:rsid w:val="003E45D7"/>
    <w:rsid w:val="003E5DA2"/>
    <w:rsid w:val="003E686F"/>
    <w:rsid w:val="003F02F5"/>
    <w:rsid w:val="003F2031"/>
    <w:rsid w:val="003F2C38"/>
    <w:rsid w:val="003F33B5"/>
    <w:rsid w:val="003F6B76"/>
    <w:rsid w:val="004001B3"/>
    <w:rsid w:val="004014F3"/>
    <w:rsid w:val="00406DF1"/>
    <w:rsid w:val="00411031"/>
    <w:rsid w:val="004149A2"/>
    <w:rsid w:val="00414FDA"/>
    <w:rsid w:val="004166EE"/>
    <w:rsid w:val="00416929"/>
    <w:rsid w:val="00423B41"/>
    <w:rsid w:val="00423B71"/>
    <w:rsid w:val="0042654F"/>
    <w:rsid w:val="00430148"/>
    <w:rsid w:val="00430745"/>
    <w:rsid w:val="00430D6C"/>
    <w:rsid w:val="0043353C"/>
    <w:rsid w:val="00433729"/>
    <w:rsid w:val="0043377C"/>
    <w:rsid w:val="00433E5A"/>
    <w:rsid w:val="004343F3"/>
    <w:rsid w:val="00434773"/>
    <w:rsid w:val="00435221"/>
    <w:rsid w:val="00436C52"/>
    <w:rsid w:val="004371E4"/>
    <w:rsid w:val="00440320"/>
    <w:rsid w:val="00441DC9"/>
    <w:rsid w:val="0044571C"/>
    <w:rsid w:val="00446115"/>
    <w:rsid w:val="00450680"/>
    <w:rsid w:val="00453C27"/>
    <w:rsid w:val="00453E8D"/>
    <w:rsid w:val="004547F6"/>
    <w:rsid w:val="00454EFA"/>
    <w:rsid w:val="00455054"/>
    <w:rsid w:val="00457765"/>
    <w:rsid w:val="00457D58"/>
    <w:rsid w:val="00461162"/>
    <w:rsid w:val="00462221"/>
    <w:rsid w:val="00465224"/>
    <w:rsid w:val="00470C66"/>
    <w:rsid w:val="004731DB"/>
    <w:rsid w:val="004774AF"/>
    <w:rsid w:val="0047782C"/>
    <w:rsid w:val="00480502"/>
    <w:rsid w:val="004809A1"/>
    <w:rsid w:val="00483AD2"/>
    <w:rsid w:val="00484C21"/>
    <w:rsid w:val="00485E26"/>
    <w:rsid w:val="004860B1"/>
    <w:rsid w:val="00487D1D"/>
    <w:rsid w:val="0049038F"/>
    <w:rsid w:val="0049150F"/>
    <w:rsid w:val="00492068"/>
    <w:rsid w:val="00492A0B"/>
    <w:rsid w:val="00493B8D"/>
    <w:rsid w:val="00493F9C"/>
    <w:rsid w:val="00494346"/>
    <w:rsid w:val="00495A1A"/>
    <w:rsid w:val="004A1228"/>
    <w:rsid w:val="004A16BC"/>
    <w:rsid w:val="004A19B5"/>
    <w:rsid w:val="004A26FA"/>
    <w:rsid w:val="004A307B"/>
    <w:rsid w:val="004A3704"/>
    <w:rsid w:val="004A4723"/>
    <w:rsid w:val="004A484D"/>
    <w:rsid w:val="004A795F"/>
    <w:rsid w:val="004B0F73"/>
    <w:rsid w:val="004B2CC3"/>
    <w:rsid w:val="004B5143"/>
    <w:rsid w:val="004B6FC9"/>
    <w:rsid w:val="004B70F5"/>
    <w:rsid w:val="004B7EC7"/>
    <w:rsid w:val="004C1124"/>
    <w:rsid w:val="004C177A"/>
    <w:rsid w:val="004C1B07"/>
    <w:rsid w:val="004C1BFA"/>
    <w:rsid w:val="004C394B"/>
    <w:rsid w:val="004C4392"/>
    <w:rsid w:val="004C477D"/>
    <w:rsid w:val="004C4A24"/>
    <w:rsid w:val="004C4DAC"/>
    <w:rsid w:val="004C5C3C"/>
    <w:rsid w:val="004C7055"/>
    <w:rsid w:val="004C727B"/>
    <w:rsid w:val="004D223E"/>
    <w:rsid w:val="004D2808"/>
    <w:rsid w:val="004D623F"/>
    <w:rsid w:val="004E1306"/>
    <w:rsid w:val="004E2AE6"/>
    <w:rsid w:val="004E2F40"/>
    <w:rsid w:val="004E3670"/>
    <w:rsid w:val="004E5F04"/>
    <w:rsid w:val="004E7D82"/>
    <w:rsid w:val="004F2A94"/>
    <w:rsid w:val="004F2B96"/>
    <w:rsid w:val="004F2CA1"/>
    <w:rsid w:val="004F2CCF"/>
    <w:rsid w:val="004F4433"/>
    <w:rsid w:val="004F51FA"/>
    <w:rsid w:val="004F5E58"/>
    <w:rsid w:val="004F6C4F"/>
    <w:rsid w:val="004F7A97"/>
    <w:rsid w:val="004F7D0C"/>
    <w:rsid w:val="0050116D"/>
    <w:rsid w:val="00501FDD"/>
    <w:rsid w:val="00502711"/>
    <w:rsid w:val="00502A89"/>
    <w:rsid w:val="00502D7E"/>
    <w:rsid w:val="00505150"/>
    <w:rsid w:val="00507457"/>
    <w:rsid w:val="00512D31"/>
    <w:rsid w:val="00513604"/>
    <w:rsid w:val="00513AE9"/>
    <w:rsid w:val="00514C5C"/>
    <w:rsid w:val="005167BB"/>
    <w:rsid w:val="00521509"/>
    <w:rsid w:val="00521C27"/>
    <w:rsid w:val="00521FC3"/>
    <w:rsid w:val="0052295E"/>
    <w:rsid w:val="00524134"/>
    <w:rsid w:val="005257C2"/>
    <w:rsid w:val="0052783C"/>
    <w:rsid w:val="005279ED"/>
    <w:rsid w:val="005301CB"/>
    <w:rsid w:val="00530DD8"/>
    <w:rsid w:val="00535BA1"/>
    <w:rsid w:val="00540413"/>
    <w:rsid w:val="00540423"/>
    <w:rsid w:val="005419BF"/>
    <w:rsid w:val="00541AE8"/>
    <w:rsid w:val="0054301E"/>
    <w:rsid w:val="0054590C"/>
    <w:rsid w:val="00546801"/>
    <w:rsid w:val="0054699E"/>
    <w:rsid w:val="00546BBF"/>
    <w:rsid w:val="005475AD"/>
    <w:rsid w:val="00550EAB"/>
    <w:rsid w:val="005515F2"/>
    <w:rsid w:val="0055237A"/>
    <w:rsid w:val="0055345D"/>
    <w:rsid w:val="00554919"/>
    <w:rsid w:val="00561A0E"/>
    <w:rsid w:val="00561C97"/>
    <w:rsid w:val="00562CF0"/>
    <w:rsid w:val="005630B2"/>
    <w:rsid w:val="00563AF6"/>
    <w:rsid w:val="00563E06"/>
    <w:rsid w:val="0056492E"/>
    <w:rsid w:val="0056568D"/>
    <w:rsid w:val="005662C9"/>
    <w:rsid w:val="005677E3"/>
    <w:rsid w:val="00570205"/>
    <w:rsid w:val="00575091"/>
    <w:rsid w:val="005765D6"/>
    <w:rsid w:val="00580C04"/>
    <w:rsid w:val="005817EE"/>
    <w:rsid w:val="00582D3E"/>
    <w:rsid w:val="0058485A"/>
    <w:rsid w:val="00584E97"/>
    <w:rsid w:val="00586F2F"/>
    <w:rsid w:val="00586F4D"/>
    <w:rsid w:val="00586FB5"/>
    <w:rsid w:val="005944D3"/>
    <w:rsid w:val="00596C1D"/>
    <w:rsid w:val="005A01D0"/>
    <w:rsid w:val="005A46A5"/>
    <w:rsid w:val="005A4F6B"/>
    <w:rsid w:val="005A6DFB"/>
    <w:rsid w:val="005A75E3"/>
    <w:rsid w:val="005A7A73"/>
    <w:rsid w:val="005B0852"/>
    <w:rsid w:val="005B28C2"/>
    <w:rsid w:val="005B3C5D"/>
    <w:rsid w:val="005B49BF"/>
    <w:rsid w:val="005B55A3"/>
    <w:rsid w:val="005B7D45"/>
    <w:rsid w:val="005C0FD8"/>
    <w:rsid w:val="005C2715"/>
    <w:rsid w:val="005C31A7"/>
    <w:rsid w:val="005C38EA"/>
    <w:rsid w:val="005C68BF"/>
    <w:rsid w:val="005C6E48"/>
    <w:rsid w:val="005D001D"/>
    <w:rsid w:val="005D4260"/>
    <w:rsid w:val="005D449D"/>
    <w:rsid w:val="005D4AA4"/>
    <w:rsid w:val="005D5400"/>
    <w:rsid w:val="005D734B"/>
    <w:rsid w:val="005E2067"/>
    <w:rsid w:val="005E20B5"/>
    <w:rsid w:val="005E2858"/>
    <w:rsid w:val="005E350F"/>
    <w:rsid w:val="005E4E52"/>
    <w:rsid w:val="005E55B7"/>
    <w:rsid w:val="005E72BE"/>
    <w:rsid w:val="005F0419"/>
    <w:rsid w:val="005F074D"/>
    <w:rsid w:val="005F131D"/>
    <w:rsid w:val="005F18DE"/>
    <w:rsid w:val="005F36E0"/>
    <w:rsid w:val="005F3D92"/>
    <w:rsid w:val="005F5238"/>
    <w:rsid w:val="005F523B"/>
    <w:rsid w:val="005F5C99"/>
    <w:rsid w:val="005F5E4C"/>
    <w:rsid w:val="005F6D89"/>
    <w:rsid w:val="00602B82"/>
    <w:rsid w:val="00603448"/>
    <w:rsid w:val="00603592"/>
    <w:rsid w:val="00604D04"/>
    <w:rsid w:val="0061177C"/>
    <w:rsid w:val="0061417F"/>
    <w:rsid w:val="00614A2D"/>
    <w:rsid w:val="006175D2"/>
    <w:rsid w:val="006226B8"/>
    <w:rsid w:val="00623064"/>
    <w:rsid w:val="00623261"/>
    <w:rsid w:val="006249FE"/>
    <w:rsid w:val="006258FB"/>
    <w:rsid w:val="00627F91"/>
    <w:rsid w:val="00633703"/>
    <w:rsid w:val="006352D7"/>
    <w:rsid w:val="00635B4A"/>
    <w:rsid w:val="0063722B"/>
    <w:rsid w:val="00637EE5"/>
    <w:rsid w:val="00641276"/>
    <w:rsid w:val="00642729"/>
    <w:rsid w:val="00650BB0"/>
    <w:rsid w:val="006514E4"/>
    <w:rsid w:val="006532E1"/>
    <w:rsid w:val="006578ED"/>
    <w:rsid w:val="00657D61"/>
    <w:rsid w:val="00661E3B"/>
    <w:rsid w:val="00662F2C"/>
    <w:rsid w:val="0066469F"/>
    <w:rsid w:val="00664E26"/>
    <w:rsid w:val="0067247C"/>
    <w:rsid w:val="00673707"/>
    <w:rsid w:val="00673F8A"/>
    <w:rsid w:val="00674B0A"/>
    <w:rsid w:val="006753B0"/>
    <w:rsid w:val="00675FCD"/>
    <w:rsid w:val="00677056"/>
    <w:rsid w:val="00677732"/>
    <w:rsid w:val="00677C63"/>
    <w:rsid w:val="006845F2"/>
    <w:rsid w:val="006855E5"/>
    <w:rsid w:val="00685AB3"/>
    <w:rsid w:val="006862E3"/>
    <w:rsid w:val="00686766"/>
    <w:rsid w:val="0068738D"/>
    <w:rsid w:val="006932B4"/>
    <w:rsid w:val="006969DE"/>
    <w:rsid w:val="00697ACF"/>
    <w:rsid w:val="00697B11"/>
    <w:rsid w:val="006A078B"/>
    <w:rsid w:val="006A4F49"/>
    <w:rsid w:val="006A5D2C"/>
    <w:rsid w:val="006A6219"/>
    <w:rsid w:val="006B1252"/>
    <w:rsid w:val="006B1AEE"/>
    <w:rsid w:val="006B2D73"/>
    <w:rsid w:val="006B66DC"/>
    <w:rsid w:val="006B69CB"/>
    <w:rsid w:val="006B6A1C"/>
    <w:rsid w:val="006B6FE9"/>
    <w:rsid w:val="006C1026"/>
    <w:rsid w:val="006C4778"/>
    <w:rsid w:val="006C6348"/>
    <w:rsid w:val="006D3925"/>
    <w:rsid w:val="006D5132"/>
    <w:rsid w:val="006D7B6B"/>
    <w:rsid w:val="006D7E67"/>
    <w:rsid w:val="006E443A"/>
    <w:rsid w:val="006E676B"/>
    <w:rsid w:val="006F0737"/>
    <w:rsid w:val="006F0978"/>
    <w:rsid w:val="006F2065"/>
    <w:rsid w:val="006F2ABB"/>
    <w:rsid w:val="006F3564"/>
    <w:rsid w:val="006F386F"/>
    <w:rsid w:val="006F3EEE"/>
    <w:rsid w:val="00701715"/>
    <w:rsid w:val="0070505C"/>
    <w:rsid w:val="00705DC1"/>
    <w:rsid w:val="00707E5B"/>
    <w:rsid w:val="00707F1D"/>
    <w:rsid w:val="007105F1"/>
    <w:rsid w:val="00710BA7"/>
    <w:rsid w:val="00710E22"/>
    <w:rsid w:val="00713625"/>
    <w:rsid w:val="007139B3"/>
    <w:rsid w:val="00715D3B"/>
    <w:rsid w:val="007169B4"/>
    <w:rsid w:val="00716DCC"/>
    <w:rsid w:val="007205A0"/>
    <w:rsid w:val="00720A5D"/>
    <w:rsid w:val="0072170F"/>
    <w:rsid w:val="00721C59"/>
    <w:rsid w:val="00722735"/>
    <w:rsid w:val="00724D1F"/>
    <w:rsid w:val="007267F3"/>
    <w:rsid w:val="007268B4"/>
    <w:rsid w:val="00727570"/>
    <w:rsid w:val="00730ABD"/>
    <w:rsid w:val="00732262"/>
    <w:rsid w:val="0073246B"/>
    <w:rsid w:val="00733E73"/>
    <w:rsid w:val="00733F6F"/>
    <w:rsid w:val="007352A5"/>
    <w:rsid w:val="00737341"/>
    <w:rsid w:val="0074030E"/>
    <w:rsid w:val="0074059A"/>
    <w:rsid w:val="00743853"/>
    <w:rsid w:val="007438D1"/>
    <w:rsid w:val="007443B9"/>
    <w:rsid w:val="00744F10"/>
    <w:rsid w:val="00745BCD"/>
    <w:rsid w:val="007460A8"/>
    <w:rsid w:val="00750D80"/>
    <w:rsid w:val="007526AE"/>
    <w:rsid w:val="00752717"/>
    <w:rsid w:val="00753B61"/>
    <w:rsid w:val="0075461B"/>
    <w:rsid w:val="00754AB5"/>
    <w:rsid w:val="007558DB"/>
    <w:rsid w:val="0075673F"/>
    <w:rsid w:val="00756D6D"/>
    <w:rsid w:val="007574F8"/>
    <w:rsid w:val="007603AB"/>
    <w:rsid w:val="00760713"/>
    <w:rsid w:val="00765FBC"/>
    <w:rsid w:val="007664D2"/>
    <w:rsid w:val="00766ACD"/>
    <w:rsid w:val="00770EB0"/>
    <w:rsid w:val="00773DF8"/>
    <w:rsid w:val="00775C00"/>
    <w:rsid w:val="00777269"/>
    <w:rsid w:val="007777F1"/>
    <w:rsid w:val="00780DDB"/>
    <w:rsid w:val="007828F4"/>
    <w:rsid w:val="00782D86"/>
    <w:rsid w:val="0078471C"/>
    <w:rsid w:val="00785E37"/>
    <w:rsid w:val="00790239"/>
    <w:rsid w:val="00790A4E"/>
    <w:rsid w:val="0079390D"/>
    <w:rsid w:val="00794C80"/>
    <w:rsid w:val="00796A08"/>
    <w:rsid w:val="007A0F32"/>
    <w:rsid w:val="007A12C0"/>
    <w:rsid w:val="007A3D81"/>
    <w:rsid w:val="007A5B0F"/>
    <w:rsid w:val="007A6492"/>
    <w:rsid w:val="007A6E4C"/>
    <w:rsid w:val="007B6936"/>
    <w:rsid w:val="007C220C"/>
    <w:rsid w:val="007D1BFC"/>
    <w:rsid w:val="007D2630"/>
    <w:rsid w:val="007D3B6F"/>
    <w:rsid w:val="007D4AF3"/>
    <w:rsid w:val="007E1F5D"/>
    <w:rsid w:val="007E320E"/>
    <w:rsid w:val="007E7503"/>
    <w:rsid w:val="007F12C7"/>
    <w:rsid w:val="007F252E"/>
    <w:rsid w:val="007F36CF"/>
    <w:rsid w:val="007F3C53"/>
    <w:rsid w:val="007F43CC"/>
    <w:rsid w:val="007F46C2"/>
    <w:rsid w:val="007F47A1"/>
    <w:rsid w:val="007F4B66"/>
    <w:rsid w:val="007F4F46"/>
    <w:rsid w:val="007F5D61"/>
    <w:rsid w:val="007F6257"/>
    <w:rsid w:val="0080131A"/>
    <w:rsid w:val="00801ADC"/>
    <w:rsid w:val="00804A16"/>
    <w:rsid w:val="008054A0"/>
    <w:rsid w:val="00807469"/>
    <w:rsid w:val="00812C30"/>
    <w:rsid w:val="00813388"/>
    <w:rsid w:val="00815265"/>
    <w:rsid w:val="008178EE"/>
    <w:rsid w:val="008217E3"/>
    <w:rsid w:val="00822BEE"/>
    <w:rsid w:val="00822C03"/>
    <w:rsid w:val="008242AB"/>
    <w:rsid w:val="0082437A"/>
    <w:rsid w:val="008252C4"/>
    <w:rsid w:val="00830B2A"/>
    <w:rsid w:val="00831848"/>
    <w:rsid w:val="00832BC5"/>
    <w:rsid w:val="0083608C"/>
    <w:rsid w:val="008368E7"/>
    <w:rsid w:val="0084025B"/>
    <w:rsid w:val="008445E8"/>
    <w:rsid w:val="00845353"/>
    <w:rsid w:val="008457FF"/>
    <w:rsid w:val="00846CE9"/>
    <w:rsid w:val="00846E29"/>
    <w:rsid w:val="00851B98"/>
    <w:rsid w:val="00852795"/>
    <w:rsid w:val="00852C5B"/>
    <w:rsid w:val="0085622A"/>
    <w:rsid w:val="0085686E"/>
    <w:rsid w:val="00856D61"/>
    <w:rsid w:val="00860A12"/>
    <w:rsid w:val="00863547"/>
    <w:rsid w:val="00863B3F"/>
    <w:rsid w:val="00866C09"/>
    <w:rsid w:val="00866CFC"/>
    <w:rsid w:val="00870078"/>
    <w:rsid w:val="00871148"/>
    <w:rsid w:val="008717DF"/>
    <w:rsid w:val="00872B21"/>
    <w:rsid w:val="00874477"/>
    <w:rsid w:val="00876C47"/>
    <w:rsid w:val="00880E68"/>
    <w:rsid w:val="008831A7"/>
    <w:rsid w:val="008836F3"/>
    <w:rsid w:val="00885062"/>
    <w:rsid w:val="00885BBC"/>
    <w:rsid w:val="00886E52"/>
    <w:rsid w:val="0088769A"/>
    <w:rsid w:val="0088781F"/>
    <w:rsid w:val="00887ACF"/>
    <w:rsid w:val="00891413"/>
    <w:rsid w:val="00891F41"/>
    <w:rsid w:val="00892017"/>
    <w:rsid w:val="00893A74"/>
    <w:rsid w:val="0089411C"/>
    <w:rsid w:val="00894EC7"/>
    <w:rsid w:val="008952E4"/>
    <w:rsid w:val="0089746B"/>
    <w:rsid w:val="00897983"/>
    <w:rsid w:val="00897A96"/>
    <w:rsid w:val="008A227C"/>
    <w:rsid w:val="008A2B34"/>
    <w:rsid w:val="008A4190"/>
    <w:rsid w:val="008A5B4C"/>
    <w:rsid w:val="008A617F"/>
    <w:rsid w:val="008B0405"/>
    <w:rsid w:val="008B0470"/>
    <w:rsid w:val="008B2867"/>
    <w:rsid w:val="008B3581"/>
    <w:rsid w:val="008B36FC"/>
    <w:rsid w:val="008B48C4"/>
    <w:rsid w:val="008B650C"/>
    <w:rsid w:val="008C0F86"/>
    <w:rsid w:val="008C19F6"/>
    <w:rsid w:val="008C2D59"/>
    <w:rsid w:val="008C314D"/>
    <w:rsid w:val="008C3402"/>
    <w:rsid w:val="008C3D0E"/>
    <w:rsid w:val="008C6D6C"/>
    <w:rsid w:val="008D049E"/>
    <w:rsid w:val="008D23FD"/>
    <w:rsid w:val="008D26D8"/>
    <w:rsid w:val="008D2E20"/>
    <w:rsid w:val="008D33CC"/>
    <w:rsid w:val="008D3C13"/>
    <w:rsid w:val="008D5DBE"/>
    <w:rsid w:val="008D789A"/>
    <w:rsid w:val="008E07F2"/>
    <w:rsid w:val="008E54C2"/>
    <w:rsid w:val="008E5862"/>
    <w:rsid w:val="008F02CC"/>
    <w:rsid w:val="008F07CA"/>
    <w:rsid w:val="008F1C5F"/>
    <w:rsid w:val="008F3B22"/>
    <w:rsid w:val="008F403A"/>
    <w:rsid w:val="008F4FEE"/>
    <w:rsid w:val="008F54A9"/>
    <w:rsid w:val="008F597B"/>
    <w:rsid w:val="008F6110"/>
    <w:rsid w:val="009006CE"/>
    <w:rsid w:val="00901B09"/>
    <w:rsid w:val="00901BB4"/>
    <w:rsid w:val="009036E2"/>
    <w:rsid w:val="00905FA0"/>
    <w:rsid w:val="00910EB7"/>
    <w:rsid w:val="00912465"/>
    <w:rsid w:val="009125B5"/>
    <w:rsid w:val="0091330C"/>
    <w:rsid w:val="00913575"/>
    <w:rsid w:val="00913AAD"/>
    <w:rsid w:val="00915698"/>
    <w:rsid w:val="009209B9"/>
    <w:rsid w:val="0092247E"/>
    <w:rsid w:val="00922866"/>
    <w:rsid w:val="00922998"/>
    <w:rsid w:val="00922F2F"/>
    <w:rsid w:val="0092609D"/>
    <w:rsid w:val="0092655B"/>
    <w:rsid w:val="009271D8"/>
    <w:rsid w:val="00930E03"/>
    <w:rsid w:val="009314E3"/>
    <w:rsid w:val="00933FA3"/>
    <w:rsid w:val="00934B4E"/>
    <w:rsid w:val="00934B6E"/>
    <w:rsid w:val="00934CE6"/>
    <w:rsid w:val="0093749A"/>
    <w:rsid w:val="0094020B"/>
    <w:rsid w:val="009409BC"/>
    <w:rsid w:val="00940DD7"/>
    <w:rsid w:val="00941D9B"/>
    <w:rsid w:val="009439D2"/>
    <w:rsid w:val="00943D86"/>
    <w:rsid w:val="00944267"/>
    <w:rsid w:val="009452AD"/>
    <w:rsid w:val="00946091"/>
    <w:rsid w:val="009472BC"/>
    <w:rsid w:val="00947A0A"/>
    <w:rsid w:val="00947F02"/>
    <w:rsid w:val="00950D71"/>
    <w:rsid w:val="00951028"/>
    <w:rsid w:val="00953322"/>
    <w:rsid w:val="00953C2A"/>
    <w:rsid w:val="00954099"/>
    <w:rsid w:val="00956E79"/>
    <w:rsid w:val="0096000B"/>
    <w:rsid w:val="0096138A"/>
    <w:rsid w:val="00966C52"/>
    <w:rsid w:val="00966F21"/>
    <w:rsid w:val="00970A71"/>
    <w:rsid w:val="00973D29"/>
    <w:rsid w:val="009756BB"/>
    <w:rsid w:val="0097670A"/>
    <w:rsid w:val="00977029"/>
    <w:rsid w:val="00977097"/>
    <w:rsid w:val="00977E30"/>
    <w:rsid w:val="00982248"/>
    <w:rsid w:val="00982408"/>
    <w:rsid w:val="00983253"/>
    <w:rsid w:val="00983BF1"/>
    <w:rsid w:val="00983FE8"/>
    <w:rsid w:val="00984193"/>
    <w:rsid w:val="00986977"/>
    <w:rsid w:val="00987559"/>
    <w:rsid w:val="00987A49"/>
    <w:rsid w:val="009910B6"/>
    <w:rsid w:val="00991A68"/>
    <w:rsid w:val="00993BCB"/>
    <w:rsid w:val="009956B8"/>
    <w:rsid w:val="009956C9"/>
    <w:rsid w:val="0099679E"/>
    <w:rsid w:val="00996C5C"/>
    <w:rsid w:val="00997EFE"/>
    <w:rsid w:val="009A199A"/>
    <w:rsid w:val="009A2E00"/>
    <w:rsid w:val="009A4DBD"/>
    <w:rsid w:val="009A551D"/>
    <w:rsid w:val="009A56D1"/>
    <w:rsid w:val="009A6534"/>
    <w:rsid w:val="009A709C"/>
    <w:rsid w:val="009B05A9"/>
    <w:rsid w:val="009B564B"/>
    <w:rsid w:val="009B5897"/>
    <w:rsid w:val="009B62F4"/>
    <w:rsid w:val="009C2BD9"/>
    <w:rsid w:val="009C3E6A"/>
    <w:rsid w:val="009C46A8"/>
    <w:rsid w:val="009C4DCA"/>
    <w:rsid w:val="009D0A15"/>
    <w:rsid w:val="009D0D35"/>
    <w:rsid w:val="009D5C44"/>
    <w:rsid w:val="009D72C1"/>
    <w:rsid w:val="009E3735"/>
    <w:rsid w:val="009E6E47"/>
    <w:rsid w:val="009F0DF5"/>
    <w:rsid w:val="009F3409"/>
    <w:rsid w:val="009F6154"/>
    <w:rsid w:val="009F692D"/>
    <w:rsid w:val="00A00902"/>
    <w:rsid w:val="00A025A1"/>
    <w:rsid w:val="00A0295C"/>
    <w:rsid w:val="00A04339"/>
    <w:rsid w:val="00A059E9"/>
    <w:rsid w:val="00A06626"/>
    <w:rsid w:val="00A07F64"/>
    <w:rsid w:val="00A10E87"/>
    <w:rsid w:val="00A11251"/>
    <w:rsid w:val="00A1293A"/>
    <w:rsid w:val="00A129B4"/>
    <w:rsid w:val="00A20194"/>
    <w:rsid w:val="00A208ED"/>
    <w:rsid w:val="00A21568"/>
    <w:rsid w:val="00A21ABE"/>
    <w:rsid w:val="00A21D25"/>
    <w:rsid w:val="00A221FB"/>
    <w:rsid w:val="00A24C9B"/>
    <w:rsid w:val="00A250C4"/>
    <w:rsid w:val="00A25B98"/>
    <w:rsid w:val="00A25E48"/>
    <w:rsid w:val="00A260C6"/>
    <w:rsid w:val="00A27109"/>
    <w:rsid w:val="00A2715E"/>
    <w:rsid w:val="00A27222"/>
    <w:rsid w:val="00A30FCF"/>
    <w:rsid w:val="00A37720"/>
    <w:rsid w:val="00A4033A"/>
    <w:rsid w:val="00A405A8"/>
    <w:rsid w:val="00A40E53"/>
    <w:rsid w:val="00A41A5C"/>
    <w:rsid w:val="00A41B0C"/>
    <w:rsid w:val="00A41FE4"/>
    <w:rsid w:val="00A4348C"/>
    <w:rsid w:val="00A43AB1"/>
    <w:rsid w:val="00A44E71"/>
    <w:rsid w:val="00A4599B"/>
    <w:rsid w:val="00A50EC4"/>
    <w:rsid w:val="00A522A8"/>
    <w:rsid w:val="00A527B0"/>
    <w:rsid w:val="00A53FD3"/>
    <w:rsid w:val="00A54078"/>
    <w:rsid w:val="00A566D4"/>
    <w:rsid w:val="00A56895"/>
    <w:rsid w:val="00A56EC5"/>
    <w:rsid w:val="00A60A4A"/>
    <w:rsid w:val="00A62698"/>
    <w:rsid w:val="00A653A2"/>
    <w:rsid w:val="00A666B6"/>
    <w:rsid w:val="00A71308"/>
    <w:rsid w:val="00A72119"/>
    <w:rsid w:val="00A72EEE"/>
    <w:rsid w:val="00A746D6"/>
    <w:rsid w:val="00A74FAB"/>
    <w:rsid w:val="00A753D1"/>
    <w:rsid w:val="00A80473"/>
    <w:rsid w:val="00A819C2"/>
    <w:rsid w:val="00A83A0D"/>
    <w:rsid w:val="00A8507C"/>
    <w:rsid w:val="00A850BD"/>
    <w:rsid w:val="00A8708B"/>
    <w:rsid w:val="00A90BE7"/>
    <w:rsid w:val="00A91659"/>
    <w:rsid w:val="00A9452E"/>
    <w:rsid w:val="00A95518"/>
    <w:rsid w:val="00AA081A"/>
    <w:rsid w:val="00AA1A9F"/>
    <w:rsid w:val="00AA24CA"/>
    <w:rsid w:val="00AA415C"/>
    <w:rsid w:val="00AA484D"/>
    <w:rsid w:val="00AA72AB"/>
    <w:rsid w:val="00AB0319"/>
    <w:rsid w:val="00AB1B5B"/>
    <w:rsid w:val="00AB2B3D"/>
    <w:rsid w:val="00AB3BA4"/>
    <w:rsid w:val="00AB6903"/>
    <w:rsid w:val="00AB6C6D"/>
    <w:rsid w:val="00AC07B9"/>
    <w:rsid w:val="00AC0AD8"/>
    <w:rsid w:val="00AC7A7E"/>
    <w:rsid w:val="00AD03ED"/>
    <w:rsid w:val="00AD0537"/>
    <w:rsid w:val="00AD2D22"/>
    <w:rsid w:val="00AD3306"/>
    <w:rsid w:val="00AD4632"/>
    <w:rsid w:val="00AD5C4A"/>
    <w:rsid w:val="00AD6B90"/>
    <w:rsid w:val="00AD7246"/>
    <w:rsid w:val="00AE1A12"/>
    <w:rsid w:val="00AE3A1F"/>
    <w:rsid w:val="00AE57FB"/>
    <w:rsid w:val="00AF0945"/>
    <w:rsid w:val="00AF0DC6"/>
    <w:rsid w:val="00AF16C1"/>
    <w:rsid w:val="00AF1D3E"/>
    <w:rsid w:val="00AF366B"/>
    <w:rsid w:val="00AF41A4"/>
    <w:rsid w:val="00AF7B23"/>
    <w:rsid w:val="00B00418"/>
    <w:rsid w:val="00B04585"/>
    <w:rsid w:val="00B04D86"/>
    <w:rsid w:val="00B05EF3"/>
    <w:rsid w:val="00B11941"/>
    <w:rsid w:val="00B1253D"/>
    <w:rsid w:val="00B14644"/>
    <w:rsid w:val="00B14E86"/>
    <w:rsid w:val="00B14FA3"/>
    <w:rsid w:val="00B1577F"/>
    <w:rsid w:val="00B16D11"/>
    <w:rsid w:val="00B20D5D"/>
    <w:rsid w:val="00B21DBF"/>
    <w:rsid w:val="00B21DEB"/>
    <w:rsid w:val="00B222A8"/>
    <w:rsid w:val="00B23826"/>
    <w:rsid w:val="00B25365"/>
    <w:rsid w:val="00B26656"/>
    <w:rsid w:val="00B27BFB"/>
    <w:rsid w:val="00B3487C"/>
    <w:rsid w:val="00B34C0A"/>
    <w:rsid w:val="00B35D31"/>
    <w:rsid w:val="00B371F4"/>
    <w:rsid w:val="00B424EC"/>
    <w:rsid w:val="00B428AC"/>
    <w:rsid w:val="00B42EEE"/>
    <w:rsid w:val="00B4466B"/>
    <w:rsid w:val="00B44DB8"/>
    <w:rsid w:val="00B46A92"/>
    <w:rsid w:val="00B50533"/>
    <w:rsid w:val="00B5244A"/>
    <w:rsid w:val="00B540E4"/>
    <w:rsid w:val="00B55E56"/>
    <w:rsid w:val="00B5697F"/>
    <w:rsid w:val="00B63528"/>
    <w:rsid w:val="00B6602D"/>
    <w:rsid w:val="00B7067E"/>
    <w:rsid w:val="00B70B82"/>
    <w:rsid w:val="00B71096"/>
    <w:rsid w:val="00B71742"/>
    <w:rsid w:val="00B71940"/>
    <w:rsid w:val="00B725DD"/>
    <w:rsid w:val="00B72A0D"/>
    <w:rsid w:val="00B73C1F"/>
    <w:rsid w:val="00B7796E"/>
    <w:rsid w:val="00B800F3"/>
    <w:rsid w:val="00B8139C"/>
    <w:rsid w:val="00B81616"/>
    <w:rsid w:val="00B82685"/>
    <w:rsid w:val="00B82A87"/>
    <w:rsid w:val="00B83A2F"/>
    <w:rsid w:val="00B84320"/>
    <w:rsid w:val="00B84808"/>
    <w:rsid w:val="00B85274"/>
    <w:rsid w:val="00B85A07"/>
    <w:rsid w:val="00B85D18"/>
    <w:rsid w:val="00B86CC3"/>
    <w:rsid w:val="00B87184"/>
    <w:rsid w:val="00B9019B"/>
    <w:rsid w:val="00B90416"/>
    <w:rsid w:val="00B90E91"/>
    <w:rsid w:val="00B922D4"/>
    <w:rsid w:val="00B933DB"/>
    <w:rsid w:val="00B937D0"/>
    <w:rsid w:val="00B97C8D"/>
    <w:rsid w:val="00BA1E82"/>
    <w:rsid w:val="00BA241E"/>
    <w:rsid w:val="00BA2BCE"/>
    <w:rsid w:val="00BA2C2E"/>
    <w:rsid w:val="00BA59E8"/>
    <w:rsid w:val="00BA63E3"/>
    <w:rsid w:val="00BA7888"/>
    <w:rsid w:val="00BB0EB0"/>
    <w:rsid w:val="00BB159A"/>
    <w:rsid w:val="00BB1F71"/>
    <w:rsid w:val="00BB3588"/>
    <w:rsid w:val="00BB576F"/>
    <w:rsid w:val="00BB5B64"/>
    <w:rsid w:val="00BB6825"/>
    <w:rsid w:val="00BC2E7F"/>
    <w:rsid w:val="00BC4D08"/>
    <w:rsid w:val="00BC74F1"/>
    <w:rsid w:val="00BC7809"/>
    <w:rsid w:val="00BD0FDC"/>
    <w:rsid w:val="00BD52D3"/>
    <w:rsid w:val="00BD5F4B"/>
    <w:rsid w:val="00BD6B58"/>
    <w:rsid w:val="00BD7659"/>
    <w:rsid w:val="00BE0013"/>
    <w:rsid w:val="00BE18BC"/>
    <w:rsid w:val="00BE221F"/>
    <w:rsid w:val="00BE2B52"/>
    <w:rsid w:val="00BE4EC1"/>
    <w:rsid w:val="00BE53CE"/>
    <w:rsid w:val="00BE7C5F"/>
    <w:rsid w:val="00BF09BF"/>
    <w:rsid w:val="00BF13E8"/>
    <w:rsid w:val="00BF21BF"/>
    <w:rsid w:val="00BF2F63"/>
    <w:rsid w:val="00BF3C7E"/>
    <w:rsid w:val="00BF4E76"/>
    <w:rsid w:val="00BF54BC"/>
    <w:rsid w:val="00BF5E20"/>
    <w:rsid w:val="00BF62FD"/>
    <w:rsid w:val="00BF65A4"/>
    <w:rsid w:val="00BF6CAA"/>
    <w:rsid w:val="00C02471"/>
    <w:rsid w:val="00C03F86"/>
    <w:rsid w:val="00C0600C"/>
    <w:rsid w:val="00C11177"/>
    <w:rsid w:val="00C12408"/>
    <w:rsid w:val="00C13130"/>
    <w:rsid w:val="00C13B72"/>
    <w:rsid w:val="00C146E7"/>
    <w:rsid w:val="00C14F82"/>
    <w:rsid w:val="00C15046"/>
    <w:rsid w:val="00C16AEF"/>
    <w:rsid w:val="00C20D02"/>
    <w:rsid w:val="00C21E8F"/>
    <w:rsid w:val="00C23559"/>
    <w:rsid w:val="00C24D09"/>
    <w:rsid w:val="00C24FDD"/>
    <w:rsid w:val="00C25411"/>
    <w:rsid w:val="00C26024"/>
    <w:rsid w:val="00C30012"/>
    <w:rsid w:val="00C30AA6"/>
    <w:rsid w:val="00C32819"/>
    <w:rsid w:val="00C336BC"/>
    <w:rsid w:val="00C34E85"/>
    <w:rsid w:val="00C37F6C"/>
    <w:rsid w:val="00C4096C"/>
    <w:rsid w:val="00C420B1"/>
    <w:rsid w:val="00C4254E"/>
    <w:rsid w:val="00C43676"/>
    <w:rsid w:val="00C437E3"/>
    <w:rsid w:val="00C44117"/>
    <w:rsid w:val="00C45283"/>
    <w:rsid w:val="00C465B7"/>
    <w:rsid w:val="00C46CC2"/>
    <w:rsid w:val="00C47ACB"/>
    <w:rsid w:val="00C51815"/>
    <w:rsid w:val="00C520F5"/>
    <w:rsid w:val="00C52B4D"/>
    <w:rsid w:val="00C5345D"/>
    <w:rsid w:val="00C53ADB"/>
    <w:rsid w:val="00C54874"/>
    <w:rsid w:val="00C560D4"/>
    <w:rsid w:val="00C57850"/>
    <w:rsid w:val="00C60E60"/>
    <w:rsid w:val="00C63A04"/>
    <w:rsid w:val="00C64955"/>
    <w:rsid w:val="00C652A9"/>
    <w:rsid w:val="00C6762C"/>
    <w:rsid w:val="00C7100B"/>
    <w:rsid w:val="00C711DD"/>
    <w:rsid w:val="00C742E8"/>
    <w:rsid w:val="00C746CF"/>
    <w:rsid w:val="00C77A0B"/>
    <w:rsid w:val="00C77EB3"/>
    <w:rsid w:val="00C81314"/>
    <w:rsid w:val="00C816BE"/>
    <w:rsid w:val="00C81E2D"/>
    <w:rsid w:val="00C83E1D"/>
    <w:rsid w:val="00C87893"/>
    <w:rsid w:val="00C9064F"/>
    <w:rsid w:val="00C909A6"/>
    <w:rsid w:val="00C90EA7"/>
    <w:rsid w:val="00C91C24"/>
    <w:rsid w:val="00C929F7"/>
    <w:rsid w:val="00C93862"/>
    <w:rsid w:val="00C94318"/>
    <w:rsid w:val="00C956E6"/>
    <w:rsid w:val="00C96E53"/>
    <w:rsid w:val="00CA10CA"/>
    <w:rsid w:val="00CA2D2A"/>
    <w:rsid w:val="00CA4CAC"/>
    <w:rsid w:val="00CA5A5E"/>
    <w:rsid w:val="00CA6804"/>
    <w:rsid w:val="00CB1959"/>
    <w:rsid w:val="00CB20A7"/>
    <w:rsid w:val="00CB321C"/>
    <w:rsid w:val="00CB5EAC"/>
    <w:rsid w:val="00CB62AD"/>
    <w:rsid w:val="00CC05A3"/>
    <w:rsid w:val="00CC1C18"/>
    <w:rsid w:val="00CC26BD"/>
    <w:rsid w:val="00CC2EE1"/>
    <w:rsid w:val="00CC4FCE"/>
    <w:rsid w:val="00CC5929"/>
    <w:rsid w:val="00CC6009"/>
    <w:rsid w:val="00CC65A0"/>
    <w:rsid w:val="00CC74E7"/>
    <w:rsid w:val="00CC7EFE"/>
    <w:rsid w:val="00CD55D6"/>
    <w:rsid w:val="00CD5951"/>
    <w:rsid w:val="00CD67E8"/>
    <w:rsid w:val="00CD6CEB"/>
    <w:rsid w:val="00CE11A9"/>
    <w:rsid w:val="00CE2657"/>
    <w:rsid w:val="00CE30AC"/>
    <w:rsid w:val="00CE34DE"/>
    <w:rsid w:val="00CE3CC2"/>
    <w:rsid w:val="00CE4529"/>
    <w:rsid w:val="00CE475A"/>
    <w:rsid w:val="00CE637D"/>
    <w:rsid w:val="00CF08B3"/>
    <w:rsid w:val="00CF0A38"/>
    <w:rsid w:val="00CF2587"/>
    <w:rsid w:val="00CF270A"/>
    <w:rsid w:val="00CF33F3"/>
    <w:rsid w:val="00CF3546"/>
    <w:rsid w:val="00CF42D1"/>
    <w:rsid w:val="00CF468F"/>
    <w:rsid w:val="00CF4D08"/>
    <w:rsid w:val="00CF5DF3"/>
    <w:rsid w:val="00CF6B7E"/>
    <w:rsid w:val="00D05489"/>
    <w:rsid w:val="00D05F9C"/>
    <w:rsid w:val="00D11FF7"/>
    <w:rsid w:val="00D12522"/>
    <w:rsid w:val="00D151B8"/>
    <w:rsid w:val="00D15835"/>
    <w:rsid w:val="00D20026"/>
    <w:rsid w:val="00D2118C"/>
    <w:rsid w:val="00D24277"/>
    <w:rsid w:val="00D27223"/>
    <w:rsid w:val="00D27559"/>
    <w:rsid w:val="00D27E61"/>
    <w:rsid w:val="00D30440"/>
    <w:rsid w:val="00D31263"/>
    <w:rsid w:val="00D359C9"/>
    <w:rsid w:val="00D35B0A"/>
    <w:rsid w:val="00D35F25"/>
    <w:rsid w:val="00D36774"/>
    <w:rsid w:val="00D37422"/>
    <w:rsid w:val="00D404D5"/>
    <w:rsid w:val="00D406F4"/>
    <w:rsid w:val="00D437B3"/>
    <w:rsid w:val="00D443F2"/>
    <w:rsid w:val="00D45936"/>
    <w:rsid w:val="00D47103"/>
    <w:rsid w:val="00D47388"/>
    <w:rsid w:val="00D5040A"/>
    <w:rsid w:val="00D524E2"/>
    <w:rsid w:val="00D5375C"/>
    <w:rsid w:val="00D5390A"/>
    <w:rsid w:val="00D5405D"/>
    <w:rsid w:val="00D5446C"/>
    <w:rsid w:val="00D545ED"/>
    <w:rsid w:val="00D5733F"/>
    <w:rsid w:val="00D57788"/>
    <w:rsid w:val="00D57DE4"/>
    <w:rsid w:val="00D61692"/>
    <w:rsid w:val="00D61B6E"/>
    <w:rsid w:val="00D61BD3"/>
    <w:rsid w:val="00D632D5"/>
    <w:rsid w:val="00D63D07"/>
    <w:rsid w:val="00D63D6C"/>
    <w:rsid w:val="00D647D9"/>
    <w:rsid w:val="00D65127"/>
    <w:rsid w:val="00D71057"/>
    <w:rsid w:val="00D71AF6"/>
    <w:rsid w:val="00D71F9A"/>
    <w:rsid w:val="00D72B9A"/>
    <w:rsid w:val="00D7450A"/>
    <w:rsid w:val="00D74574"/>
    <w:rsid w:val="00D74C5C"/>
    <w:rsid w:val="00D74D98"/>
    <w:rsid w:val="00D752D8"/>
    <w:rsid w:val="00D761E1"/>
    <w:rsid w:val="00D77436"/>
    <w:rsid w:val="00D805BB"/>
    <w:rsid w:val="00D82303"/>
    <w:rsid w:val="00D8271B"/>
    <w:rsid w:val="00D828A1"/>
    <w:rsid w:val="00D83179"/>
    <w:rsid w:val="00D8360C"/>
    <w:rsid w:val="00D83E41"/>
    <w:rsid w:val="00D84C2D"/>
    <w:rsid w:val="00D85CA6"/>
    <w:rsid w:val="00D87D54"/>
    <w:rsid w:val="00D9301D"/>
    <w:rsid w:val="00D966B7"/>
    <w:rsid w:val="00DA0027"/>
    <w:rsid w:val="00DA05D9"/>
    <w:rsid w:val="00DA43D7"/>
    <w:rsid w:val="00DA4D28"/>
    <w:rsid w:val="00DA57BA"/>
    <w:rsid w:val="00DB0071"/>
    <w:rsid w:val="00DB6E26"/>
    <w:rsid w:val="00DB75B3"/>
    <w:rsid w:val="00DC1B57"/>
    <w:rsid w:val="00DC3F6E"/>
    <w:rsid w:val="00DC56ED"/>
    <w:rsid w:val="00DC5B53"/>
    <w:rsid w:val="00DC6007"/>
    <w:rsid w:val="00DC673C"/>
    <w:rsid w:val="00DC6934"/>
    <w:rsid w:val="00DD081F"/>
    <w:rsid w:val="00DD46DC"/>
    <w:rsid w:val="00DD4707"/>
    <w:rsid w:val="00DE1FC9"/>
    <w:rsid w:val="00DE2E9D"/>
    <w:rsid w:val="00DE35E5"/>
    <w:rsid w:val="00DE386B"/>
    <w:rsid w:val="00DE42E5"/>
    <w:rsid w:val="00DF0A4A"/>
    <w:rsid w:val="00DF17DE"/>
    <w:rsid w:val="00DF2D00"/>
    <w:rsid w:val="00DF4503"/>
    <w:rsid w:val="00DF5D5E"/>
    <w:rsid w:val="00DF7CA9"/>
    <w:rsid w:val="00E00488"/>
    <w:rsid w:val="00E017A4"/>
    <w:rsid w:val="00E01A6B"/>
    <w:rsid w:val="00E04806"/>
    <w:rsid w:val="00E05968"/>
    <w:rsid w:val="00E05989"/>
    <w:rsid w:val="00E05E47"/>
    <w:rsid w:val="00E062BC"/>
    <w:rsid w:val="00E10AB5"/>
    <w:rsid w:val="00E13852"/>
    <w:rsid w:val="00E13ECD"/>
    <w:rsid w:val="00E20035"/>
    <w:rsid w:val="00E21901"/>
    <w:rsid w:val="00E237CB"/>
    <w:rsid w:val="00E245F9"/>
    <w:rsid w:val="00E24D5A"/>
    <w:rsid w:val="00E25A25"/>
    <w:rsid w:val="00E2711D"/>
    <w:rsid w:val="00E27E89"/>
    <w:rsid w:val="00E27F0E"/>
    <w:rsid w:val="00E31763"/>
    <w:rsid w:val="00E32360"/>
    <w:rsid w:val="00E33B6B"/>
    <w:rsid w:val="00E36E8F"/>
    <w:rsid w:val="00E426DC"/>
    <w:rsid w:val="00E437ED"/>
    <w:rsid w:val="00E44023"/>
    <w:rsid w:val="00E44EAB"/>
    <w:rsid w:val="00E450B8"/>
    <w:rsid w:val="00E46528"/>
    <w:rsid w:val="00E46C32"/>
    <w:rsid w:val="00E47157"/>
    <w:rsid w:val="00E51474"/>
    <w:rsid w:val="00E51579"/>
    <w:rsid w:val="00E51E49"/>
    <w:rsid w:val="00E53E7F"/>
    <w:rsid w:val="00E546AD"/>
    <w:rsid w:val="00E54926"/>
    <w:rsid w:val="00E54F52"/>
    <w:rsid w:val="00E561E9"/>
    <w:rsid w:val="00E57138"/>
    <w:rsid w:val="00E61F31"/>
    <w:rsid w:val="00E67F85"/>
    <w:rsid w:val="00E70E70"/>
    <w:rsid w:val="00E74B33"/>
    <w:rsid w:val="00E76265"/>
    <w:rsid w:val="00E779A9"/>
    <w:rsid w:val="00E77C05"/>
    <w:rsid w:val="00E80178"/>
    <w:rsid w:val="00E803C8"/>
    <w:rsid w:val="00E81322"/>
    <w:rsid w:val="00E84961"/>
    <w:rsid w:val="00E852DF"/>
    <w:rsid w:val="00E85652"/>
    <w:rsid w:val="00E868F8"/>
    <w:rsid w:val="00E86ADE"/>
    <w:rsid w:val="00E875ED"/>
    <w:rsid w:val="00E87FD9"/>
    <w:rsid w:val="00E902F7"/>
    <w:rsid w:val="00E90AF3"/>
    <w:rsid w:val="00E929EE"/>
    <w:rsid w:val="00E93703"/>
    <w:rsid w:val="00E97746"/>
    <w:rsid w:val="00EA1A16"/>
    <w:rsid w:val="00EA1C3D"/>
    <w:rsid w:val="00EA4F04"/>
    <w:rsid w:val="00EA58F6"/>
    <w:rsid w:val="00EA6B8E"/>
    <w:rsid w:val="00EA7EBD"/>
    <w:rsid w:val="00EB1D63"/>
    <w:rsid w:val="00EB4438"/>
    <w:rsid w:val="00EB457E"/>
    <w:rsid w:val="00EB5214"/>
    <w:rsid w:val="00EB7C7A"/>
    <w:rsid w:val="00EB7F0D"/>
    <w:rsid w:val="00EC27C2"/>
    <w:rsid w:val="00EC526C"/>
    <w:rsid w:val="00EC5F36"/>
    <w:rsid w:val="00EC6776"/>
    <w:rsid w:val="00ED0115"/>
    <w:rsid w:val="00ED0A2E"/>
    <w:rsid w:val="00ED11FD"/>
    <w:rsid w:val="00ED18CE"/>
    <w:rsid w:val="00ED20B8"/>
    <w:rsid w:val="00ED3B51"/>
    <w:rsid w:val="00ED49D4"/>
    <w:rsid w:val="00ED4CF7"/>
    <w:rsid w:val="00ED5F5E"/>
    <w:rsid w:val="00ED6147"/>
    <w:rsid w:val="00ED733A"/>
    <w:rsid w:val="00EE0100"/>
    <w:rsid w:val="00EE26FC"/>
    <w:rsid w:val="00EE3FA9"/>
    <w:rsid w:val="00EE54EE"/>
    <w:rsid w:val="00EF1363"/>
    <w:rsid w:val="00EF48C2"/>
    <w:rsid w:val="00EF677C"/>
    <w:rsid w:val="00F0038A"/>
    <w:rsid w:val="00F005E9"/>
    <w:rsid w:val="00F13233"/>
    <w:rsid w:val="00F1464E"/>
    <w:rsid w:val="00F14C64"/>
    <w:rsid w:val="00F15227"/>
    <w:rsid w:val="00F15982"/>
    <w:rsid w:val="00F167D7"/>
    <w:rsid w:val="00F16F5E"/>
    <w:rsid w:val="00F202D3"/>
    <w:rsid w:val="00F2036E"/>
    <w:rsid w:val="00F24E44"/>
    <w:rsid w:val="00F259D6"/>
    <w:rsid w:val="00F26464"/>
    <w:rsid w:val="00F268A1"/>
    <w:rsid w:val="00F26EB4"/>
    <w:rsid w:val="00F3055A"/>
    <w:rsid w:val="00F30D85"/>
    <w:rsid w:val="00F340DD"/>
    <w:rsid w:val="00F34A0E"/>
    <w:rsid w:val="00F37B89"/>
    <w:rsid w:val="00F405E7"/>
    <w:rsid w:val="00F409B5"/>
    <w:rsid w:val="00F40DC0"/>
    <w:rsid w:val="00F42C21"/>
    <w:rsid w:val="00F4319E"/>
    <w:rsid w:val="00F44853"/>
    <w:rsid w:val="00F453E2"/>
    <w:rsid w:val="00F45809"/>
    <w:rsid w:val="00F4612E"/>
    <w:rsid w:val="00F46201"/>
    <w:rsid w:val="00F46D19"/>
    <w:rsid w:val="00F46FA5"/>
    <w:rsid w:val="00F47A4B"/>
    <w:rsid w:val="00F51BF0"/>
    <w:rsid w:val="00F529F5"/>
    <w:rsid w:val="00F54B1E"/>
    <w:rsid w:val="00F57E54"/>
    <w:rsid w:val="00F6101A"/>
    <w:rsid w:val="00F62949"/>
    <w:rsid w:val="00F634F3"/>
    <w:rsid w:val="00F63642"/>
    <w:rsid w:val="00F642E7"/>
    <w:rsid w:val="00F64E93"/>
    <w:rsid w:val="00F67649"/>
    <w:rsid w:val="00F67CA5"/>
    <w:rsid w:val="00F71B99"/>
    <w:rsid w:val="00F74793"/>
    <w:rsid w:val="00F7710E"/>
    <w:rsid w:val="00F8078F"/>
    <w:rsid w:val="00F81B0E"/>
    <w:rsid w:val="00F81E7A"/>
    <w:rsid w:val="00F8249E"/>
    <w:rsid w:val="00F835D4"/>
    <w:rsid w:val="00F848E0"/>
    <w:rsid w:val="00F85083"/>
    <w:rsid w:val="00F857CB"/>
    <w:rsid w:val="00F85F9B"/>
    <w:rsid w:val="00F907BE"/>
    <w:rsid w:val="00F9392E"/>
    <w:rsid w:val="00F967A2"/>
    <w:rsid w:val="00FA0127"/>
    <w:rsid w:val="00FA0B2A"/>
    <w:rsid w:val="00FA2BF2"/>
    <w:rsid w:val="00FA4029"/>
    <w:rsid w:val="00FA4234"/>
    <w:rsid w:val="00FA585A"/>
    <w:rsid w:val="00FA6A10"/>
    <w:rsid w:val="00FB09B8"/>
    <w:rsid w:val="00FB3BDD"/>
    <w:rsid w:val="00FB51DC"/>
    <w:rsid w:val="00FC30A0"/>
    <w:rsid w:val="00FC3BE0"/>
    <w:rsid w:val="00FC3C89"/>
    <w:rsid w:val="00FC626C"/>
    <w:rsid w:val="00FC6EE3"/>
    <w:rsid w:val="00FC6FE5"/>
    <w:rsid w:val="00FD1B01"/>
    <w:rsid w:val="00FD4D7A"/>
    <w:rsid w:val="00FD5348"/>
    <w:rsid w:val="00FD5542"/>
    <w:rsid w:val="00FD6380"/>
    <w:rsid w:val="00FD6953"/>
    <w:rsid w:val="00FE12FC"/>
    <w:rsid w:val="00FE364D"/>
    <w:rsid w:val="00FE4261"/>
    <w:rsid w:val="00FE46A7"/>
    <w:rsid w:val="00FF1CCC"/>
    <w:rsid w:val="00FF2F9C"/>
    <w:rsid w:val="00FF455C"/>
    <w:rsid w:val="00FF5016"/>
    <w:rsid w:val="00FF5CAE"/>
    <w:rsid w:val="00FF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B5289E"/>
  <w15:docId w15:val="{000FF9D6-053C-42E5-9F87-76119116D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34A0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F34A0E"/>
  </w:style>
  <w:style w:type="paragraph" w:styleId="a4">
    <w:name w:val="footer"/>
    <w:basedOn w:val="a"/>
    <w:link w:val="Char0"/>
    <w:uiPriority w:val="99"/>
    <w:unhideWhenUsed/>
    <w:rsid w:val="00F34A0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F34A0E"/>
  </w:style>
  <w:style w:type="paragraph" w:styleId="a5">
    <w:name w:val="List Paragraph"/>
    <w:basedOn w:val="a"/>
    <w:uiPriority w:val="34"/>
    <w:qFormat/>
    <w:rsid w:val="00F34A0E"/>
    <w:pPr>
      <w:ind w:leftChars="400" w:left="800"/>
    </w:pPr>
  </w:style>
  <w:style w:type="paragraph" w:styleId="a6">
    <w:name w:val="Balloon Text"/>
    <w:basedOn w:val="a"/>
    <w:link w:val="Char1"/>
    <w:uiPriority w:val="99"/>
    <w:semiHidden/>
    <w:unhideWhenUsed/>
    <w:rsid w:val="00F34A0E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F34A0E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Placeholder Text"/>
    <w:basedOn w:val="a0"/>
    <w:uiPriority w:val="99"/>
    <w:semiHidden/>
    <w:rsid w:val="00F34A0E"/>
    <w:rPr>
      <w:color w:val="808080"/>
    </w:rPr>
  </w:style>
  <w:style w:type="paragraph" w:customStyle="1" w:styleId="a8">
    <w:name w:val="바탕글"/>
    <w:basedOn w:val="a"/>
    <w:rsid w:val="00252FE0"/>
    <w:pPr>
      <w:shd w:val="clear" w:color="auto" w:fill="FFFFFF"/>
      <w:snapToGrid w:val="0"/>
      <w:spacing w:after="0" w:line="1260" w:lineRule="auto"/>
      <w:textAlignment w:val="baseline"/>
    </w:pPr>
    <w:rPr>
      <w:rFonts w:ascii="굴림" w:eastAsia="굴림" w:hAnsi="굴림" w:cs="굴림"/>
      <w:color w:val="000000"/>
      <w:kern w:val="0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606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BD9CCA-8FF8-40FC-8653-FDC1E92B84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5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ung Jin Kim</dc:creator>
  <cp:lastModifiedBy>선호 남</cp:lastModifiedBy>
  <cp:revision>4</cp:revision>
  <cp:lastPrinted>2019-11-22T11:41:00Z</cp:lastPrinted>
  <dcterms:created xsi:type="dcterms:W3CDTF">2020-12-07T07:57:00Z</dcterms:created>
  <dcterms:modified xsi:type="dcterms:W3CDTF">2020-12-11T07:11:00Z</dcterms:modified>
</cp:coreProperties>
</file>